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4EFC36" w14:textId="15016D5D" w:rsidR="003B280F" w:rsidRDefault="003B280F">
      <w:pPr>
        <w:pStyle w:val="BodyText"/>
        <w:spacing w:before="4"/>
        <w:rPr>
          <w:rFonts w:ascii="Times New Roman"/>
          <w:i w:val="0"/>
          <w:sz w:val="9"/>
        </w:rPr>
      </w:pPr>
      <w:bookmarkStart w:id="0" w:name="_GoBack"/>
      <w:bookmarkEnd w:id="0"/>
    </w:p>
    <w:p w14:paraId="7F2D599B" w14:textId="77777777" w:rsidR="003B280F" w:rsidRDefault="00253801">
      <w:pPr>
        <w:pStyle w:val="Heading1"/>
        <w:tabs>
          <w:tab w:val="left" w:pos="4202"/>
          <w:tab w:val="left" w:pos="10408"/>
        </w:tabs>
        <w:spacing w:before="93"/>
      </w:pPr>
      <w:bookmarkStart w:id="1" w:name="Employment_Application"/>
      <w:bookmarkStart w:id="2" w:name="Applicant_Information"/>
      <w:bookmarkEnd w:id="1"/>
      <w:bookmarkEnd w:id="2"/>
      <w:r>
        <w:rPr>
          <w:color w:val="FFFFFF"/>
          <w:shd w:val="clear" w:color="auto" w:fill="585858"/>
        </w:rPr>
        <w:t xml:space="preserve"> </w:t>
      </w:r>
      <w:r>
        <w:rPr>
          <w:color w:val="FFFFFF"/>
          <w:shd w:val="clear" w:color="auto" w:fill="585858"/>
        </w:rPr>
        <w:tab/>
        <w:t>Applicant</w:t>
      </w:r>
      <w:r>
        <w:rPr>
          <w:color w:val="FFFFFF"/>
          <w:spacing w:val="-5"/>
          <w:shd w:val="clear" w:color="auto" w:fill="585858"/>
        </w:rPr>
        <w:t xml:space="preserve"> </w:t>
      </w:r>
      <w:r>
        <w:rPr>
          <w:color w:val="FFFFFF"/>
          <w:shd w:val="clear" w:color="auto" w:fill="585858"/>
        </w:rPr>
        <w:t>Information</w:t>
      </w:r>
      <w:r>
        <w:rPr>
          <w:color w:val="FFFFFF"/>
          <w:shd w:val="clear" w:color="auto" w:fill="585858"/>
        </w:rPr>
        <w:tab/>
      </w:r>
    </w:p>
    <w:p w14:paraId="09D37F7B" w14:textId="77777777" w:rsidR="003B280F" w:rsidRDefault="003B280F">
      <w:pPr>
        <w:spacing w:after="1"/>
        <w:rPr>
          <w:b/>
          <w:sz w:val="19"/>
        </w:rPr>
      </w:pPr>
    </w:p>
    <w:tbl>
      <w:tblPr>
        <w:tblW w:w="0" w:type="auto"/>
        <w:tblInd w:w="27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57"/>
        <w:gridCol w:w="30"/>
        <w:gridCol w:w="2795"/>
      </w:tblGrid>
      <w:tr w:rsidR="003B280F" w14:paraId="378274E3" w14:textId="77777777" w:rsidTr="005C1BE1">
        <w:trPr>
          <w:trHeight w:val="221"/>
        </w:trPr>
        <w:tc>
          <w:tcPr>
            <w:tcW w:w="7357" w:type="dxa"/>
          </w:tcPr>
          <w:p w14:paraId="11CE4204" w14:textId="63D8F5D5" w:rsidR="003B280F" w:rsidRDefault="00253801" w:rsidP="006039A7">
            <w:pPr>
              <w:pStyle w:val="TableParagraph"/>
              <w:tabs>
                <w:tab w:val="left" w:pos="2715"/>
                <w:tab w:val="left" w:pos="7755"/>
              </w:tabs>
              <w:spacing w:line="212" w:lineRule="exact"/>
              <w:ind w:right="-4868"/>
              <w:rPr>
                <w:sz w:val="19"/>
              </w:rPr>
            </w:pPr>
            <w:r>
              <w:rPr>
                <w:sz w:val="19"/>
              </w:rPr>
              <w:t>Full</w:t>
            </w:r>
            <w:r>
              <w:rPr>
                <w:spacing w:val="-4"/>
                <w:sz w:val="19"/>
              </w:rPr>
              <w:t xml:space="preserve"> </w:t>
            </w:r>
            <w:r>
              <w:rPr>
                <w:sz w:val="19"/>
              </w:rPr>
              <w:t>Name</w:t>
            </w:r>
            <w:r w:rsidR="00197D5B">
              <w:rPr>
                <w:spacing w:val="-1"/>
                <w:sz w:val="19"/>
              </w:rPr>
              <w:t>:</w:t>
            </w:r>
            <w:r w:rsidR="006039A7">
              <w:rPr>
                <w:spacing w:val="-1"/>
                <w:sz w:val="19"/>
              </w:rPr>
              <w:t xml:space="preserve"> </w:t>
            </w:r>
            <w:r w:rsidR="006039A7">
              <w:rPr>
                <w:spacing w:val="-1"/>
                <w:sz w:val="19"/>
                <w:u w:val="single"/>
              </w:rPr>
              <w:t xml:space="preserve">                                                                                                                      </w:t>
            </w:r>
            <w:r>
              <w:rPr>
                <w:sz w:val="19"/>
              </w:rPr>
              <w:t xml:space="preserve">  </w:t>
            </w:r>
            <w:r>
              <w:rPr>
                <w:spacing w:val="4"/>
                <w:sz w:val="19"/>
              </w:rPr>
              <w:t xml:space="preserve"> </w:t>
            </w:r>
            <w:r w:rsidR="00A45077">
              <w:rPr>
                <w:spacing w:val="4"/>
                <w:sz w:val="19"/>
              </w:rPr>
              <w:t xml:space="preserve">                              </w:t>
            </w:r>
          </w:p>
        </w:tc>
        <w:tc>
          <w:tcPr>
            <w:tcW w:w="30" w:type="dxa"/>
          </w:tcPr>
          <w:p w14:paraId="30C74D00" w14:textId="6B551F73" w:rsidR="003B280F" w:rsidRDefault="00A45077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  <w:r>
              <w:rPr>
                <w:rFonts w:ascii="Times New Roman"/>
                <w:sz w:val="16"/>
              </w:rPr>
              <w:t xml:space="preserve">                                                                                                   </w:t>
            </w:r>
          </w:p>
        </w:tc>
        <w:tc>
          <w:tcPr>
            <w:tcW w:w="2795" w:type="dxa"/>
          </w:tcPr>
          <w:p w14:paraId="68E1BFA8" w14:textId="7E479D53" w:rsidR="003B280F" w:rsidRDefault="00A45077" w:rsidP="00A45077">
            <w:pPr>
              <w:pStyle w:val="TableParagraph"/>
              <w:tabs>
                <w:tab w:val="left" w:pos="2299"/>
              </w:tabs>
              <w:spacing w:line="212" w:lineRule="exact"/>
              <w:ind w:right="-1656"/>
              <w:rPr>
                <w:sz w:val="19"/>
              </w:rPr>
            </w:pPr>
            <w:r>
              <w:rPr>
                <w:spacing w:val="-1"/>
                <w:sz w:val="19"/>
              </w:rPr>
              <w:t xml:space="preserve">  </w:t>
            </w:r>
            <w:r w:rsidR="006039A7">
              <w:rPr>
                <w:spacing w:val="-1"/>
                <w:sz w:val="19"/>
              </w:rPr>
              <w:t xml:space="preserve">   </w:t>
            </w:r>
            <w:r w:rsidR="00253801">
              <w:rPr>
                <w:spacing w:val="-1"/>
                <w:sz w:val="19"/>
              </w:rPr>
              <w:t>Date:</w:t>
            </w:r>
            <w:r w:rsidR="00253801">
              <w:rPr>
                <w:spacing w:val="-1"/>
                <w:sz w:val="19"/>
                <w:u w:val="single"/>
              </w:rPr>
              <w:t xml:space="preserve"> </w:t>
            </w:r>
            <w:r w:rsidR="00253801">
              <w:rPr>
                <w:spacing w:val="-1"/>
                <w:sz w:val="19"/>
                <w:u w:val="single"/>
              </w:rPr>
              <w:tab/>
            </w:r>
            <w:r w:rsidR="006039A7">
              <w:rPr>
                <w:spacing w:val="-1"/>
                <w:sz w:val="19"/>
                <w:u w:val="single"/>
              </w:rPr>
              <w:t xml:space="preserve">        </w:t>
            </w:r>
          </w:p>
        </w:tc>
      </w:tr>
      <w:tr w:rsidR="006039A7" w14:paraId="4C212200" w14:textId="77777777" w:rsidTr="005C1BE1">
        <w:trPr>
          <w:trHeight w:val="191"/>
        </w:trPr>
        <w:tc>
          <w:tcPr>
            <w:tcW w:w="7387" w:type="dxa"/>
            <w:gridSpan w:val="2"/>
          </w:tcPr>
          <w:p w14:paraId="5E331DE4" w14:textId="0D5E19DA" w:rsidR="006039A7" w:rsidRDefault="006039A7" w:rsidP="006039A7">
            <w:pPr>
              <w:pStyle w:val="TableParagraph"/>
              <w:spacing w:before="20" w:line="164" w:lineRule="exact"/>
              <w:ind w:left="1261" w:right="1297"/>
              <w:rPr>
                <w:i/>
                <w:sz w:val="16"/>
              </w:rPr>
            </w:pPr>
            <w:bookmarkStart w:id="3" w:name="Last"/>
            <w:bookmarkEnd w:id="3"/>
            <w:r>
              <w:rPr>
                <w:i/>
                <w:sz w:val="16"/>
              </w:rPr>
              <w:t xml:space="preserve">Last </w:t>
            </w:r>
            <w:bookmarkStart w:id="4" w:name="First"/>
            <w:bookmarkEnd w:id="4"/>
            <w:r>
              <w:rPr>
                <w:i/>
                <w:sz w:val="16"/>
              </w:rPr>
              <w:t xml:space="preserve">                                           First                                            M.I.</w:t>
            </w:r>
          </w:p>
        </w:tc>
        <w:tc>
          <w:tcPr>
            <w:tcW w:w="2795" w:type="dxa"/>
          </w:tcPr>
          <w:p w14:paraId="6A0E92C3" w14:textId="636C43F2" w:rsidR="006039A7" w:rsidRDefault="006039A7">
            <w:pPr>
              <w:pStyle w:val="TableParagraph"/>
              <w:spacing w:before="20" w:line="164" w:lineRule="exact"/>
              <w:ind w:left="1256" w:right="1261"/>
              <w:jc w:val="center"/>
              <w:rPr>
                <w:i/>
                <w:sz w:val="16"/>
              </w:rPr>
            </w:pPr>
            <w:bookmarkStart w:id="5" w:name="M.I."/>
            <w:bookmarkEnd w:id="5"/>
          </w:p>
        </w:tc>
      </w:tr>
    </w:tbl>
    <w:p w14:paraId="2E2227B4" w14:textId="77777777" w:rsidR="003B280F" w:rsidRDefault="003B280F">
      <w:pPr>
        <w:spacing w:before="6"/>
        <w:rPr>
          <w:b/>
          <w:sz w:val="25"/>
        </w:rPr>
      </w:pPr>
    </w:p>
    <w:tbl>
      <w:tblPr>
        <w:tblW w:w="0" w:type="auto"/>
        <w:tblInd w:w="27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40"/>
        <w:gridCol w:w="5030"/>
      </w:tblGrid>
      <w:tr w:rsidR="006039A7" w14:paraId="2D427607" w14:textId="77777777" w:rsidTr="005C1BE1">
        <w:trPr>
          <w:trHeight w:val="237"/>
        </w:trPr>
        <w:tc>
          <w:tcPr>
            <w:tcW w:w="10170" w:type="dxa"/>
            <w:gridSpan w:val="2"/>
          </w:tcPr>
          <w:p w14:paraId="66CEF965" w14:textId="464FFE99" w:rsidR="006039A7" w:rsidRDefault="006039A7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  <w:r>
              <w:rPr>
                <w:sz w:val="19"/>
              </w:rPr>
              <w:t xml:space="preserve">Address:    </w:t>
            </w: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  <w:t xml:space="preserve">                                                                                                                                                                    </w:t>
            </w:r>
          </w:p>
        </w:tc>
      </w:tr>
      <w:tr w:rsidR="003B280F" w14:paraId="5A267F6C" w14:textId="77777777" w:rsidTr="005C1BE1">
        <w:trPr>
          <w:trHeight w:val="205"/>
        </w:trPr>
        <w:tc>
          <w:tcPr>
            <w:tcW w:w="5140" w:type="dxa"/>
          </w:tcPr>
          <w:p w14:paraId="69B6B851" w14:textId="1BDC98B3" w:rsidR="003B280F" w:rsidRDefault="006039A7" w:rsidP="006039A7">
            <w:pPr>
              <w:pStyle w:val="TableParagraph"/>
              <w:spacing w:before="21" w:line="164" w:lineRule="exact"/>
              <w:rPr>
                <w:i/>
                <w:sz w:val="16"/>
              </w:rPr>
            </w:pPr>
            <w:bookmarkStart w:id="6" w:name="Street_Address"/>
            <w:bookmarkEnd w:id="6"/>
            <w:r>
              <w:rPr>
                <w:i/>
                <w:sz w:val="16"/>
              </w:rPr>
              <w:t xml:space="preserve">                           </w:t>
            </w:r>
            <w:r w:rsidR="00253801">
              <w:rPr>
                <w:i/>
                <w:sz w:val="16"/>
              </w:rPr>
              <w:t>Street Address</w:t>
            </w:r>
          </w:p>
        </w:tc>
        <w:tc>
          <w:tcPr>
            <w:tcW w:w="5030" w:type="dxa"/>
          </w:tcPr>
          <w:p w14:paraId="21C9EA19" w14:textId="4EA3C404" w:rsidR="003B280F" w:rsidRDefault="006039A7" w:rsidP="006039A7">
            <w:pPr>
              <w:pStyle w:val="TableParagraph"/>
              <w:spacing w:before="21" w:line="164" w:lineRule="exact"/>
              <w:ind w:right="198"/>
              <w:jc w:val="center"/>
              <w:rPr>
                <w:i/>
                <w:sz w:val="16"/>
              </w:rPr>
            </w:pPr>
            <w:bookmarkStart w:id="7" w:name="Apartment/Unit_#"/>
            <w:bookmarkEnd w:id="7"/>
            <w:r>
              <w:rPr>
                <w:i/>
                <w:sz w:val="16"/>
              </w:rPr>
              <w:t xml:space="preserve">                               </w:t>
            </w:r>
            <w:r w:rsidR="00E93407">
              <w:rPr>
                <w:i/>
                <w:sz w:val="16"/>
              </w:rPr>
              <w:t xml:space="preserve"> </w:t>
            </w:r>
            <w:r w:rsidR="00253801">
              <w:rPr>
                <w:i/>
                <w:sz w:val="16"/>
              </w:rPr>
              <w:t>Apartment/Unit #</w:t>
            </w:r>
          </w:p>
        </w:tc>
      </w:tr>
    </w:tbl>
    <w:p w14:paraId="11F330DF" w14:textId="77777777" w:rsidR="003B280F" w:rsidRDefault="003B280F">
      <w:pPr>
        <w:rPr>
          <w:b/>
          <w:sz w:val="20"/>
        </w:rPr>
      </w:pP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70"/>
      </w:tblGrid>
      <w:tr w:rsidR="00E93407" w14:paraId="77B0F7A8" w14:textId="77777777" w:rsidTr="005C1BE1">
        <w:tc>
          <w:tcPr>
            <w:tcW w:w="10170" w:type="dxa"/>
          </w:tcPr>
          <w:p w14:paraId="1CC61F71" w14:textId="38ECB3EA" w:rsidR="00E93407" w:rsidRDefault="00E93407">
            <w:pPr>
              <w:spacing w:before="11"/>
              <w:rPr>
                <w:b/>
                <w:sz w:val="23"/>
              </w:rPr>
            </w:pPr>
            <w:r>
              <w:rPr>
                <w:b/>
                <w:sz w:val="23"/>
              </w:rPr>
              <w:t xml:space="preserve">          </w:t>
            </w:r>
            <w:r>
              <w:rPr>
                <w:sz w:val="19"/>
              </w:rPr>
              <w:t xml:space="preserve">    </w:t>
            </w: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  <w:t xml:space="preserve">                                                                                                                                                        </w:t>
            </w:r>
            <w:r w:rsidR="00634798">
              <w:rPr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 xml:space="preserve">     </w:t>
            </w:r>
            <w:r w:rsidR="002972E4">
              <w:rPr>
                <w:sz w:val="19"/>
                <w:u w:val="single"/>
              </w:rPr>
              <w:t xml:space="preserve">    </w:t>
            </w:r>
            <w:r>
              <w:rPr>
                <w:sz w:val="19"/>
                <w:u w:val="single"/>
              </w:rPr>
              <w:t xml:space="preserve">         </w:t>
            </w:r>
            <w:r>
              <w:rPr>
                <w:b/>
                <w:sz w:val="23"/>
              </w:rPr>
              <w:t xml:space="preserve">         </w:t>
            </w:r>
          </w:p>
        </w:tc>
      </w:tr>
      <w:tr w:rsidR="00E93407" w14:paraId="0A76886A" w14:textId="77777777" w:rsidTr="005C1BE1">
        <w:tc>
          <w:tcPr>
            <w:tcW w:w="10170" w:type="dxa"/>
          </w:tcPr>
          <w:p w14:paraId="5B19DE6B" w14:textId="73924D13" w:rsidR="00E93407" w:rsidRPr="00E93407" w:rsidRDefault="00E93407" w:rsidP="00E93407">
            <w:pPr>
              <w:pStyle w:val="TableParagraph"/>
              <w:spacing w:before="104" w:line="164" w:lineRule="exact"/>
              <w:rPr>
                <w:i/>
                <w:sz w:val="16"/>
              </w:rPr>
            </w:pPr>
            <w:r>
              <w:rPr>
                <w:i/>
                <w:sz w:val="16"/>
              </w:rPr>
              <w:t xml:space="preserve">                         City                                                                                               State                                   Zip Code</w:t>
            </w:r>
          </w:p>
        </w:tc>
      </w:tr>
    </w:tbl>
    <w:p w14:paraId="4F70CFFC" w14:textId="77777777" w:rsidR="003B280F" w:rsidRDefault="003B280F">
      <w:pPr>
        <w:spacing w:before="6"/>
        <w:rPr>
          <w:b/>
          <w:sz w:val="25"/>
        </w:rPr>
      </w:pPr>
    </w:p>
    <w:tbl>
      <w:tblPr>
        <w:tblW w:w="0" w:type="auto"/>
        <w:tblInd w:w="27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80"/>
        <w:gridCol w:w="5490"/>
      </w:tblGrid>
      <w:tr w:rsidR="003B280F" w14:paraId="6750AA45" w14:textId="77777777" w:rsidTr="005C1BE1">
        <w:trPr>
          <w:trHeight w:val="255"/>
        </w:trPr>
        <w:tc>
          <w:tcPr>
            <w:tcW w:w="4680" w:type="dxa"/>
          </w:tcPr>
          <w:p w14:paraId="35E7E31E" w14:textId="7C8D368F" w:rsidR="003B280F" w:rsidRDefault="00253801" w:rsidP="00E93407">
            <w:pPr>
              <w:pStyle w:val="TableParagraph"/>
              <w:tabs>
                <w:tab w:val="left" w:pos="1265"/>
                <w:tab w:val="left" w:pos="4971"/>
              </w:tabs>
              <w:ind w:right="-1973"/>
              <w:rPr>
                <w:sz w:val="19"/>
              </w:rPr>
            </w:pPr>
            <w:r>
              <w:rPr>
                <w:sz w:val="19"/>
              </w:rPr>
              <w:t>Phone:</w:t>
            </w:r>
            <w:r w:rsidR="00E93407">
              <w:rPr>
                <w:sz w:val="19"/>
              </w:rPr>
              <w:t xml:space="preserve">       </w:t>
            </w: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  <w:r w:rsidR="00E93407">
              <w:rPr>
                <w:sz w:val="19"/>
                <w:u w:val="single"/>
              </w:rPr>
              <w:t xml:space="preserve">                                                           </w:t>
            </w:r>
          </w:p>
        </w:tc>
        <w:tc>
          <w:tcPr>
            <w:tcW w:w="5490" w:type="dxa"/>
          </w:tcPr>
          <w:p w14:paraId="1C00D74F" w14:textId="57A6A7CF" w:rsidR="003B280F" w:rsidRDefault="00253801" w:rsidP="00E93407">
            <w:pPr>
              <w:pStyle w:val="TableParagraph"/>
              <w:tabs>
                <w:tab w:val="left" w:pos="5063"/>
              </w:tabs>
              <w:ind w:right="-4392"/>
              <w:rPr>
                <w:sz w:val="19"/>
              </w:rPr>
            </w:pPr>
            <w:bookmarkStart w:id="8" w:name="Email"/>
            <w:bookmarkEnd w:id="8"/>
            <w:r>
              <w:rPr>
                <w:spacing w:val="-3"/>
                <w:w w:val="95"/>
                <w:sz w:val="19"/>
              </w:rPr>
              <w:t>Email</w:t>
            </w:r>
            <w:r w:rsidR="00E93407">
              <w:rPr>
                <w:spacing w:val="-3"/>
                <w:w w:val="95"/>
                <w:sz w:val="19"/>
              </w:rPr>
              <w:t xml:space="preserve"> </w:t>
            </w:r>
            <w:r>
              <w:rPr>
                <w:w w:val="95"/>
                <w:sz w:val="19"/>
                <w:u w:val="single"/>
              </w:rPr>
              <w:t xml:space="preserve"> </w:t>
            </w:r>
            <w:r w:rsidR="00E93407">
              <w:rPr>
                <w:w w:val="95"/>
                <w:sz w:val="19"/>
                <w:u w:val="single"/>
              </w:rPr>
              <w:t xml:space="preserve">     </w:t>
            </w:r>
            <w:r>
              <w:rPr>
                <w:sz w:val="19"/>
                <w:u w:val="single"/>
              </w:rPr>
              <w:tab/>
            </w:r>
            <w:r w:rsidR="00E93407">
              <w:rPr>
                <w:sz w:val="19"/>
                <w:u w:val="single"/>
              </w:rPr>
              <w:t xml:space="preserve">       </w:t>
            </w:r>
          </w:p>
        </w:tc>
      </w:tr>
    </w:tbl>
    <w:p w14:paraId="1CA0F83A" w14:textId="77777777" w:rsidR="003B280F" w:rsidRDefault="003B280F">
      <w:pPr>
        <w:spacing w:before="5"/>
        <w:rPr>
          <w:b/>
          <w:sz w:val="26"/>
        </w:rPr>
      </w:pPr>
    </w:p>
    <w:tbl>
      <w:tblPr>
        <w:tblW w:w="0" w:type="auto"/>
        <w:tblInd w:w="2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50"/>
        <w:gridCol w:w="3600"/>
        <w:gridCol w:w="1571"/>
        <w:gridCol w:w="1849"/>
      </w:tblGrid>
      <w:tr w:rsidR="003B280F" w:rsidRPr="001B7AEF" w14:paraId="26CEA404" w14:textId="77777777" w:rsidTr="005C1BE1">
        <w:trPr>
          <w:trHeight w:val="211"/>
        </w:trPr>
        <w:tc>
          <w:tcPr>
            <w:tcW w:w="3150" w:type="dxa"/>
          </w:tcPr>
          <w:p w14:paraId="665F96C5" w14:textId="77777777" w:rsidR="003B280F" w:rsidRDefault="00253801" w:rsidP="00BA2C99">
            <w:pPr>
              <w:pStyle w:val="TableParagraph"/>
              <w:tabs>
                <w:tab w:val="left" w:pos="3079"/>
              </w:tabs>
              <w:ind w:right="-692"/>
              <w:rPr>
                <w:sz w:val="19"/>
              </w:rPr>
            </w:pPr>
            <w:r>
              <w:rPr>
                <w:sz w:val="19"/>
              </w:rPr>
              <w:t>Date</w:t>
            </w:r>
            <w:r>
              <w:rPr>
                <w:spacing w:val="-3"/>
                <w:sz w:val="19"/>
              </w:rPr>
              <w:t xml:space="preserve"> </w:t>
            </w:r>
            <w:r>
              <w:rPr>
                <w:sz w:val="19"/>
              </w:rPr>
              <w:t xml:space="preserve">Available:  </w:t>
            </w:r>
            <w:r>
              <w:rPr>
                <w:spacing w:val="14"/>
                <w:sz w:val="19"/>
              </w:rPr>
              <w:t xml:space="preserve"> </w:t>
            </w: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3600" w:type="dxa"/>
          </w:tcPr>
          <w:p w14:paraId="7C27EB44" w14:textId="207466C8" w:rsidR="003B280F" w:rsidRDefault="00253801" w:rsidP="006968B0">
            <w:pPr>
              <w:pStyle w:val="TableParagraph"/>
              <w:tabs>
                <w:tab w:val="left" w:pos="4463"/>
              </w:tabs>
              <w:ind w:right="-792"/>
              <w:rPr>
                <w:sz w:val="19"/>
              </w:rPr>
            </w:pPr>
            <w:bookmarkStart w:id="9" w:name="Social_Security_No.:"/>
            <w:bookmarkEnd w:id="9"/>
            <w:r>
              <w:rPr>
                <w:sz w:val="19"/>
              </w:rPr>
              <w:t>Social Security</w:t>
            </w:r>
            <w:r>
              <w:rPr>
                <w:spacing w:val="-5"/>
                <w:sz w:val="19"/>
              </w:rPr>
              <w:t xml:space="preserve"> </w:t>
            </w:r>
            <w:r>
              <w:rPr>
                <w:spacing w:val="-4"/>
                <w:sz w:val="19"/>
              </w:rPr>
              <w:t>No.:</w:t>
            </w:r>
            <w:r>
              <w:rPr>
                <w:sz w:val="19"/>
                <w:u w:val="single"/>
              </w:rPr>
              <w:t xml:space="preserve"> </w:t>
            </w:r>
            <w:r w:rsidR="00005FDB">
              <w:rPr>
                <w:sz w:val="19"/>
                <w:u w:val="single"/>
              </w:rPr>
              <w:t xml:space="preserve">                </w:t>
            </w:r>
            <w:r w:rsidR="00366BE3">
              <w:rPr>
                <w:sz w:val="19"/>
                <w:u w:val="single"/>
              </w:rPr>
              <w:t xml:space="preserve">               </w:t>
            </w:r>
            <w:r w:rsidR="00005FDB">
              <w:rPr>
                <w:sz w:val="19"/>
                <w:u w:val="single"/>
              </w:rPr>
              <w:t xml:space="preserve"> </w:t>
            </w:r>
          </w:p>
        </w:tc>
        <w:tc>
          <w:tcPr>
            <w:tcW w:w="1571" w:type="dxa"/>
          </w:tcPr>
          <w:p w14:paraId="22797888" w14:textId="5A0046A7" w:rsidR="003B280F" w:rsidRDefault="00D4420D" w:rsidP="00005FDB">
            <w:pPr>
              <w:pStyle w:val="TableParagraph"/>
              <w:ind w:right="-15"/>
              <w:rPr>
                <w:sz w:val="19"/>
              </w:rPr>
            </w:pPr>
            <w:bookmarkStart w:id="10" w:name="Desired_Salary:"/>
            <w:bookmarkEnd w:id="10"/>
            <w:r>
              <w:rPr>
                <w:sz w:val="19"/>
              </w:rPr>
              <w:t xml:space="preserve">    </w:t>
            </w:r>
            <w:r w:rsidR="00005FDB">
              <w:rPr>
                <w:sz w:val="19"/>
              </w:rPr>
              <w:t>D</w:t>
            </w:r>
            <w:r w:rsidR="00253801">
              <w:rPr>
                <w:sz w:val="19"/>
              </w:rPr>
              <w:t>esired</w:t>
            </w:r>
            <w:r w:rsidR="00253801">
              <w:rPr>
                <w:spacing w:val="-4"/>
                <w:sz w:val="19"/>
              </w:rPr>
              <w:t xml:space="preserve"> </w:t>
            </w:r>
            <w:r w:rsidR="00253801">
              <w:rPr>
                <w:sz w:val="19"/>
              </w:rPr>
              <w:t>Salary:</w:t>
            </w:r>
          </w:p>
        </w:tc>
        <w:tc>
          <w:tcPr>
            <w:tcW w:w="1849" w:type="dxa"/>
          </w:tcPr>
          <w:p w14:paraId="2911B161" w14:textId="77777777" w:rsidR="003B280F" w:rsidRPr="001B7AEF" w:rsidRDefault="00253801">
            <w:pPr>
              <w:pStyle w:val="TableParagraph"/>
              <w:tabs>
                <w:tab w:val="left" w:pos="1800"/>
              </w:tabs>
              <w:ind w:right="-1498"/>
              <w:rPr>
                <w:sz w:val="19"/>
              </w:rPr>
            </w:pPr>
            <w:r w:rsidRPr="001B7AEF">
              <w:rPr>
                <w:sz w:val="19"/>
                <w:u w:val="single"/>
              </w:rPr>
              <w:t>$</w:t>
            </w:r>
            <w:r w:rsidRPr="001B7AEF">
              <w:rPr>
                <w:sz w:val="19"/>
                <w:u w:val="single"/>
              </w:rPr>
              <w:tab/>
            </w:r>
          </w:p>
        </w:tc>
      </w:tr>
    </w:tbl>
    <w:p w14:paraId="6076F5C2" w14:textId="77777777" w:rsidR="003B280F" w:rsidRDefault="003B280F">
      <w:pPr>
        <w:spacing w:before="10"/>
        <w:rPr>
          <w:b/>
          <w:sz w:val="25"/>
        </w:rPr>
      </w:pPr>
    </w:p>
    <w:p w14:paraId="4EBEF82E" w14:textId="726B3199" w:rsidR="003B280F" w:rsidRDefault="00E93407" w:rsidP="0012600E">
      <w:pPr>
        <w:tabs>
          <w:tab w:val="left" w:pos="10379"/>
        </w:tabs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72736" behindDoc="1" locked="0" layoutInCell="1" allowOverlap="1" wp14:anchorId="4D4B9395" wp14:editId="0F3752D7">
                <wp:simplePos x="0" y="0"/>
                <wp:positionH relativeFrom="page">
                  <wp:posOffset>3564890</wp:posOffset>
                </wp:positionH>
                <wp:positionV relativeFrom="paragraph">
                  <wp:posOffset>424180</wp:posOffset>
                </wp:positionV>
                <wp:extent cx="94615" cy="94615"/>
                <wp:effectExtent l="12065" t="12065" r="7620" b="7620"/>
                <wp:wrapNone/>
                <wp:docPr id="70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4615" cy="9461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4B9CC9" id="Rectangle 61" o:spid="_x0000_s1026" style="position:absolute;margin-left:280.7pt;margin-top:33.4pt;width:7.45pt;height:7.45pt;z-index:-251743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" filled="f" strokeweight=".72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7072" behindDoc="1" locked="0" layoutInCell="1" allowOverlap="1" wp14:anchorId="603695E6" wp14:editId="2560CB13">
                <wp:simplePos x="0" y="0"/>
                <wp:positionH relativeFrom="page">
                  <wp:posOffset>6826250</wp:posOffset>
                </wp:positionH>
                <wp:positionV relativeFrom="paragraph">
                  <wp:posOffset>424180</wp:posOffset>
                </wp:positionV>
                <wp:extent cx="94615" cy="94615"/>
                <wp:effectExtent l="6350" t="12065" r="13335" b="7620"/>
                <wp:wrapNone/>
                <wp:docPr id="68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4615" cy="9461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576C03" id="Rectangle 59" o:spid="_x0000_s1026" style="position:absolute;margin-left:537.5pt;margin-top:33.4pt;width:7.45pt;height:7.45pt;z-index:-251729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" filled="f" strokeweight=".72pt">
                <w10:wrap anchorx="page"/>
              </v:rect>
            </w:pict>
          </mc:Fallback>
        </mc:AlternateContent>
      </w:r>
      <w:r w:rsidR="0012600E">
        <w:rPr>
          <w:sz w:val="19"/>
        </w:rPr>
        <w:t xml:space="preserve">     </w:t>
      </w:r>
      <w:r w:rsidR="00253801">
        <w:rPr>
          <w:sz w:val="19"/>
        </w:rPr>
        <w:t>Position Applied</w:t>
      </w:r>
      <w:r w:rsidR="00253801">
        <w:rPr>
          <w:spacing w:val="-4"/>
          <w:sz w:val="19"/>
        </w:rPr>
        <w:t xml:space="preserve"> </w:t>
      </w:r>
      <w:r w:rsidR="00253801">
        <w:rPr>
          <w:sz w:val="19"/>
        </w:rPr>
        <w:t xml:space="preserve">for: </w:t>
      </w:r>
      <w:r w:rsidR="00253801">
        <w:rPr>
          <w:spacing w:val="-10"/>
          <w:sz w:val="19"/>
        </w:rPr>
        <w:t xml:space="preserve"> </w:t>
      </w:r>
      <w:r w:rsidR="00253801">
        <w:rPr>
          <w:w w:val="99"/>
          <w:sz w:val="19"/>
          <w:u w:val="single"/>
        </w:rPr>
        <w:t xml:space="preserve"> </w:t>
      </w:r>
      <w:r w:rsidR="00253801">
        <w:rPr>
          <w:sz w:val="19"/>
          <w:u w:val="single"/>
        </w:rPr>
        <w:tab/>
      </w:r>
    </w:p>
    <w:p w14:paraId="05FA1E2A" w14:textId="77777777" w:rsidR="003B280F" w:rsidRDefault="003B280F">
      <w:pPr>
        <w:spacing w:before="2" w:after="1"/>
        <w:rPr>
          <w:sz w:val="20"/>
        </w:rPr>
      </w:pPr>
    </w:p>
    <w:tbl>
      <w:tblPr>
        <w:tblW w:w="0" w:type="auto"/>
        <w:tblInd w:w="2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90"/>
        <w:gridCol w:w="689"/>
        <w:gridCol w:w="601"/>
        <w:gridCol w:w="4003"/>
        <w:gridCol w:w="529"/>
        <w:gridCol w:w="658"/>
      </w:tblGrid>
      <w:tr w:rsidR="003B280F" w14:paraId="371171AE" w14:textId="77777777" w:rsidTr="005C1BE1">
        <w:trPr>
          <w:trHeight w:val="386"/>
        </w:trPr>
        <w:tc>
          <w:tcPr>
            <w:tcW w:w="3690" w:type="dxa"/>
          </w:tcPr>
          <w:p w14:paraId="6763EDF3" w14:textId="77777777" w:rsidR="003B280F" w:rsidRDefault="00D66A4F" w:rsidP="006C7FAE">
            <w:pPr>
              <w:pStyle w:val="TableParagraph"/>
              <w:spacing w:before="168" w:line="198" w:lineRule="exact"/>
              <w:rPr>
                <w:sz w:val="19"/>
              </w:rPr>
            </w:pPr>
            <w:r>
              <w:rPr>
                <w:sz w:val="19"/>
              </w:rPr>
              <w:t>Are you legally authorized to work in the U.S.?</w:t>
            </w:r>
          </w:p>
        </w:tc>
        <w:tc>
          <w:tcPr>
            <w:tcW w:w="689" w:type="dxa"/>
          </w:tcPr>
          <w:p w14:paraId="7FAC620F" w14:textId="0ABD6603" w:rsidR="003B280F" w:rsidRDefault="00FB37BE" w:rsidP="00FB37BE">
            <w:pPr>
              <w:pStyle w:val="TableParagraph"/>
              <w:spacing w:line="190" w:lineRule="exact"/>
              <w:rPr>
                <w:sz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569664" behindDoc="1" locked="0" layoutInCell="1" allowOverlap="1" wp14:anchorId="0F43DB59" wp14:editId="210F2040">
                      <wp:simplePos x="0" y="0"/>
                      <wp:positionH relativeFrom="page">
                        <wp:posOffset>214630</wp:posOffset>
                      </wp:positionH>
                      <wp:positionV relativeFrom="paragraph">
                        <wp:posOffset>133412</wp:posOffset>
                      </wp:positionV>
                      <wp:extent cx="94615" cy="94615"/>
                      <wp:effectExtent l="11430" t="12065" r="8255" b="7620"/>
                      <wp:wrapNone/>
                      <wp:docPr id="71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15" cy="946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D36726" id="Rectangle 62" o:spid="_x0000_s1026" style="position:absolute;margin-left:16.9pt;margin-top:10.5pt;width:7.45pt;height:7.45pt;z-index:-251746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" filled="f" strokeweight=".72pt">
                      <w10:wrap anchorx="page"/>
                    </v:rect>
                  </w:pict>
                </mc:Fallback>
              </mc:AlternateContent>
            </w:r>
            <w:r w:rsidR="005D2BA4">
              <w:rPr>
                <w:sz w:val="17"/>
              </w:rPr>
              <w:t xml:space="preserve">     </w:t>
            </w:r>
            <w:r w:rsidR="00253801">
              <w:rPr>
                <w:sz w:val="17"/>
              </w:rPr>
              <w:t>YES</w:t>
            </w:r>
          </w:p>
        </w:tc>
        <w:tc>
          <w:tcPr>
            <w:tcW w:w="601" w:type="dxa"/>
          </w:tcPr>
          <w:p w14:paraId="133AD10A" w14:textId="77777777" w:rsidR="003B280F" w:rsidRDefault="00253801">
            <w:pPr>
              <w:pStyle w:val="TableParagraph"/>
              <w:spacing w:line="190" w:lineRule="exact"/>
              <w:ind w:left="146"/>
              <w:rPr>
                <w:sz w:val="17"/>
              </w:rPr>
            </w:pPr>
            <w:r>
              <w:rPr>
                <w:sz w:val="17"/>
              </w:rPr>
              <w:t>NO</w:t>
            </w:r>
          </w:p>
        </w:tc>
        <w:tc>
          <w:tcPr>
            <w:tcW w:w="4003" w:type="dxa"/>
          </w:tcPr>
          <w:p w14:paraId="52721C36" w14:textId="77777777" w:rsidR="003B280F" w:rsidRDefault="00D66A4F">
            <w:pPr>
              <w:pStyle w:val="TableParagraph"/>
              <w:spacing w:before="168" w:line="198" w:lineRule="exact"/>
              <w:ind w:left="200"/>
              <w:rPr>
                <w:sz w:val="19"/>
              </w:rPr>
            </w:pPr>
            <w:bookmarkStart w:id="11" w:name="If_no,_are_you_authorized_to_work_in_the"/>
            <w:bookmarkEnd w:id="11"/>
            <w:r>
              <w:rPr>
                <w:sz w:val="19"/>
              </w:rPr>
              <w:t>Will you</w:t>
            </w:r>
            <w:r w:rsidR="0064149E">
              <w:rPr>
                <w:sz w:val="19"/>
              </w:rPr>
              <w:t>,</w:t>
            </w:r>
            <w:r>
              <w:rPr>
                <w:sz w:val="19"/>
              </w:rPr>
              <w:t xml:space="preserve"> now</w:t>
            </w:r>
            <w:r w:rsidR="0064149E">
              <w:rPr>
                <w:sz w:val="19"/>
              </w:rPr>
              <w:t xml:space="preserve"> </w:t>
            </w:r>
            <w:r>
              <w:rPr>
                <w:sz w:val="19"/>
              </w:rPr>
              <w:t>or in the future, require sponsorship for employment visa status?</w:t>
            </w:r>
          </w:p>
        </w:tc>
        <w:tc>
          <w:tcPr>
            <w:tcW w:w="529" w:type="dxa"/>
          </w:tcPr>
          <w:p w14:paraId="7EB12A91" w14:textId="155ABBC3" w:rsidR="003B280F" w:rsidRDefault="00147CF9">
            <w:pPr>
              <w:pStyle w:val="TableParagraph"/>
              <w:spacing w:line="190" w:lineRule="exact"/>
              <w:ind w:left="42"/>
              <w:rPr>
                <w:sz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581952" behindDoc="1" locked="0" layoutInCell="1" allowOverlap="1" wp14:anchorId="5A5F0A6D" wp14:editId="1EB4909C">
                      <wp:simplePos x="0" y="0"/>
                      <wp:positionH relativeFrom="page">
                        <wp:posOffset>105032</wp:posOffset>
                      </wp:positionH>
                      <wp:positionV relativeFrom="paragraph">
                        <wp:posOffset>131445</wp:posOffset>
                      </wp:positionV>
                      <wp:extent cx="94615" cy="94615"/>
                      <wp:effectExtent l="12065" t="12065" r="7620" b="7620"/>
                      <wp:wrapNone/>
                      <wp:docPr id="69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15" cy="946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6A90C6" id="Rectangle 60" o:spid="_x0000_s1026" style="position:absolute;margin-left:8.25pt;margin-top:10.35pt;width:7.45pt;height:7.45pt;z-index:-25173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" filled="f" strokeweight=".72pt">
                      <w10:wrap anchorx="page"/>
                    </v:rect>
                  </w:pict>
                </mc:Fallback>
              </mc:AlternateContent>
            </w:r>
            <w:r w:rsidR="00253801">
              <w:rPr>
                <w:sz w:val="17"/>
              </w:rPr>
              <w:t>YES</w:t>
            </w:r>
          </w:p>
        </w:tc>
        <w:tc>
          <w:tcPr>
            <w:tcW w:w="658" w:type="dxa"/>
          </w:tcPr>
          <w:p w14:paraId="6DBAEC8B" w14:textId="77777777" w:rsidR="003B280F" w:rsidRDefault="00253801">
            <w:pPr>
              <w:pStyle w:val="TableParagraph"/>
              <w:spacing w:line="190" w:lineRule="exact"/>
              <w:ind w:left="149"/>
              <w:rPr>
                <w:sz w:val="17"/>
              </w:rPr>
            </w:pPr>
            <w:r>
              <w:rPr>
                <w:sz w:val="17"/>
              </w:rPr>
              <w:t>NO</w:t>
            </w:r>
          </w:p>
        </w:tc>
      </w:tr>
    </w:tbl>
    <w:p w14:paraId="3342EA51" w14:textId="77777777" w:rsidR="003B280F" w:rsidRDefault="003B280F">
      <w:pPr>
        <w:spacing w:before="4" w:after="1"/>
        <w:rPr>
          <w:sz w:val="19"/>
        </w:rPr>
      </w:pPr>
    </w:p>
    <w:tbl>
      <w:tblPr>
        <w:tblW w:w="0" w:type="auto"/>
        <w:tblInd w:w="2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90"/>
        <w:gridCol w:w="690"/>
        <w:gridCol w:w="570"/>
        <w:gridCol w:w="5220"/>
      </w:tblGrid>
      <w:tr w:rsidR="003B280F" w14:paraId="5FF21CB0" w14:textId="77777777" w:rsidTr="005C1BE1">
        <w:trPr>
          <w:trHeight w:val="498"/>
        </w:trPr>
        <w:tc>
          <w:tcPr>
            <w:tcW w:w="3690" w:type="dxa"/>
          </w:tcPr>
          <w:p w14:paraId="2923F18E" w14:textId="77777777" w:rsidR="003B280F" w:rsidRDefault="00253801" w:rsidP="0000055D">
            <w:pPr>
              <w:pStyle w:val="TableParagraph"/>
              <w:spacing w:before="168" w:line="198" w:lineRule="exact"/>
              <w:rPr>
                <w:sz w:val="19"/>
              </w:rPr>
            </w:pPr>
            <w:r>
              <w:rPr>
                <w:sz w:val="19"/>
              </w:rPr>
              <w:t>Have you ever worked for this company?</w:t>
            </w:r>
          </w:p>
        </w:tc>
        <w:tc>
          <w:tcPr>
            <w:tcW w:w="690" w:type="dxa"/>
          </w:tcPr>
          <w:p w14:paraId="62F69D0A" w14:textId="1719FAE9" w:rsidR="003B280F" w:rsidRDefault="0000055D">
            <w:pPr>
              <w:pStyle w:val="TableParagraph"/>
              <w:spacing w:line="190" w:lineRule="exact"/>
              <w:ind w:left="205"/>
              <w:rPr>
                <w:sz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596288" behindDoc="1" locked="0" layoutInCell="1" allowOverlap="1" wp14:anchorId="33757D0F" wp14:editId="62DD7189">
                      <wp:simplePos x="0" y="0"/>
                      <wp:positionH relativeFrom="page">
                        <wp:posOffset>205740</wp:posOffset>
                      </wp:positionH>
                      <wp:positionV relativeFrom="paragraph">
                        <wp:posOffset>142875</wp:posOffset>
                      </wp:positionV>
                      <wp:extent cx="94615" cy="94615"/>
                      <wp:effectExtent l="11430" t="6985" r="8255" b="12700"/>
                      <wp:wrapNone/>
                      <wp:docPr id="67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15" cy="946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83768B" id="Rectangle 58" o:spid="_x0000_s1026" style="position:absolute;margin-left:16.2pt;margin-top:11.25pt;width:7.45pt;height:7.45pt;z-index:-251720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" filled="f" strokeweight=".72pt">
                      <w10:wrap anchorx="page"/>
                    </v:rect>
                  </w:pict>
                </mc:Fallback>
              </mc:AlternateContent>
            </w:r>
            <w:r w:rsidR="00253801">
              <w:rPr>
                <w:sz w:val="17"/>
              </w:rPr>
              <w:t>YES</w:t>
            </w:r>
          </w:p>
        </w:tc>
        <w:tc>
          <w:tcPr>
            <w:tcW w:w="570" w:type="dxa"/>
          </w:tcPr>
          <w:p w14:paraId="29F37B46" w14:textId="7E8F123E" w:rsidR="003B280F" w:rsidRDefault="0073135F">
            <w:pPr>
              <w:pStyle w:val="TableParagraph"/>
              <w:spacing w:line="190" w:lineRule="exact"/>
              <w:ind w:left="145"/>
              <w:rPr>
                <w:sz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08576" behindDoc="1" locked="0" layoutInCell="1" allowOverlap="1" wp14:anchorId="1091A31F" wp14:editId="0AAE605E">
                      <wp:simplePos x="0" y="0"/>
                      <wp:positionH relativeFrom="page">
                        <wp:posOffset>115453</wp:posOffset>
                      </wp:positionH>
                      <wp:positionV relativeFrom="paragraph">
                        <wp:posOffset>142589</wp:posOffset>
                      </wp:positionV>
                      <wp:extent cx="94615" cy="94615"/>
                      <wp:effectExtent l="8255" t="5715" r="11430" b="13970"/>
                      <wp:wrapNone/>
                      <wp:docPr id="65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15" cy="946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F05A60" id="Rectangle 56" o:spid="_x0000_s1026" style="position:absolute;margin-left:9.1pt;margin-top:11.25pt;width:7.45pt;height:7.45pt;z-index:-251707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" filled="f" strokeweight=".72pt">
                      <w10:wrap anchorx="page"/>
                    </v:rect>
                  </w:pict>
                </mc:Fallback>
              </mc:AlternateContent>
            </w:r>
            <w:r w:rsidR="00253801">
              <w:rPr>
                <w:sz w:val="17"/>
              </w:rPr>
              <w:t>NO</w:t>
            </w:r>
          </w:p>
        </w:tc>
        <w:tc>
          <w:tcPr>
            <w:tcW w:w="5220" w:type="dxa"/>
          </w:tcPr>
          <w:p w14:paraId="7CCD02D2" w14:textId="65023C6D" w:rsidR="003B280F" w:rsidRDefault="0000055D">
            <w:pPr>
              <w:pStyle w:val="TableParagraph"/>
              <w:tabs>
                <w:tab w:val="left" w:pos="5155"/>
              </w:tabs>
              <w:spacing w:before="168" w:line="198" w:lineRule="exact"/>
              <w:ind w:left="183" w:right="-3658"/>
              <w:rPr>
                <w:sz w:val="19"/>
              </w:rPr>
            </w:pPr>
            <w:bookmarkStart w:id="12" w:name="If_yes,_when?"/>
            <w:bookmarkEnd w:id="12"/>
            <w:r>
              <w:rPr>
                <w:sz w:val="19"/>
              </w:rPr>
              <w:t xml:space="preserve"> </w:t>
            </w:r>
            <w:r w:rsidR="00253801">
              <w:rPr>
                <w:sz w:val="19"/>
              </w:rPr>
              <w:t xml:space="preserve">If yes, </w:t>
            </w:r>
            <w:r w:rsidR="00253801">
              <w:rPr>
                <w:spacing w:val="-4"/>
                <w:sz w:val="19"/>
              </w:rPr>
              <w:t>when?</w:t>
            </w:r>
            <w:r w:rsidR="00253801">
              <w:rPr>
                <w:sz w:val="19"/>
                <w:u w:val="single"/>
              </w:rPr>
              <w:t xml:space="preserve"> </w:t>
            </w:r>
            <w:r w:rsidR="00253801">
              <w:rPr>
                <w:sz w:val="19"/>
                <w:u w:val="single"/>
              </w:rPr>
              <w:tab/>
            </w:r>
          </w:p>
        </w:tc>
      </w:tr>
    </w:tbl>
    <w:p w14:paraId="66436314" w14:textId="1811C3B8" w:rsidR="003B280F" w:rsidRDefault="003B280F">
      <w:pPr>
        <w:spacing w:before="9"/>
        <w:rPr>
          <w:sz w:val="19"/>
        </w:rPr>
      </w:pPr>
    </w:p>
    <w:tbl>
      <w:tblPr>
        <w:tblpPr w:leftFromText="180" w:rightFromText="180" w:vertAnchor="text" w:horzAnchor="margin" w:tblpX="265" w:tblpY="-30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5"/>
        <w:gridCol w:w="720"/>
        <w:gridCol w:w="540"/>
        <w:gridCol w:w="5220"/>
      </w:tblGrid>
      <w:tr w:rsidR="002C33FF" w14:paraId="7603C560" w14:textId="77777777" w:rsidTr="005C1BE1">
        <w:trPr>
          <w:trHeight w:val="386"/>
        </w:trPr>
        <w:tc>
          <w:tcPr>
            <w:tcW w:w="3685" w:type="dxa"/>
          </w:tcPr>
          <w:p w14:paraId="66718340" w14:textId="1A5BE3E6" w:rsidR="000E5CB3" w:rsidRDefault="002C33FF" w:rsidP="000E5CB3">
            <w:pPr>
              <w:pStyle w:val="TableParagraph"/>
              <w:spacing w:before="168" w:line="198" w:lineRule="exact"/>
              <w:rPr>
                <w:sz w:val="19"/>
              </w:rPr>
            </w:pPr>
            <w:r>
              <w:rPr>
                <w:sz w:val="19"/>
              </w:rPr>
              <w:t xml:space="preserve">Have you ever been convicted of a </w:t>
            </w:r>
            <w:r w:rsidR="00550E40">
              <w:rPr>
                <w:sz w:val="19"/>
              </w:rPr>
              <w:t>f</w:t>
            </w:r>
            <w:r>
              <w:rPr>
                <w:sz w:val="19"/>
              </w:rPr>
              <w:t>elony?</w:t>
            </w:r>
          </w:p>
        </w:tc>
        <w:tc>
          <w:tcPr>
            <w:tcW w:w="720" w:type="dxa"/>
          </w:tcPr>
          <w:p w14:paraId="2BC50B8A" w14:textId="77777777" w:rsidR="000E5CB3" w:rsidRDefault="000E5CB3" w:rsidP="000E5CB3">
            <w:pPr>
              <w:pStyle w:val="TableParagraph"/>
              <w:spacing w:line="190" w:lineRule="exact"/>
              <w:ind w:left="205"/>
              <w:rPr>
                <w:sz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256" behindDoc="1" locked="0" layoutInCell="1" allowOverlap="1" wp14:anchorId="09B7DD9A" wp14:editId="6DBD1BCF">
                      <wp:simplePos x="0" y="0"/>
                      <wp:positionH relativeFrom="page">
                        <wp:posOffset>205740</wp:posOffset>
                      </wp:positionH>
                      <wp:positionV relativeFrom="paragraph">
                        <wp:posOffset>142875</wp:posOffset>
                      </wp:positionV>
                      <wp:extent cx="94615" cy="94615"/>
                      <wp:effectExtent l="11430" t="6985" r="8255" b="12700"/>
                      <wp:wrapNone/>
                      <wp:docPr id="74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15" cy="946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784C34" id="Rectangle 58" o:spid="_x0000_s1026" style="position:absolute;margin-left:16.2pt;margin-top:11.25pt;width:7.45pt;height:7.45pt;z-index:-251636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" filled="f" strokeweight=".72pt">
                      <w10:wrap anchorx="page"/>
                    </v:rect>
                  </w:pict>
                </mc:Fallback>
              </mc:AlternateContent>
            </w:r>
            <w:r>
              <w:rPr>
                <w:sz w:val="17"/>
              </w:rPr>
              <w:t>YES</w:t>
            </w:r>
          </w:p>
        </w:tc>
        <w:tc>
          <w:tcPr>
            <w:tcW w:w="540" w:type="dxa"/>
          </w:tcPr>
          <w:p w14:paraId="41586614" w14:textId="77777777" w:rsidR="000E5CB3" w:rsidRDefault="000E5CB3" w:rsidP="000E5CB3">
            <w:pPr>
              <w:pStyle w:val="TableParagraph"/>
              <w:spacing w:line="190" w:lineRule="exact"/>
              <w:ind w:left="145"/>
              <w:rPr>
                <w:sz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472" behindDoc="1" locked="0" layoutInCell="1" allowOverlap="1" wp14:anchorId="0AE0BD41" wp14:editId="6AC90D33">
                      <wp:simplePos x="0" y="0"/>
                      <wp:positionH relativeFrom="page">
                        <wp:posOffset>115453</wp:posOffset>
                      </wp:positionH>
                      <wp:positionV relativeFrom="paragraph">
                        <wp:posOffset>142589</wp:posOffset>
                      </wp:positionV>
                      <wp:extent cx="94615" cy="94615"/>
                      <wp:effectExtent l="8255" t="5715" r="11430" b="13970"/>
                      <wp:wrapNone/>
                      <wp:docPr id="75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15" cy="946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2D08E6" id="Rectangle 56" o:spid="_x0000_s1026" style="position:absolute;margin-left:9.1pt;margin-top:11.25pt;width:7.45pt;height:7.45pt;z-index:-251627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" filled="f" strokeweight=".72pt">
                      <w10:wrap anchorx="page"/>
                    </v:rect>
                  </w:pict>
                </mc:Fallback>
              </mc:AlternateContent>
            </w:r>
            <w:r>
              <w:rPr>
                <w:sz w:val="17"/>
              </w:rPr>
              <w:t>NO</w:t>
            </w:r>
          </w:p>
        </w:tc>
        <w:tc>
          <w:tcPr>
            <w:tcW w:w="5220" w:type="dxa"/>
          </w:tcPr>
          <w:p w14:paraId="7750E8E6" w14:textId="1B255875" w:rsidR="000E5CB3" w:rsidRDefault="000E5CB3" w:rsidP="000E5CB3">
            <w:pPr>
              <w:pStyle w:val="TableParagraph"/>
              <w:tabs>
                <w:tab w:val="left" w:pos="5155"/>
              </w:tabs>
              <w:spacing w:before="168" w:line="198" w:lineRule="exact"/>
              <w:ind w:left="183" w:right="-3658"/>
              <w:rPr>
                <w:sz w:val="19"/>
              </w:rPr>
            </w:pPr>
            <w:r>
              <w:rPr>
                <w:sz w:val="19"/>
              </w:rPr>
              <w:t xml:space="preserve"> If yes, </w:t>
            </w:r>
            <w:r w:rsidR="00394631">
              <w:rPr>
                <w:spacing w:val="-4"/>
                <w:sz w:val="19"/>
              </w:rPr>
              <w:t>explain</w:t>
            </w:r>
            <w:r>
              <w:rPr>
                <w:spacing w:val="-4"/>
                <w:sz w:val="19"/>
              </w:rPr>
              <w:t>?</w:t>
            </w:r>
            <w:r>
              <w:rPr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</w:tbl>
    <w:p w14:paraId="5A0E9C89" w14:textId="77777777" w:rsidR="00FD28C2" w:rsidRDefault="00FD28C2">
      <w:pPr>
        <w:spacing w:before="9"/>
        <w:rPr>
          <w:sz w:val="19"/>
        </w:rPr>
      </w:pPr>
    </w:p>
    <w:tbl>
      <w:tblPr>
        <w:tblpPr w:leftFromText="180" w:rightFromText="180" w:vertAnchor="text" w:horzAnchor="margin" w:tblpX="265" w:tblpY="-29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5"/>
        <w:gridCol w:w="720"/>
        <w:gridCol w:w="540"/>
        <w:gridCol w:w="3773"/>
        <w:gridCol w:w="529"/>
        <w:gridCol w:w="658"/>
      </w:tblGrid>
      <w:tr w:rsidR="00394631" w14:paraId="085BBF7F" w14:textId="77777777" w:rsidTr="00866BA0">
        <w:trPr>
          <w:trHeight w:val="386"/>
        </w:trPr>
        <w:tc>
          <w:tcPr>
            <w:tcW w:w="3685" w:type="dxa"/>
          </w:tcPr>
          <w:p w14:paraId="3F387F8F" w14:textId="77777777" w:rsidR="00394631" w:rsidRDefault="00394631" w:rsidP="00394631">
            <w:pPr>
              <w:pStyle w:val="TableParagraph"/>
              <w:spacing w:before="168" w:line="198" w:lineRule="exact"/>
              <w:rPr>
                <w:sz w:val="19"/>
              </w:rPr>
            </w:pPr>
            <w:r>
              <w:rPr>
                <w:sz w:val="19"/>
              </w:rPr>
              <w:t>If selected for employment are you willing to submit to a background check?</w:t>
            </w:r>
          </w:p>
        </w:tc>
        <w:tc>
          <w:tcPr>
            <w:tcW w:w="720" w:type="dxa"/>
          </w:tcPr>
          <w:p w14:paraId="758256B4" w14:textId="77777777" w:rsidR="00394631" w:rsidRDefault="00394631" w:rsidP="00394631">
            <w:pPr>
              <w:pStyle w:val="TableParagraph"/>
              <w:spacing w:line="190" w:lineRule="exact"/>
              <w:rPr>
                <w:sz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712" behindDoc="1" locked="0" layoutInCell="1" allowOverlap="1" wp14:anchorId="42CE1B51" wp14:editId="77FAC465">
                      <wp:simplePos x="0" y="0"/>
                      <wp:positionH relativeFrom="page">
                        <wp:posOffset>214630</wp:posOffset>
                      </wp:positionH>
                      <wp:positionV relativeFrom="paragraph">
                        <wp:posOffset>133412</wp:posOffset>
                      </wp:positionV>
                      <wp:extent cx="94615" cy="94615"/>
                      <wp:effectExtent l="11430" t="12065" r="8255" b="7620"/>
                      <wp:wrapNone/>
                      <wp:docPr id="4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15" cy="946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F4A323" id="Rectangle 62" o:spid="_x0000_s1026" style="position:absolute;margin-left:16.9pt;margin-top:10.5pt;width:7.45pt;height:7.45pt;z-index:-251616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" filled="f" strokeweight=".72pt">
                      <w10:wrap anchorx="page"/>
                    </v:rect>
                  </w:pict>
                </mc:Fallback>
              </mc:AlternateContent>
            </w:r>
            <w:r>
              <w:rPr>
                <w:sz w:val="17"/>
              </w:rPr>
              <w:t xml:space="preserve">     YES</w:t>
            </w:r>
          </w:p>
        </w:tc>
        <w:tc>
          <w:tcPr>
            <w:tcW w:w="540" w:type="dxa"/>
          </w:tcPr>
          <w:p w14:paraId="24453BB7" w14:textId="77777777" w:rsidR="00394631" w:rsidRDefault="00394631" w:rsidP="00394631">
            <w:pPr>
              <w:pStyle w:val="TableParagraph"/>
              <w:spacing w:line="190" w:lineRule="exact"/>
              <w:ind w:left="146"/>
              <w:rPr>
                <w:sz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592" behindDoc="1" locked="0" layoutInCell="1" allowOverlap="1" wp14:anchorId="6A4D4BF4" wp14:editId="3267B3D2">
                      <wp:simplePos x="0" y="0"/>
                      <wp:positionH relativeFrom="page">
                        <wp:posOffset>112580</wp:posOffset>
                      </wp:positionH>
                      <wp:positionV relativeFrom="paragraph">
                        <wp:posOffset>138136</wp:posOffset>
                      </wp:positionV>
                      <wp:extent cx="94615" cy="94615"/>
                      <wp:effectExtent l="6985" t="5715" r="12700" b="13970"/>
                      <wp:wrapNone/>
                      <wp:docPr id="64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15" cy="946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1B3056" id="Rectangle 55" o:spid="_x0000_s1026" style="position:absolute;margin-left:8.85pt;margin-top:10.9pt;width:7.45pt;height:7.45pt;z-index:-251621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" filled="f" strokeweight=".72pt">
                      <w10:wrap anchorx="page"/>
                    </v:rect>
                  </w:pict>
                </mc:Fallback>
              </mc:AlternateContent>
            </w:r>
            <w:r>
              <w:rPr>
                <w:sz w:val="17"/>
              </w:rPr>
              <w:t>NO</w:t>
            </w:r>
          </w:p>
        </w:tc>
        <w:tc>
          <w:tcPr>
            <w:tcW w:w="3773" w:type="dxa"/>
          </w:tcPr>
          <w:p w14:paraId="0F10ACEE" w14:textId="77777777" w:rsidR="00394631" w:rsidRDefault="00394631" w:rsidP="00394631">
            <w:pPr>
              <w:pStyle w:val="TableParagraph"/>
              <w:spacing w:before="168" w:line="198" w:lineRule="exact"/>
              <w:ind w:left="200"/>
              <w:rPr>
                <w:sz w:val="19"/>
              </w:rPr>
            </w:pPr>
          </w:p>
        </w:tc>
        <w:tc>
          <w:tcPr>
            <w:tcW w:w="529" w:type="dxa"/>
          </w:tcPr>
          <w:p w14:paraId="0DC6EAF3" w14:textId="77777777" w:rsidR="00394631" w:rsidRDefault="00394631" w:rsidP="00394631">
            <w:pPr>
              <w:pStyle w:val="TableParagraph"/>
              <w:spacing w:line="190" w:lineRule="exact"/>
              <w:ind w:left="42"/>
              <w:rPr>
                <w:sz w:val="17"/>
              </w:rPr>
            </w:pPr>
          </w:p>
        </w:tc>
        <w:tc>
          <w:tcPr>
            <w:tcW w:w="658" w:type="dxa"/>
          </w:tcPr>
          <w:p w14:paraId="23302081" w14:textId="77777777" w:rsidR="00394631" w:rsidRDefault="00394631" w:rsidP="00394631">
            <w:pPr>
              <w:pStyle w:val="TableParagraph"/>
              <w:spacing w:line="190" w:lineRule="exact"/>
              <w:ind w:left="149"/>
              <w:rPr>
                <w:sz w:val="17"/>
              </w:rPr>
            </w:pPr>
          </w:p>
        </w:tc>
      </w:tr>
    </w:tbl>
    <w:p w14:paraId="4D7D719A" w14:textId="77777777" w:rsidR="00E962A0" w:rsidRDefault="00E962A0">
      <w:pPr>
        <w:pStyle w:val="Heading1"/>
        <w:tabs>
          <w:tab w:val="left" w:pos="4807"/>
          <w:tab w:val="left" w:pos="10408"/>
        </w:tabs>
        <w:rPr>
          <w:color w:val="FFFFFF"/>
          <w:shd w:val="clear" w:color="auto" w:fill="585858"/>
        </w:rPr>
      </w:pPr>
      <w:bookmarkStart w:id="13" w:name="Education"/>
      <w:bookmarkEnd w:id="13"/>
    </w:p>
    <w:p w14:paraId="0EBB496B" w14:textId="77777777" w:rsidR="00E962A0" w:rsidRDefault="00E962A0">
      <w:pPr>
        <w:pStyle w:val="Heading1"/>
        <w:tabs>
          <w:tab w:val="left" w:pos="4807"/>
          <w:tab w:val="left" w:pos="10408"/>
        </w:tabs>
        <w:rPr>
          <w:color w:val="FFFFFF"/>
          <w:shd w:val="clear" w:color="auto" w:fill="585858"/>
        </w:rPr>
      </w:pPr>
    </w:p>
    <w:p w14:paraId="08B0DEFC" w14:textId="77777777" w:rsidR="00E962A0" w:rsidRDefault="00E962A0">
      <w:pPr>
        <w:pStyle w:val="Heading1"/>
        <w:tabs>
          <w:tab w:val="left" w:pos="4807"/>
          <w:tab w:val="left" w:pos="10408"/>
        </w:tabs>
        <w:rPr>
          <w:color w:val="FFFFFF"/>
          <w:shd w:val="clear" w:color="auto" w:fill="585858"/>
        </w:rPr>
      </w:pPr>
    </w:p>
    <w:p w14:paraId="052725F5" w14:textId="77777777" w:rsidR="00E962A0" w:rsidRDefault="00E962A0">
      <w:pPr>
        <w:pStyle w:val="Heading1"/>
        <w:tabs>
          <w:tab w:val="left" w:pos="4807"/>
          <w:tab w:val="left" w:pos="10408"/>
        </w:tabs>
        <w:rPr>
          <w:color w:val="FFFFFF"/>
          <w:shd w:val="clear" w:color="auto" w:fill="585858"/>
        </w:rPr>
      </w:pPr>
    </w:p>
    <w:p w14:paraId="5465CE40" w14:textId="04672C9D" w:rsidR="003B280F" w:rsidRDefault="00253801">
      <w:pPr>
        <w:pStyle w:val="Heading1"/>
        <w:tabs>
          <w:tab w:val="left" w:pos="4807"/>
          <w:tab w:val="left" w:pos="10408"/>
        </w:tabs>
      </w:pPr>
      <w:r>
        <w:rPr>
          <w:color w:val="FFFFFF"/>
          <w:shd w:val="clear" w:color="auto" w:fill="585858"/>
        </w:rPr>
        <w:t xml:space="preserve"> </w:t>
      </w:r>
      <w:r>
        <w:rPr>
          <w:color w:val="FFFFFF"/>
          <w:shd w:val="clear" w:color="auto" w:fill="585858"/>
        </w:rPr>
        <w:tab/>
        <w:t>Education</w:t>
      </w:r>
      <w:r>
        <w:rPr>
          <w:color w:val="FFFFFF"/>
          <w:shd w:val="clear" w:color="auto" w:fill="585858"/>
        </w:rPr>
        <w:tab/>
      </w:r>
    </w:p>
    <w:p w14:paraId="0CAC90C8" w14:textId="77777777" w:rsidR="003B280F" w:rsidRDefault="003B280F">
      <w:pPr>
        <w:rPr>
          <w:b/>
          <w:sz w:val="19"/>
        </w:rPr>
      </w:pPr>
    </w:p>
    <w:tbl>
      <w:tblPr>
        <w:tblW w:w="0" w:type="auto"/>
        <w:tblInd w:w="2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60"/>
        <w:gridCol w:w="6210"/>
      </w:tblGrid>
      <w:tr w:rsidR="003B280F" w14:paraId="5798E118" w14:textId="77777777" w:rsidTr="00866BA0">
        <w:trPr>
          <w:trHeight w:val="211"/>
        </w:trPr>
        <w:tc>
          <w:tcPr>
            <w:tcW w:w="3960" w:type="dxa"/>
          </w:tcPr>
          <w:p w14:paraId="533AF17E" w14:textId="7B9F0A69" w:rsidR="003B280F" w:rsidRDefault="00253801" w:rsidP="002F14FF">
            <w:pPr>
              <w:pStyle w:val="TableParagraph"/>
              <w:tabs>
                <w:tab w:val="left" w:pos="1517"/>
                <w:tab w:val="left" w:pos="4313"/>
              </w:tabs>
              <w:ind w:right="-1440"/>
              <w:rPr>
                <w:sz w:val="19"/>
              </w:rPr>
            </w:pPr>
            <w:r>
              <w:rPr>
                <w:sz w:val="19"/>
              </w:rPr>
              <w:t>High</w:t>
            </w:r>
            <w:r>
              <w:rPr>
                <w:spacing w:val="-1"/>
                <w:sz w:val="19"/>
              </w:rPr>
              <w:t xml:space="preserve"> </w:t>
            </w:r>
            <w:r>
              <w:rPr>
                <w:sz w:val="19"/>
              </w:rPr>
              <w:t>School:</w:t>
            </w:r>
            <w:r w:rsidR="002F14FF">
              <w:rPr>
                <w:sz w:val="19"/>
              </w:rPr>
              <w:t xml:space="preserve"> </w:t>
            </w: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  <w:r w:rsidR="002F14FF">
              <w:rPr>
                <w:sz w:val="19"/>
                <w:u w:val="single"/>
              </w:rPr>
              <w:t xml:space="preserve">   </w:t>
            </w:r>
            <w:r w:rsidR="002D2D01">
              <w:rPr>
                <w:sz w:val="19"/>
                <w:u w:val="single"/>
              </w:rPr>
              <w:t xml:space="preserve">                                  </w:t>
            </w:r>
            <w:r w:rsidR="002F14FF">
              <w:rPr>
                <w:sz w:val="19"/>
                <w:u w:val="single"/>
              </w:rPr>
              <w:t xml:space="preserve">       </w:t>
            </w:r>
          </w:p>
        </w:tc>
        <w:tc>
          <w:tcPr>
            <w:tcW w:w="6210" w:type="dxa"/>
          </w:tcPr>
          <w:p w14:paraId="174F4864" w14:textId="589589AF" w:rsidR="003B280F" w:rsidRDefault="00253801" w:rsidP="002F14FF">
            <w:pPr>
              <w:pStyle w:val="TableParagraph"/>
              <w:tabs>
                <w:tab w:val="left" w:pos="7397"/>
              </w:tabs>
              <w:ind w:right="-4853"/>
              <w:rPr>
                <w:sz w:val="19"/>
              </w:rPr>
            </w:pPr>
            <w:r>
              <w:rPr>
                <w:sz w:val="19"/>
              </w:rPr>
              <w:t>Address:</w:t>
            </w:r>
            <w:r w:rsidR="002F14FF">
              <w:rPr>
                <w:sz w:val="19"/>
              </w:rPr>
              <w:t xml:space="preserve"> </w:t>
            </w:r>
            <w:r>
              <w:rPr>
                <w:sz w:val="19"/>
                <w:u w:val="single"/>
              </w:rPr>
              <w:t xml:space="preserve"> </w:t>
            </w:r>
            <w:r w:rsidR="002F14FF">
              <w:rPr>
                <w:sz w:val="19"/>
                <w:u w:val="single"/>
              </w:rPr>
              <w:t xml:space="preserve">                                                                                                    </w:t>
            </w:r>
          </w:p>
        </w:tc>
      </w:tr>
    </w:tbl>
    <w:p w14:paraId="1F003B79" w14:textId="77777777" w:rsidR="003B280F" w:rsidRDefault="003B280F">
      <w:pPr>
        <w:spacing w:before="5"/>
        <w:rPr>
          <w:b/>
          <w:sz w:val="20"/>
        </w:rPr>
      </w:pPr>
    </w:p>
    <w:tbl>
      <w:tblPr>
        <w:tblW w:w="10890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90"/>
        <w:gridCol w:w="95"/>
        <w:gridCol w:w="630"/>
        <w:gridCol w:w="540"/>
        <w:gridCol w:w="5935"/>
      </w:tblGrid>
      <w:tr w:rsidR="00866BA0" w14:paraId="40DD9BE9" w14:textId="77777777" w:rsidTr="00866BA0">
        <w:trPr>
          <w:trHeight w:val="684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</w:tcPr>
          <w:p w14:paraId="0998B1A3" w14:textId="5A293FF3" w:rsidR="00866BA0" w:rsidRDefault="00866BA0">
            <w:pPr>
              <w:pStyle w:val="TableParagraph"/>
              <w:spacing w:before="165" w:line="240" w:lineRule="auto"/>
              <w:ind w:left="603"/>
              <w:rPr>
                <w:sz w:val="19"/>
              </w:rPr>
            </w:pPr>
            <w:bookmarkStart w:id="14" w:name="_Hlk26193258"/>
            <w:r>
              <w:rPr>
                <w:sz w:val="19"/>
              </w:rPr>
              <w:t xml:space="preserve">                          Did you graduate?</w:t>
            </w:r>
          </w:p>
        </w:tc>
        <w:tc>
          <w:tcPr>
            <w:tcW w:w="95" w:type="dxa"/>
            <w:tcBorders>
              <w:top w:val="nil"/>
              <w:left w:val="nil"/>
              <w:bottom w:val="nil"/>
              <w:right w:val="nil"/>
            </w:tcBorders>
          </w:tcPr>
          <w:p w14:paraId="4D8FC259" w14:textId="77777777" w:rsidR="00866BA0" w:rsidRDefault="00866BA0">
            <w:pPr>
              <w:pStyle w:val="TableParagraph"/>
              <w:spacing w:line="190" w:lineRule="exact"/>
              <w:ind w:left="82"/>
              <w:rPr>
                <w:noProof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41E36F1D" w14:textId="3C6D70DE" w:rsidR="00866BA0" w:rsidRDefault="00866BA0">
            <w:pPr>
              <w:pStyle w:val="TableParagraph"/>
              <w:spacing w:line="190" w:lineRule="exact"/>
              <w:ind w:left="82"/>
              <w:rPr>
                <w:sz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4048" behindDoc="1" locked="0" layoutInCell="1" allowOverlap="1" wp14:anchorId="60A64AAF" wp14:editId="6680242C">
                      <wp:simplePos x="0" y="0"/>
                      <wp:positionH relativeFrom="page">
                        <wp:posOffset>174586</wp:posOffset>
                      </wp:positionH>
                      <wp:positionV relativeFrom="paragraph">
                        <wp:posOffset>118110</wp:posOffset>
                      </wp:positionV>
                      <wp:extent cx="94615" cy="94615"/>
                      <wp:effectExtent l="8890" t="10160" r="10795" b="9525"/>
                      <wp:wrapNone/>
                      <wp:docPr id="61" name="Rectangle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15" cy="946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9B6BD6" id="Rectangle 52" o:spid="_x0000_s1026" style="position:absolute;margin-left:13.75pt;margin-top:9.3pt;width:7.45pt;height:7.45pt;z-index:-251602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" filled="f" strokeweight=".72pt">
                      <w10:wrap anchorx="page"/>
                    </v:rect>
                  </w:pict>
                </mc:Fallback>
              </mc:AlternateContent>
            </w:r>
            <w:r>
              <w:rPr>
                <w:sz w:val="17"/>
              </w:rPr>
              <w:t xml:space="preserve">  YES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4D2A8E84" w14:textId="6CF31DDC" w:rsidR="00866BA0" w:rsidRDefault="00866BA0">
            <w:pPr>
              <w:pStyle w:val="TableParagraph"/>
              <w:spacing w:line="190" w:lineRule="exact"/>
              <w:ind w:left="168"/>
              <w:rPr>
                <w:sz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168" behindDoc="1" locked="0" layoutInCell="1" allowOverlap="1" wp14:anchorId="253B33B0" wp14:editId="31CACD8F">
                      <wp:simplePos x="0" y="0"/>
                      <wp:positionH relativeFrom="page">
                        <wp:posOffset>133031</wp:posOffset>
                      </wp:positionH>
                      <wp:positionV relativeFrom="paragraph">
                        <wp:posOffset>118110</wp:posOffset>
                      </wp:positionV>
                      <wp:extent cx="94615" cy="94615"/>
                      <wp:effectExtent l="5080" t="10160" r="5080" b="9525"/>
                      <wp:wrapNone/>
                      <wp:docPr id="60" name="Rectangle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15" cy="946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3EF368" id="Rectangle 51" o:spid="_x0000_s1026" style="position:absolute;margin-left:10.45pt;margin-top:9.3pt;width:7.45pt;height:7.45pt;z-index:-251597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" filled="f" strokeweight=".72pt">
                      <w10:wrap anchorx="page"/>
                    </v:rect>
                  </w:pict>
                </mc:Fallback>
              </mc:AlternateContent>
            </w:r>
            <w:r>
              <w:rPr>
                <w:sz w:val="17"/>
              </w:rPr>
              <w:t>NO</w:t>
            </w:r>
          </w:p>
        </w:tc>
        <w:tc>
          <w:tcPr>
            <w:tcW w:w="5935" w:type="dxa"/>
            <w:tcBorders>
              <w:top w:val="nil"/>
              <w:left w:val="nil"/>
              <w:bottom w:val="nil"/>
              <w:right w:val="nil"/>
            </w:tcBorders>
          </w:tcPr>
          <w:p w14:paraId="74AA35C4" w14:textId="4A5989DA" w:rsidR="00866BA0" w:rsidRDefault="00866BA0">
            <w:pPr>
              <w:pStyle w:val="TableParagraph"/>
              <w:tabs>
                <w:tab w:val="left" w:pos="3770"/>
              </w:tabs>
              <w:spacing w:before="165" w:line="240" w:lineRule="auto"/>
              <w:ind w:left="168" w:right="-2664"/>
              <w:rPr>
                <w:sz w:val="19"/>
              </w:rPr>
            </w:pPr>
            <w:bookmarkStart w:id="15" w:name="Diploma:"/>
            <w:bookmarkEnd w:id="15"/>
            <w:r>
              <w:rPr>
                <w:sz w:val="19"/>
              </w:rPr>
              <w:t xml:space="preserve">Diploma: </w:t>
            </w:r>
            <w:r>
              <w:rPr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  <w:t xml:space="preserve">                          </w:t>
            </w:r>
          </w:p>
        </w:tc>
      </w:tr>
      <w:bookmarkEnd w:id="14"/>
    </w:tbl>
    <w:p w14:paraId="10B30F4A" w14:textId="44012019" w:rsidR="003B280F" w:rsidRDefault="003B280F">
      <w:pPr>
        <w:spacing w:before="6"/>
        <w:rPr>
          <w:b/>
          <w:sz w:val="19"/>
        </w:rPr>
      </w:pPr>
    </w:p>
    <w:tbl>
      <w:tblPr>
        <w:tblW w:w="0" w:type="auto"/>
        <w:tblInd w:w="2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60"/>
        <w:gridCol w:w="6210"/>
      </w:tblGrid>
      <w:tr w:rsidR="0075793C" w14:paraId="7238BAD3" w14:textId="77777777" w:rsidTr="00866BA0">
        <w:trPr>
          <w:trHeight w:val="211"/>
        </w:trPr>
        <w:tc>
          <w:tcPr>
            <w:tcW w:w="3960" w:type="dxa"/>
          </w:tcPr>
          <w:p w14:paraId="6529809D" w14:textId="5B2FCE20" w:rsidR="0075793C" w:rsidRDefault="00192B7B" w:rsidP="00601722">
            <w:pPr>
              <w:pStyle w:val="TableParagraph"/>
              <w:tabs>
                <w:tab w:val="left" w:pos="1517"/>
                <w:tab w:val="left" w:pos="4313"/>
              </w:tabs>
              <w:ind w:right="-1440"/>
              <w:rPr>
                <w:sz w:val="19"/>
              </w:rPr>
            </w:pPr>
            <w:r>
              <w:rPr>
                <w:sz w:val="19"/>
              </w:rPr>
              <w:t>College</w:t>
            </w:r>
            <w:r w:rsidR="0075793C">
              <w:rPr>
                <w:sz w:val="19"/>
              </w:rPr>
              <w:t xml:space="preserve">: </w:t>
            </w:r>
            <w:r w:rsidR="0075793C">
              <w:rPr>
                <w:w w:val="99"/>
                <w:sz w:val="19"/>
                <w:u w:val="single"/>
              </w:rPr>
              <w:t xml:space="preserve"> </w:t>
            </w:r>
            <w:r w:rsidR="0075793C">
              <w:rPr>
                <w:sz w:val="19"/>
                <w:u w:val="single"/>
              </w:rPr>
              <w:tab/>
              <w:t xml:space="preserve">                                            </w:t>
            </w:r>
          </w:p>
        </w:tc>
        <w:tc>
          <w:tcPr>
            <w:tcW w:w="6210" w:type="dxa"/>
          </w:tcPr>
          <w:p w14:paraId="0437F82E" w14:textId="77777777" w:rsidR="0075793C" w:rsidRDefault="0075793C" w:rsidP="00601722">
            <w:pPr>
              <w:pStyle w:val="TableParagraph"/>
              <w:tabs>
                <w:tab w:val="left" w:pos="7397"/>
              </w:tabs>
              <w:ind w:right="-4853"/>
              <w:rPr>
                <w:sz w:val="19"/>
              </w:rPr>
            </w:pPr>
            <w:r>
              <w:rPr>
                <w:sz w:val="19"/>
              </w:rPr>
              <w:t xml:space="preserve">Address: </w:t>
            </w:r>
            <w:r>
              <w:rPr>
                <w:sz w:val="19"/>
                <w:u w:val="single"/>
              </w:rPr>
              <w:t xml:space="preserve">                                                                                                     </w:t>
            </w:r>
          </w:p>
        </w:tc>
      </w:tr>
    </w:tbl>
    <w:p w14:paraId="056420C0" w14:textId="77777777" w:rsidR="0075793C" w:rsidRDefault="0075793C" w:rsidP="0075793C">
      <w:pPr>
        <w:spacing w:before="5"/>
        <w:rPr>
          <w:b/>
          <w:sz w:val="20"/>
        </w:rPr>
      </w:pPr>
    </w:p>
    <w:tbl>
      <w:tblPr>
        <w:tblW w:w="0" w:type="auto"/>
        <w:tblInd w:w="2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90"/>
        <w:gridCol w:w="720"/>
        <w:gridCol w:w="540"/>
        <w:gridCol w:w="5220"/>
      </w:tblGrid>
      <w:tr w:rsidR="0075793C" w14:paraId="4D82A6CC" w14:textId="77777777" w:rsidTr="00866BA0">
        <w:trPr>
          <w:trHeight w:val="684"/>
        </w:trPr>
        <w:tc>
          <w:tcPr>
            <w:tcW w:w="3690" w:type="dxa"/>
          </w:tcPr>
          <w:p w14:paraId="6D490F08" w14:textId="77777777" w:rsidR="0075793C" w:rsidRDefault="0075793C" w:rsidP="00601722">
            <w:pPr>
              <w:pStyle w:val="TableParagraph"/>
              <w:spacing w:before="165" w:line="240" w:lineRule="auto"/>
              <w:ind w:left="603"/>
              <w:rPr>
                <w:sz w:val="19"/>
              </w:rPr>
            </w:pPr>
            <w:r>
              <w:rPr>
                <w:sz w:val="19"/>
              </w:rPr>
              <w:t xml:space="preserve">                          Did you graduate?</w:t>
            </w:r>
          </w:p>
        </w:tc>
        <w:tc>
          <w:tcPr>
            <w:tcW w:w="720" w:type="dxa"/>
          </w:tcPr>
          <w:p w14:paraId="26D2A955" w14:textId="1DA17715" w:rsidR="0075793C" w:rsidRDefault="0075793C" w:rsidP="00601722">
            <w:pPr>
              <w:pStyle w:val="TableParagraph"/>
              <w:spacing w:line="190" w:lineRule="exact"/>
              <w:ind w:left="82"/>
              <w:rPr>
                <w:sz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736" behindDoc="1" locked="0" layoutInCell="1" allowOverlap="1" wp14:anchorId="16600C6D" wp14:editId="5653D796">
                      <wp:simplePos x="0" y="0"/>
                      <wp:positionH relativeFrom="page">
                        <wp:posOffset>234412</wp:posOffset>
                      </wp:positionH>
                      <wp:positionV relativeFrom="paragraph">
                        <wp:posOffset>118110</wp:posOffset>
                      </wp:positionV>
                      <wp:extent cx="94615" cy="94615"/>
                      <wp:effectExtent l="8890" t="10160" r="10795" b="9525"/>
                      <wp:wrapNone/>
                      <wp:docPr id="78" name="Rectangle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15" cy="946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DE7066" id="Rectangle 52" o:spid="_x0000_s1026" style="position:absolute;margin-left:18.45pt;margin-top:9.3pt;width:7.45pt;height:7.45pt;z-index:-251615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" filled="f" strokeweight=".72pt">
                      <w10:wrap anchorx="page"/>
                    </v:rect>
                  </w:pict>
                </mc:Fallback>
              </mc:AlternateContent>
            </w:r>
            <w:r>
              <w:rPr>
                <w:sz w:val="17"/>
              </w:rPr>
              <w:t xml:space="preserve"> </w:t>
            </w:r>
            <w:r w:rsidR="00866BA0">
              <w:rPr>
                <w:sz w:val="17"/>
              </w:rPr>
              <w:t xml:space="preserve">  </w:t>
            </w:r>
            <w:r>
              <w:rPr>
                <w:sz w:val="17"/>
              </w:rPr>
              <w:t xml:space="preserve"> YES</w:t>
            </w:r>
          </w:p>
        </w:tc>
        <w:tc>
          <w:tcPr>
            <w:tcW w:w="540" w:type="dxa"/>
          </w:tcPr>
          <w:p w14:paraId="7AB6EC6E" w14:textId="77777777" w:rsidR="0075793C" w:rsidRDefault="0075793C" w:rsidP="00601722">
            <w:pPr>
              <w:pStyle w:val="TableParagraph"/>
              <w:spacing w:line="190" w:lineRule="exact"/>
              <w:ind w:left="168"/>
              <w:rPr>
                <w:sz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760" behindDoc="1" locked="0" layoutInCell="1" allowOverlap="1" wp14:anchorId="3387AC72" wp14:editId="76EF5512">
                      <wp:simplePos x="0" y="0"/>
                      <wp:positionH relativeFrom="page">
                        <wp:posOffset>133031</wp:posOffset>
                      </wp:positionH>
                      <wp:positionV relativeFrom="paragraph">
                        <wp:posOffset>118110</wp:posOffset>
                      </wp:positionV>
                      <wp:extent cx="94615" cy="94615"/>
                      <wp:effectExtent l="5080" t="10160" r="5080" b="9525"/>
                      <wp:wrapNone/>
                      <wp:docPr id="79" name="Rectangle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15" cy="946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0ED275" id="Rectangle 51" o:spid="_x0000_s1026" style="position:absolute;margin-left:10.45pt;margin-top:9.3pt;width:7.45pt;height:7.45pt;z-index:-251614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" filled="f" strokeweight=".72pt">
                      <w10:wrap anchorx="page"/>
                    </v:rect>
                  </w:pict>
                </mc:Fallback>
              </mc:AlternateContent>
            </w:r>
            <w:r>
              <w:rPr>
                <w:sz w:val="17"/>
              </w:rPr>
              <w:t>NO</w:t>
            </w:r>
          </w:p>
        </w:tc>
        <w:tc>
          <w:tcPr>
            <w:tcW w:w="5220" w:type="dxa"/>
          </w:tcPr>
          <w:p w14:paraId="56992DE6" w14:textId="1D7623D5" w:rsidR="0075793C" w:rsidRDefault="000974D2" w:rsidP="00601722">
            <w:pPr>
              <w:pStyle w:val="TableParagraph"/>
              <w:tabs>
                <w:tab w:val="left" w:pos="3770"/>
              </w:tabs>
              <w:spacing w:before="165" w:line="240" w:lineRule="auto"/>
              <w:ind w:left="168" w:right="-2664"/>
              <w:rPr>
                <w:sz w:val="19"/>
              </w:rPr>
            </w:pPr>
            <w:r>
              <w:rPr>
                <w:sz w:val="19"/>
              </w:rPr>
              <w:t>Degree</w:t>
            </w:r>
            <w:r w:rsidR="0075793C">
              <w:rPr>
                <w:sz w:val="19"/>
              </w:rPr>
              <w:t xml:space="preserve">: </w:t>
            </w:r>
            <w:r w:rsidR="0075793C">
              <w:rPr>
                <w:sz w:val="19"/>
                <w:u w:val="single"/>
              </w:rPr>
              <w:t xml:space="preserve"> </w:t>
            </w:r>
            <w:r w:rsidR="0075793C">
              <w:rPr>
                <w:sz w:val="19"/>
                <w:u w:val="single"/>
              </w:rPr>
              <w:tab/>
              <w:t xml:space="preserve">                          </w:t>
            </w:r>
          </w:p>
        </w:tc>
      </w:tr>
    </w:tbl>
    <w:p w14:paraId="2845BC93" w14:textId="77777777" w:rsidR="0075793C" w:rsidRDefault="0075793C" w:rsidP="0075793C">
      <w:pPr>
        <w:spacing w:before="6"/>
        <w:rPr>
          <w:b/>
          <w:sz w:val="19"/>
        </w:rPr>
      </w:pPr>
    </w:p>
    <w:p w14:paraId="362DE612" w14:textId="77777777" w:rsidR="003B280F" w:rsidRDefault="003B280F">
      <w:pPr>
        <w:spacing w:line="198" w:lineRule="exact"/>
        <w:rPr>
          <w:sz w:val="19"/>
        </w:rPr>
        <w:sectPr w:rsidR="003B280F">
          <w:headerReference w:type="default" r:id="rId9"/>
          <w:footerReference w:type="default" r:id="rId10"/>
          <w:type w:val="continuous"/>
          <w:pgSz w:w="12240" w:h="15840"/>
          <w:pgMar w:top="2300" w:right="940" w:bottom="920" w:left="780" w:header="215" w:footer="733" w:gutter="0"/>
          <w:pgNumType w:start="1"/>
          <w:cols w:space="720"/>
        </w:sectPr>
      </w:pPr>
    </w:p>
    <w:p w14:paraId="19E015E3" w14:textId="77777777" w:rsidR="003B280F" w:rsidRDefault="00253801">
      <w:pPr>
        <w:pStyle w:val="BodyText"/>
        <w:spacing w:before="118"/>
        <w:ind w:left="300"/>
      </w:pPr>
      <w:bookmarkStart w:id="16" w:name="References"/>
      <w:bookmarkEnd w:id="16"/>
      <w:r>
        <w:lastRenderedPageBreak/>
        <w:t>Please list three professional references.</w:t>
      </w:r>
    </w:p>
    <w:p w14:paraId="44B454AB" w14:textId="77777777" w:rsidR="003B280F" w:rsidRDefault="003B280F">
      <w:pPr>
        <w:spacing w:before="1" w:after="1"/>
        <w:rPr>
          <w:i/>
          <w:sz w:val="18"/>
        </w:rPr>
      </w:pPr>
    </w:p>
    <w:tbl>
      <w:tblPr>
        <w:tblW w:w="0" w:type="auto"/>
        <w:tblInd w:w="3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98"/>
        <w:gridCol w:w="3281"/>
      </w:tblGrid>
      <w:tr w:rsidR="003B280F" w14:paraId="71D464BF" w14:textId="77777777" w:rsidTr="005B200A">
        <w:trPr>
          <w:trHeight w:val="290"/>
        </w:trPr>
        <w:tc>
          <w:tcPr>
            <w:tcW w:w="6798" w:type="dxa"/>
          </w:tcPr>
          <w:p w14:paraId="55210E98" w14:textId="77777777" w:rsidR="003B280F" w:rsidRDefault="00253801">
            <w:pPr>
              <w:pStyle w:val="TableParagraph"/>
              <w:tabs>
                <w:tab w:val="left" w:pos="6659"/>
              </w:tabs>
              <w:spacing w:line="212" w:lineRule="exact"/>
              <w:ind w:right="-2751"/>
              <w:rPr>
                <w:sz w:val="19"/>
              </w:rPr>
            </w:pPr>
            <w:r>
              <w:rPr>
                <w:sz w:val="19"/>
              </w:rPr>
              <w:t>Full</w:t>
            </w:r>
            <w:r>
              <w:rPr>
                <w:spacing w:val="-4"/>
                <w:sz w:val="19"/>
              </w:rPr>
              <w:t xml:space="preserve"> </w:t>
            </w:r>
            <w:r>
              <w:rPr>
                <w:sz w:val="19"/>
              </w:rPr>
              <w:t xml:space="preserve">Name:  </w:t>
            </w:r>
            <w:r>
              <w:rPr>
                <w:spacing w:val="-3"/>
                <w:sz w:val="19"/>
              </w:rPr>
              <w:t xml:space="preserve"> </w:t>
            </w: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3281" w:type="dxa"/>
          </w:tcPr>
          <w:p w14:paraId="7039BB53" w14:textId="77777777" w:rsidR="003B280F" w:rsidRDefault="00253801">
            <w:pPr>
              <w:pStyle w:val="TableParagraph"/>
              <w:tabs>
                <w:tab w:val="left" w:pos="3167"/>
              </w:tabs>
              <w:spacing w:line="212" w:lineRule="exact"/>
              <w:ind w:right="-15"/>
              <w:jc w:val="right"/>
              <w:rPr>
                <w:sz w:val="19"/>
              </w:rPr>
            </w:pPr>
            <w:r>
              <w:rPr>
                <w:spacing w:val="-1"/>
                <w:sz w:val="19"/>
              </w:rPr>
              <w:t>Relationship:</w:t>
            </w:r>
            <w:r>
              <w:rPr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3B280F" w14:paraId="319308D0" w14:textId="77777777" w:rsidTr="005B200A">
        <w:trPr>
          <w:trHeight w:val="369"/>
        </w:trPr>
        <w:tc>
          <w:tcPr>
            <w:tcW w:w="6798" w:type="dxa"/>
          </w:tcPr>
          <w:p w14:paraId="7C29EE7E" w14:textId="77777777" w:rsidR="003B280F" w:rsidRDefault="00253801">
            <w:pPr>
              <w:pStyle w:val="TableParagraph"/>
              <w:tabs>
                <w:tab w:val="left" w:pos="1072"/>
                <w:tab w:val="left" w:pos="6659"/>
              </w:tabs>
              <w:spacing w:before="72" w:line="240" w:lineRule="auto"/>
              <w:ind w:right="-2751"/>
              <w:rPr>
                <w:sz w:val="19"/>
              </w:rPr>
            </w:pPr>
            <w:r>
              <w:rPr>
                <w:sz w:val="19"/>
              </w:rPr>
              <w:t>Company:</w:t>
            </w:r>
            <w:r>
              <w:rPr>
                <w:sz w:val="19"/>
              </w:rPr>
              <w:tab/>
            </w: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3281" w:type="dxa"/>
          </w:tcPr>
          <w:p w14:paraId="6FAF4265" w14:textId="77777777" w:rsidR="003B280F" w:rsidRDefault="00253801">
            <w:pPr>
              <w:pStyle w:val="TableParagraph"/>
              <w:tabs>
                <w:tab w:val="left" w:pos="2671"/>
              </w:tabs>
              <w:spacing w:before="72" w:line="240" w:lineRule="auto"/>
              <w:ind w:right="-15"/>
              <w:jc w:val="right"/>
              <w:rPr>
                <w:sz w:val="19"/>
              </w:rPr>
            </w:pPr>
            <w:r>
              <w:rPr>
                <w:spacing w:val="-1"/>
                <w:sz w:val="19"/>
              </w:rPr>
              <w:t>Phone:</w:t>
            </w:r>
            <w:r>
              <w:rPr>
                <w:spacing w:val="-1"/>
                <w:sz w:val="19"/>
                <w:u w:val="single"/>
              </w:rPr>
              <w:t xml:space="preserve"> </w:t>
            </w:r>
            <w:r>
              <w:rPr>
                <w:spacing w:val="-1"/>
                <w:sz w:val="19"/>
                <w:u w:val="single"/>
              </w:rPr>
              <w:tab/>
            </w:r>
          </w:p>
        </w:tc>
      </w:tr>
      <w:tr w:rsidR="000476C4" w14:paraId="43C127C6" w14:textId="77777777" w:rsidTr="005B200A">
        <w:trPr>
          <w:trHeight w:val="434"/>
        </w:trPr>
        <w:tc>
          <w:tcPr>
            <w:tcW w:w="10079" w:type="dxa"/>
            <w:gridSpan w:val="2"/>
          </w:tcPr>
          <w:p w14:paraId="74D252D8" w14:textId="76CFCB18" w:rsidR="000476C4" w:rsidRDefault="000476C4" w:rsidP="00D62D3F">
            <w:pPr>
              <w:pStyle w:val="TableParagraph"/>
              <w:spacing w:line="276" w:lineRule="auto"/>
              <w:rPr>
                <w:rFonts w:ascii="Times New Roman"/>
                <w:sz w:val="18"/>
              </w:rPr>
            </w:pPr>
            <w:r>
              <w:rPr>
                <w:sz w:val="19"/>
              </w:rPr>
              <w:t xml:space="preserve">Address:      </w:t>
            </w:r>
            <w:r>
              <w:rPr>
                <w:w w:val="99"/>
                <w:sz w:val="19"/>
                <w:u w:val="single"/>
              </w:rPr>
              <w:t xml:space="preserve">                                                                       </w:t>
            </w:r>
            <w:r w:rsidR="000311A9">
              <w:rPr>
                <w:w w:val="99"/>
                <w:sz w:val="19"/>
                <w:u w:val="single"/>
              </w:rPr>
              <w:t xml:space="preserve">                                                                                                     </w:t>
            </w:r>
          </w:p>
        </w:tc>
      </w:tr>
      <w:tr w:rsidR="00AA66D5" w14:paraId="6F850218" w14:textId="77777777" w:rsidTr="005B200A">
        <w:trPr>
          <w:trHeight w:val="440"/>
        </w:trPr>
        <w:tc>
          <w:tcPr>
            <w:tcW w:w="6798" w:type="dxa"/>
          </w:tcPr>
          <w:p w14:paraId="67A5EEE4" w14:textId="6E1523A8" w:rsidR="00AA66D5" w:rsidRDefault="00AA66D5" w:rsidP="00AA66D5">
            <w:pPr>
              <w:pStyle w:val="TableParagraph"/>
              <w:tabs>
                <w:tab w:val="left" w:pos="6659"/>
              </w:tabs>
              <w:spacing w:before="143" w:line="240" w:lineRule="auto"/>
              <w:ind w:right="-2751"/>
              <w:rPr>
                <w:sz w:val="19"/>
              </w:rPr>
            </w:pPr>
            <w:r>
              <w:rPr>
                <w:sz w:val="19"/>
              </w:rPr>
              <w:t>Full</w:t>
            </w:r>
            <w:r>
              <w:rPr>
                <w:spacing w:val="-4"/>
                <w:sz w:val="19"/>
              </w:rPr>
              <w:t xml:space="preserve"> </w:t>
            </w:r>
            <w:r>
              <w:rPr>
                <w:sz w:val="19"/>
              </w:rPr>
              <w:t xml:space="preserve">Name:  </w:t>
            </w:r>
            <w:r>
              <w:rPr>
                <w:spacing w:val="-3"/>
                <w:sz w:val="19"/>
              </w:rPr>
              <w:t xml:space="preserve"> </w:t>
            </w: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3281" w:type="dxa"/>
          </w:tcPr>
          <w:p w14:paraId="63CAA0BB" w14:textId="47EF50AE" w:rsidR="00AA66D5" w:rsidRDefault="00AA66D5" w:rsidP="00AA66D5">
            <w:pPr>
              <w:pStyle w:val="TableParagraph"/>
              <w:tabs>
                <w:tab w:val="left" w:pos="3167"/>
              </w:tabs>
              <w:spacing w:before="143" w:line="240" w:lineRule="auto"/>
              <w:ind w:right="-15"/>
              <w:jc w:val="right"/>
              <w:rPr>
                <w:sz w:val="19"/>
              </w:rPr>
            </w:pPr>
            <w:r>
              <w:rPr>
                <w:spacing w:val="-1"/>
                <w:sz w:val="19"/>
              </w:rPr>
              <w:t>Relationship:</w:t>
            </w:r>
            <w:r>
              <w:rPr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A66D5" w14:paraId="6A0B809F" w14:textId="77777777" w:rsidTr="005B200A">
        <w:trPr>
          <w:trHeight w:val="369"/>
        </w:trPr>
        <w:tc>
          <w:tcPr>
            <w:tcW w:w="6798" w:type="dxa"/>
          </w:tcPr>
          <w:p w14:paraId="5CAE3C97" w14:textId="197EC014" w:rsidR="00AA66D5" w:rsidRDefault="00AA66D5" w:rsidP="00AA66D5">
            <w:pPr>
              <w:pStyle w:val="TableParagraph"/>
              <w:tabs>
                <w:tab w:val="left" w:pos="1072"/>
                <w:tab w:val="left" w:pos="6659"/>
              </w:tabs>
              <w:spacing w:before="72" w:line="240" w:lineRule="auto"/>
              <w:ind w:right="-2751"/>
              <w:rPr>
                <w:sz w:val="19"/>
              </w:rPr>
            </w:pPr>
            <w:r>
              <w:rPr>
                <w:sz w:val="19"/>
              </w:rPr>
              <w:t>Company:</w:t>
            </w:r>
            <w:r>
              <w:rPr>
                <w:sz w:val="19"/>
              </w:rPr>
              <w:tab/>
            </w: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3281" w:type="dxa"/>
          </w:tcPr>
          <w:p w14:paraId="23576006" w14:textId="1C1D99BE" w:rsidR="00AA66D5" w:rsidRDefault="00AA66D5" w:rsidP="00AA66D5">
            <w:pPr>
              <w:pStyle w:val="TableParagraph"/>
              <w:tabs>
                <w:tab w:val="left" w:pos="2671"/>
              </w:tabs>
              <w:spacing w:before="72" w:line="240" w:lineRule="auto"/>
              <w:ind w:right="-15"/>
              <w:jc w:val="right"/>
              <w:rPr>
                <w:sz w:val="19"/>
              </w:rPr>
            </w:pPr>
            <w:r>
              <w:rPr>
                <w:spacing w:val="-1"/>
                <w:sz w:val="19"/>
              </w:rPr>
              <w:t>Phone:</w:t>
            </w:r>
            <w:r>
              <w:rPr>
                <w:spacing w:val="-1"/>
                <w:sz w:val="19"/>
                <w:u w:val="single"/>
              </w:rPr>
              <w:t xml:space="preserve"> </w:t>
            </w:r>
            <w:r>
              <w:rPr>
                <w:spacing w:val="-1"/>
                <w:sz w:val="19"/>
                <w:u w:val="single"/>
              </w:rPr>
              <w:tab/>
            </w:r>
          </w:p>
        </w:tc>
      </w:tr>
      <w:tr w:rsidR="00D07C4C" w14:paraId="37A2FEBD" w14:textId="77777777" w:rsidTr="005B200A">
        <w:trPr>
          <w:trHeight w:val="434"/>
        </w:trPr>
        <w:tc>
          <w:tcPr>
            <w:tcW w:w="10079" w:type="dxa"/>
            <w:gridSpan w:val="2"/>
          </w:tcPr>
          <w:p w14:paraId="2D94919D" w14:textId="347CBE97" w:rsidR="00D07C4C" w:rsidRDefault="00D07C4C" w:rsidP="00AA66D5">
            <w:pPr>
              <w:pStyle w:val="TableParagraph"/>
              <w:spacing w:line="240" w:lineRule="auto"/>
              <w:rPr>
                <w:rFonts w:ascii="Times New Roman"/>
                <w:sz w:val="18"/>
              </w:rPr>
            </w:pPr>
            <w:r>
              <w:rPr>
                <w:sz w:val="19"/>
              </w:rPr>
              <w:t xml:space="preserve">Address:      </w:t>
            </w:r>
            <w:r>
              <w:rPr>
                <w:w w:val="99"/>
                <w:sz w:val="19"/>
                <w:u w:val="single"/>
              </w:rPr>
              <w:t xml:space="preserve">                                                                                                                                                                            </w:t>
            </w:r>
          </w:p>
        </w:tc>
      </w:tr>
      <w:tr w:rsidR="000D1564" w14:paraId="6B76C05A" w14:textId="77777777" w:rsidTr="005B200A">
        <w:trPr>
          <w:trHeight w:val="438"/>
        </w:trPr>
        <w:tc>
          <w:tcPr>
            <w:tcW w:w="6798" w:type="dxa"/>
          </w:tcPr>
          <w:p w14:paraId="181DE90B" w14:textId="22A873F5" w:rsidR="000D1564" w:rsidRDefault="000D1564" w:rsidP="000D1564">
            <w:pPr>
              <w:pStyle w:val="TableParagraph"/>
              <w:tabs>
                <w:tab w:val="left" w:pos="6659"/>
              </w:tabs>
              <w:spacing w:before="140" w:line="240" w:lineRule="auto"/>
              <w:ind w:right="-2751"/>
              <w:rPr>
                <w:sz w:val="19"/>
              </w:rPr>
            </w:pPr>
            <w:r>
              <w:rPr>
                <w:sz w:val="19"/>
              </w:rPr>
              <w:t>Full</w:t>
            </w:r>
            <w:r>
              <w:rPr>
                <w:spacing w:val="-4"/>
                <w:sz w:val="19"/>
              </w:rPr>
              <w:t xml:space="preserve"> </w:t>
            </w:r>
            <w:r>
              <w:rPr>
                <w:sz w:val="19"/>
              </w:rPr>
              <w:t xml:space="preserve">Name:  </w:t>
            </w:r>
            <w:r>
              <w:rPr>
                <w:spacing w:val="-3"/>
                <w:sz w:val="19"/>
              </w:rPr>
              <w:t xml:space="preserve"> </w:t>
            </w: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3281" w:type="dxa"/>
          </w:tcPr>
          <w:p w14:paraId="4E81FA93" w14:textId="3356BD94" w:rsidR="000D1564" w:rsidRDefault="000D1564" w:rsidP="000D1564">
            <w:pPr>
              <w:pStyle w:val="TableParagraph"/>
              <w:tabs>
                <w:tab w:val="left" w:pos="3167"/>
              </w:tabs>
              <w:spacing w:before="140" w:line="240" w:lineRule="auto"/>
              <w:ind w:right="-15"/>
              <w:jc w:val="right"/>
              <w:rPr>
                <w:sz w:val="19"/>
              </w:rPr>
            </w:pPr>
            <w:bookmarkStart w:id="17" w:name="Relationship:"/>
            <w:bookmarkEnd w:id="17"/>
            <w:r>
              <w:rPr>
                <w:spacing w:val="-1"/>
                <w:sz w:val="19"/>
              </w:rPr>
              <w:t>Relationship:</w:t>
            </w:r>
            <w:r>
              <w:rPr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0D1564" w14:paraId="10CEDF2B" w14:textId="77777777" w:rsidTr="005B200A">
        <w:trPr>
          <w:trHeight w:val="369"/>
        </w:trPr>
        <w:tc>
          <w:tcPr>
            <w:tcW w:w="6798" w:type="dxa"/>
          </w:tcPr>
          <w:p w14:paraId="45BE2C90" w14:textId="04DE83BE" w:rsidR="000D1564" w:rsidRDefault="000D1564" w:rsidP="000D1564">
            <w:pPr>
              <w:pStyle w:val="TableParagraph"/>
              <w:tabs>
                <w:tab w:val="left" w:pos="1072"/>
                <w:tab w:val="left" w:pos="6659"/>
              </w:tabs>
              <w:spacing w:before="72" w:line="240" w:lineRule="auto"/>
              <w:ind w:right="-2751"/>
              <w:rPr>
                <w:sz w:val="19"/>
              </w:rPr>
            </w:pPr>
            <w:r>
              <w:rPr>
                <w:sz w:val="19"/>
              </w:rPr>
              <w:t>Company:</w:t>
            </w:r>
            <w:r>
              <w:rPr>
                <w:sz w:val="19"/>
              </w:rPr>
              <w:tab/>
            </w: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3281" w:type="dxa"/>
          </w:tcPr>
          <w:p w14:paraId="2BC0717F" w14:textId="6E86FA75" w:rsidR="000D1564" w:rsidRDefault="000D1564" w:rsidP="000D1564">
            <w:pPr>
              <w:pStyle w:val="TableParagraph"/>
              <w:tabs>
                <w:tab w:val="left" w:pos="2671"/>
              </w:tabs>
              <w:spacing w:before="72" w:line="240" w:lineRule="auto"/>
              <w:ind w:right="-15"/>
              <w:jc w:val="right"/>
              <w:rPr>
                <w:sz w:val="19"/>
              </w:rPr>
            </w:pPr>
            <w:r>
              <w:rPr>
                <w:spacing w:val="-1"/>
                <w:sz w:val="19"/>
              </w:rPr>
              <w:t>Phone:</w:t>
            </w:r>
            <w:r>
              <w:rPr>
                <w:spacing w:val="-1"/>
                <w:sz w:val="19"/>
                <w:u w:val="single"/>
              </w:rPr>
              <w:t xml:space="preserve"> </w:t>
            </w:r>
            <w:r>
              <w:rPr>
                <w:spacing w:val="-1"/>
                <w:sz w:val="19"/>
                <w:u w:val="single"/>
              </w:rPr>
              <w:tab/>
            </w:r>
          </w:p>
        </w:tc>
      </w:tr>
      <w:tr w:rsidR="000D1564" w14:paraId="4D131BD9" w14:textId="77777777" w:rsidTr="005B200A">
        <w:trPr>
          <w:trHeight w:val="290"/>
        </w:trPr>
        <w:tc>
          <w:tcPr>
            <w:tcW w:w="10079" w:type="dxa"/>
            <w:gridSpan w:val="2"/>
          </w:tcPr>
          <w:p w14:paraId="19397A3C" w14:textId="64CCAAD2" w:rsidR="000D1564" w:rsidRDefault="000D1564" w:rsidP="000D1564">
            <w:pPr>
              <w:pStyle w:val="TableParagraph"/>
              <w:spacing w:line="240" w:lineRule="auto"/>
              <w:rPr>
                <w:rFonts w:ascii="Times New Roman"/>
                <w:sz w:val="18"/>
              </w:rPr>
            </w:pPr>
            <w:r>
              <w:rPr>
                <w:sz w:val="19"/>
              </w:rPr>
              <w:t xml:space="preserve">Address:      </w:t>
            </w:r>
            <w:r>
              <w:rPr>
                <w:w w:val="99"/>
                <w:sz w:val="19"/>
                <w:u w:val="single"/>
              </w:rPr>
              <w:t xml:space="preserve">                                                                                                                                                                            </w:t>
            </w:r>
          </w:p>
        </w:tc>
      </w:tr>
    </w:tbl>
    <w:p w14:paraId="71203BAE" w14:textId="77777777" w:rsidR="003B280F" w:rsidRDefault="003B280F">
      <w:pPr>
        <w:spacing w:before="4"/>
        <w:rPr>
          <w:i/>
          <w:sz w:val="18"/>
        </w:rPr>
      </w:pPr>
    </w:p>
    <w:p w14:paraId="7C9E78F8" w14:textId="77777777" w:rsidR="003B280F" w:rsidRDefault="00253801">
      <w:pPr>
        <w:pStyle w:val="Heading1"/>
        <w:tabs>
          <w:tab w:val="left" w:pos="4183"/>
          <w:tab w:val="left" w:pos="10408"/>
        </w:tabs>
        <w:spacing w:before="1"/>
      </w:pPr>
      <w:bookmarkStart w:id="18" w:name="Previous_Employment"/>
      <w:bookmarkEnd w:id="18"/>
      <w:r>
        <w:rPr>
          <w:color w:val="FFFFFF"/>
          <w:shd w:val="clear" w:color="auto" w:fill="585858"/>
        </w:rPr>
        <w:t xml:space="preserve"> </w:t>
      </w:r>
      <w:r>
        <w:rPr>
          <w:color w:val="FFFFFF"/>
          <w:shd w:val="clear" w:color="auto" w:fill="585858"/>
        </w:rPr>
        <w:tab/>
        <w:t>Previous</w:t>
      </w:r>
      <w:r>
        <w:rPr>
          <w:color w:val="FFFFFF"/>
          <w:spacing w:val="-7"/>
          <w:shd w:val="clear" w:color="auto" w:fill="585858"/>
        </w:rPr>
        <w:t xml:space="preserve"> </w:t>
      </w:r>
      <w:r>
        <w:rPr>
          <w:color w:val="FFFFFF"/>
          <w:shd w:val="clear" w:color="auto" w:fill="585858"/>
        </w:rPr>
        <w:t>Employment</w:t>
      </w:r>
      <w:r>
        <w:rPr>
          <w:color w:val="FFFFFF"/>
          <w:shd w:val="clear" w:color="auto" w:fill="585858"/>
        </w:rPr>
        <w:tab/>
      </w:r>
    </w:p>
    <w:p w14:paraId="6693BE8C" w14:textId="77777777" w:rsidR="003B280F" w:rsidRDefault="003B280F">
      <w:pPr>
        <w:spacing w:before="11"/>
        <w:rPr>
          <w:b/>
          <w:sz w:val="18"/>
        </w:rPr>
      </w:pPr>
    </w:p>
    <w:tbl>
      <w:tblPr>
        <w:tblW w:w="0" w:type="auto"/>
        <w:tblInd w:w="2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40"/>
        <w:gridCol w:w="3240"/>
      </w:tblGrid>
      <w:tr w:rsidR="003B280F" w14:paraId="44DE26D6" w14:textId="77777777" w:rsidTr="007035D2">
        <w:trPr>
          <w:trHeight w:val="290"/>
        </w:trPr>
        <w:tc>
          <w:tcPr>
            <w:tcW w:w="6840" w:type="dxa"/>
          </w:tcPr>
          <w:p w14:paraId="4D01F5D2" w14:textId="77777777" w:rsidR="003B280F" w:rsidRDefault="00253801" w:rsidP="00EB3485">
            <w:pPr>
              <w:pStyle w:val="TableParagraph"/>
              <w:tabs>
                <w:tab w:val="left" w:pos="1072"/>
                <w:tab w:val="left" w:pos="6839"/>
              </w:tabs>
              <w:spacing w:line="212" w:lineRule="exact"/>
              <w:ind w:right="-2895"/>
              <w:rPr>
                <w:sz w:val="19"/>
              </w:rPr>
            </w:pPr>
            <w:r>
              <w:rPr>
                <w:spacing w:val="-1"/>
                <w:sz w:val="19"/>
              </w:rPr>
              <w:t>Company:</w:t>
            </w:r>
            <w:r>
              <w:rPr>
                <w:spacing w:val="-1"/>
                <w:sz w:val="19"/>
              </w:rPr>
              <w:tab/>
            </w:r>
            <w:r>
              <w:rPr>
                <w:spacing w:val="-1"/>
                <w:w w:val="99"/>
                <w:sz w:val="19"/>
                <w:u w:val="single"/>
              </w:rPr>
              <w:t xml:space="preserve"> </w:t>
            </w:r>
            <w:r>
              <w:rPr>
                <w:spacing w:val="-1"/>
                <w:sz w:val="19"/>
                <w:u w:val="single"/>
              </w:rPr>
              <w:tab/>
            </w:r>
          </w:p>
        </w:tc>
        <w:tc>
          <w:tcPr>
            <w:tcW w:w="3240" w:type="dxa"/>
          </w:tcPr>
          <w:p w14:paraId="5F4067E2" w14:textId="446D4B1B" w:rsidR="003B280F" w:rsidRDefault="00AC4462" w:rsidP="00AC4462">
            <w:pPr>
              <w:pStyle w:val="TableParagraph"/>
              <w:tabs>
                <w:tab w:val="left" w:pos="2671"/>
              </w:tabs>
              <w:spacing w:line="212" w:lineRule="exact"/>
              <w:ind w:right="-1872"/>
              <w:rPr>
                <w:sz w:val="19"/>
              </w:rPr>
            </w:pPr>
            <w:r>
              <w:rPr>
                <w:spacing w:val="-1"/>
                <w:sz w:val="19"/>
              </w:rPr>
              <w:t xml:space="preserve">        </w:t>
            </w:r>
            <w:r w:rsidR="007B5651">
              <w:rPr>
                <w:spacing w:val="-1"/>
                <w:sz w:val="19"/>
              </w:rPr>
              <w:t xml:space="preserve">   </w:t>
            </w:r>
            <w:r w:rsidR="00253801">
              <w:rPr>
                <w:spacing w:val="-1"/>
                <w:sz w:val="19"/>
              </w:rPr>
              <w:t>Phone:</w:t>
            </w:r>
            <w:r w:rsidR="007B5651">
              <w:rPr>
                <w:spacing w:val="-1"/>
                <w:sz w:val="19"/>
              </w:rPr>
              <w:t xml:space="preserve"> </w:t>
            </w:r>
            <w:r w:rsidR="00253801">
              <w:rPr>
                <w:spacing w:val="-1"/>
                <w:sz w:val="19"/>
                <w:u w:val="single"/>
              </w:rPr>
              <w:t xml:space="preserve"> </w:t>
            </w:r>
            <w:r w:rsidR="00253801">
              <w:rPr>
                <w:spacing w:val="-1"/>
                <w:sz w:val="19"/>
                <w:u w:val="single"/>
              </w:rPr>
              <w:tab/>
            </w:r>
            <w:r w:rsidR="007B5651">
              <w:rPr>
                <w:spacing w:val="-1"/>
                <w:sz w:val="19"/>
                <w:u w:val="single"/>
              </w:rPr>
              <w:t xml:space="preserve">           </w:t>
            </w:r>
          </w:p>
        </w:tc>
      </w:tr>
      <w:tr w:rsidR="003B280F" w14:paraId="7DF37CD9" w14:textId="77777777" w:rsidTr="007035D2">
        <w:trPr>
          <w:trHeight w:val="290"/>
        </w:trPr>
        <w:tc>
          <w:tcPr>
            <w:tcW w:w="6840" w:type="dxa"/>
          </w:tcPr>
          <w:p w14:paraId="1984C280" w14:textId="77777777" w:rsidR="003B280F" w:rsidRDefault="00253801" w:rsidP="00EB3485">
            <w:pPr>
              <w:pStyle w:val="TableParagraph"/>
              <w:tabs>
                <w:tab w:val="left" w:pos="1058"/>
                <w:tab w:val="left" w:pos="6839"/>
              </w:tabs>
              <w:spacing w:before="72" w:line="198" w:lineRule="exact"/>
              <w:ind w:right="-2895"/>
              <w:rPr>
                <w:sz w:val="19"/>
              </w:rPr>
            </w:pPr>
            <w:r>
              <w:rPr>
                <w:w w:val="95"/>
                <w:sz w:val="19"/>
              </w:rPr>
              <w:t>Address:</w:t>
            </w:r>
            <w:r>
              <w:rPr>
                <w:sz w:val="19"/>
              </w:rPr>
              <w:tab/>
            </w: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3240" w:type="dxa"/>
          </w:tcPr>
          <w:p w14:paraId="15266B6A" w14:textId="148E26E2" w:rsidR="003B280F" w:rsidRDefault="00AC4462" w:rsidP="00AC4462">
            <w:pPr>
              <w:pStyle w:val="TableParagraph"/>
              <w:tabs>
                <w:tab w:val="left" w:pos="3028"/>
              </w:tabs>
              <w:spacing w:before="72" w:line="198" w:lineRule="exact"/>
              <w:ind w:right="-1872"/>
              <w:rPr>
                <w:sz w:val="19"/>
              </w:rPr>
            </w:pPr>
            <w:r>
              <w:rPr>
                <w:spacing w:val="-2"/>
                <w:sz w:val="19"/>
              </w:rPr>
              <w:t xml:space="preserve">  </w:t>
            </w:r>
            <w:r w:rsidR="007B5651">
              <w:rPr>
                <w:spacing w:val="-2"/>
                <w:sz w:val="19"/>
              </w:rPr>
              <w:t xml:space="preserve">  </w:t>
            </w:r>
            <w:r w:rsidR="00253801">
              <w:rPr>
                <w:spacing w:val="-2"/>
                <w:sz w:val="19"/>
              </w:rPr>
              <w:t>Supervisor:</w:t>
            </w:r>
            <w:r w:rsidR="007B5651">
              <w:rPr>
                <w:spacing w:val="-2"/>
                <w:sz w:val="19"/>
              </w:rPr>
              <w:t xml:space="preserve"> </w:t>
            </w:r>
            <w:r w:rsidR="00253801">
              <w:rPr>
                <w:sz w:val="19"/>
                <w:u w:val="single"/>
              </w:rPr>
              <w:t xml:space="preserve"> </w:t>
            </w:r>
            <w:r w:rsidR="00253801">
              <w:rPr>
                <w:sz w:val="19"/>
                <w:u w:val="single"/>
              </w:rPr>
              <w:tab/>
            </w:r>
            <w:r w:rsidR="007B5651">
              <w:rPr>
                <w:sz w:val="19"/>
                <w:u w:val="single"/>
              </w:rPr>
              <w:t xml:space="preserve">    </w:t>
            </w:r>
          </w:p>
        </w:tc>
      </w:tr>
    </w:tbl>
    <w:p w14:paraId="01098BA5" w14:textId="4A9DB0DE" w:rsidR="003B280F" w:rsidRDefault="00027AE9" w:rsidP="00FF07A4">
      <w:pPr>
        <w:spacing w:before="7" w:after="1" w:line="360" w:lineRule="auto"/>
        <w:rPr>
          <w:b/>
          <w:sz w:val="26"/>
        </w:rPr>
      </w:pPr>
      <w:r>
        <w:rPr>
          <w:sz w:val="19"/>
        </w:rPr>
        <w:t xml:space="preserve">     Job Title</w:t>
      </w:r>
      <w:r w:rsidR="00C968E9">
        <w:rPr>
          <w:sz w:val="19"/>
        </w:rPr>
        <w:t xml:space="preserve">:     </w:t>
      </w:r>
      <w:r w:rsidR="00C968E9">
        <w:rPr>
          <w:w w:val="99"/>
          <w:sz w:val="19"/>
          <w:u w:val="single"/>
        </w:rPr>
        <w:t xml:space="preserve">                                                                       </w:t>
      </w:r>
      <w:r w:rsidR="00FB79D9">
        <w:rPr>
          <w:w w:val="99"/>
          <w:sz w:val="19"/>
          <w:u w:val="single"/>
        </w:rPr>
        <w:t xml:space="preserve"> </w:t>
      </w:r>
      <w:r w:rsidR="00C968E9">
        <w:rPr>
          <w:w w:val="99"/>
          <w:sz w:val="19"/>
          <w:u w:val="single"/>
        </w:rPr>
        <w:t xml:space="preserve">                                                                                                     </w:t>
      </w:r>
    </w:p>
    <w:p w14:paraId="609C9B3F" w14:textId="2AE0F097" w:rsidR="003B280F" w:rsidRDefault="00B05A53" w:rsidP="00FF07A4">
      <w:pPr>
        <w:tabs>
          <w:tab w:val="left" w:pos="10379"/>
        </w:tabs>
        <w:spacing w:line="360" w:lineRule="auto"/>
        <w:rPr>
          <w:sz w:val="19"/>
        </w:rPr>
      </w:pPr>
      <w:r>
        <w:rPr>
          <w:sz w:val="19"/>
        </w:rPr>
        <w:t xml:space="preserve">     </w:t>
      </w:r>
      <w:r w:rsidR="00253801">
        <w:rPr>
          <w:sz w:val="19"/>
        </w:rPr>
        <w:t xml:space="preserve">Responsibilities: </w:t>
      </w:r>
      <w:r w:rsidR="00253801">
        <w:rPr>
          <w:spacing w:val="-5"/>
          <w:sz w:val="19"/>
        </w:rPr>
        <w:t xml:space="preserve"> </w:t>
      </w:r>
      <w:r w:rsidR="00253801">
        <w:rPr>
          <w:w w:val="99"/>
          <w:sz w:val="19"/>
          <w:u w:val="single"/>
        </w:rPr>
        <w:t xml:space="preserve"> </w:t>
      </w:r>
      <w:r w:rsidR="00AA68F8">
        <w:rPr>
          <w:sz w:val="19"/>
          <w:u w:val="single"/>
        </w:rPr>
        <w:t xml:space="preserve">                                                                                                                                                                  </w:t>
      </w:r>
    </w:p>
    <w:tbl>
      <w:tblPr>
        <w:tblW w:w="0" w:type="auto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1890"/>
        <w:gridCol w:w="1431"/>
        <w:gridCol w:w="879"/>
        <w:gridCol w:w="756"/>
        <w:gridCol w:w="3324"/>
      </w:tblGrid>
      <w:tr w:rsidR="003B280F" w14:paraId="64210B70" w14:textId="77777777" w:rsidTr="00866BA0">
        <w:trPr>
          <w:trHeight w:val="279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1BFF3604" w14:textId="50417546" w:rsidR="003B280F" w:rsidRDefault="00253801" w:rsidP="006A0FA4">
            <w:pPr>
              <w:pStyle w:val="TableParagraph"/>
              <w:tabs>
                <w:tab w:val="left" w:pos="1265"/>
                <w:tab w:val="left" w:pos="2719"/>
              </w:tabs>
              <w:ind w:right="-936"/>
              <w:rPr>
                <w:sz w:val="19"/>
              </w:rPr>
            </w:pPr>
            <w:r>
              <w:rPr>
                <w:sz w:val="19"/>
              </w:rPr>
              <w:t>From:</w:t>
            </w:r>
            <w:r w:rsidR="00632BBF">
              <w:rPr>
                <w:sz w:val="19"/>
              </w:rPr>
              <w:t xml:space="preserve"> </w:t>
            </w:r>
            <w:r>
              <w:rPr>
                <w:w w:val="99"/>
                <w:sz w:val="19"/>
                <w:u w:val="single"/>
              </w:rPr>
              <w:t xml:space="preserve"> </w:t>
            </w:r>
            <w:r w:rsidR="00632BBF">
              <w:rPr>
                <w:w w:val="99"/>
                <w:sz w:val="19"/>
                <w:u w:val="single"/>
              </w:rPr>
              <w:t xml:space="preserve">                   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28C803CF" w14:textId="6142B620" w:rsidR="003B280F" w:rsidRDefault="00632BBF" w:rsidP="00632BBF">
            <w:pPr>
              <w:pStyle w:val="TableParagraph"/>
              <w:tabs>
                <w:tab w:val="left" w:pos="3176"/>
              </w:tabs>
              <w:ind w:right="-720"/>
              <w:rPr>
                <w:sz w:val="19"/>
              </w:rPr>
            </w:pP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 xml:space="preserve">To: </w:t>
            </w:r>
            <w:r>
              <w:rPr>
                <w:w w:val="99"/>
                <w:sz w:val="19"/>
                <w:u w:val="single"/>
              </w:rPr>
              <w:t xml:space="preserve">                      </w:t>
            </w:r>
            <w:r>
              <w:rPr>
                <w:spacing w:val="-6"/>
                <w:sz w:val="19"/>
              </w:rPr>
              <w:t xml:space="preserve">   </w:t>
            </w:r>
          </w:p>
        </w:tc>
        <w:tc>
          <w:tcPr>
            <w:tcW w:w="639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C46D333" w14:textId="0A1383AF" w:rsidR="003B280F" w:rsidRDefault="00632BBF" w:rsidP="00632BBF">
            <w:pPr>
              <w:pStyle w:val="TableParagraph"/>
              <w:tabs>
                <w:tab w:val="left" w:pos="6023"/>
              </w:tabs>
              <w:ind w:right="-3039"/>
              <w:rPr>
                <w:sz w:val="19"/>
              </w:rPr>
            </w:pPr>
            <w:r>
              <w:rPr>
                <w:sz w:val="19"/>
              </w:rPr>
              <w:t xml:space="preserve">  </w:t>
            </w:r>
            <w:r w:rsidR="00253801">
              <w:rPr>
                <w:sz w:val="19"/>
              </w:rPr>
              <w:t>Reason for</w:t>
            </w:r>
            <w:r w:rsidR="00253801">
              <w:rPr>
                <w:spacing w:val="3"/>
                <w:sz w:val="19"/>
              </w:rPr>
              <w:t xml:space="preserve"> </w:t>
            </w:r>
            <w:r w:rsidR="00253801">
              <w:rPr>
                <w:spacing w:val="-3"/>
                <w:sz w:val="19"/>
              </w:rPr>
              <w:t>Leaving:</w:t>
            </w:r>
            <w:r>
              <w:rPr>
                <w:spacing w:val="-3"/>
                <w:sz w:val="19"/>
              </w:rPr>
              <w:t xml:space="preserve"> </w:t>
            </w:r>
            <w:r w:rsidR="00253801">
              <w:rPr>
                <w:sz w:val="19"/>
                <w:u w:val="single"/>
              </w:rPr>
              <w:t xml:space="preserve"> </w:t>
            </w:r>
            <w:r w:rsidR="00253801">
              <w:rPr>
                <w:sz w:val="19"/>
                <w:u w:val="single"/>
              </w:rPr>
              <w:tab/>
            </w:r>
            <w:r>
              <w:rPr>
                <w:sz w:val="19"/>
                <w:u w:val="single"/>
              </w:rPr>
              <w:t xml:space="preserve">       </w:t>
            </w:r>
          </w:p>
        </w:tc>
      </w:tr>
      <w:tr w:rsidR="003B280F" w14:paraId="512A2779" w14:textId="77777777" w:rsidTr="00866BA0">
        <w:trPr>
          <w:gridAfter w:val="1"/>
          <w:wAfter w:w="3324" w:type="dxa"/>
          <w:trHeight w:val="386"/>
        </w:trPr>
        <w:tc>
          <w:tcPr>
            <w:tcW w:w="512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8682B83" w14:textId="77777777" w:rsidR="003B280F" w:rsidRDefault="00253801" w:rsidP="005B2031">
            <w:pPr>
              <w:pStyle w:val="TableParagraph"/>
              <w:spacing w:before="168" w:line="198" w:lineRule="exact"/>
              <w:rPr>
                <w:sz w:val="19"/>
              </w:rPr>
            </w:pPr>
            <w:r>
              <w:rPr>
                <w:sz w:val="19"/>
              </w:rPr>
              <w:t>May we contact your previous supervisor for a reference?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</w:tcPr>
          <w:p w14:paraId="6F5A0047" w14:textId="73A8C6B5" w:rsidR="003B280F" w:rsidRDefault="00AC42D8">
            <w:pPr>
              <w:pStyle w:val="TableParagraph"/>
              <w:spacing w:line="190" w:lineRule="exact"/>
              <w:ind w:left="239"/>
              <w:rPr>
                <w:sz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9536" behindDoc="1" locked="0" layoutInCell="1" allowOverlap="1" wp14:anchorId="72FCB945" wp14:editId="5D634D2B">
                      <wp:simplePos x="0" y="0"/>
                      <wp:positionH relativeFrom="page">
                        <wp:posOffset>230127</wp:posOffset>
                      </wp:positionH>
                      <wp:positionV relativeFrom="paragraph">
                        <wp:posOffset>132780</wp:posOffset>
                      </wp:positionV>
                      <wp:extent cx="94615" cy="94615"/>
                      <wp:effectExtent l="8890" t="11430" r="10795" b="8255"/>
                      <wp:wrapNone/>
                      <wp:docPr id="56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15" cy="946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6DAE61" id="Rectangle 49" o:spid="_x0000_s1026" style="position:absolute;margin-left:18.1pt;margin-top:10.45pt;width:7.45pt;height:7.45pt;z-index:-251666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" filled="f" strokeweight=".72pt">
                      <w10:wrap anchorx="page"/>
                    </v:rect>
                  </w:pict>
                </mc:Fallback>
              </mc:AlternateContent>
            </w:r>
            <w:r w:rsidR="00253801">
              <w:rPr>
                <w:sz w:val="17"/>
              </w:rPr>
              <w:t>YES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AC98CC4" w14:textId="127AA5D4" w:rsidR="003B280F" w:rsidRDefault="00AC42D8">
            <w:pPr>
              <w:pStyle w:val="TableParagraph"/>
              <w:spacing w:line="190" w:lineRule="exact"/>
              <w:ind w:left="303"/>
              <w:rPr>
                <w:sz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704" behindDoc="1" locked="0" layoutInCell="1" allowOverlap="1" wp14:anchorId="4939B5F5" wp14:editId="6566A5D7">
                      <wp:simplePos x="0" y="0"/>
                      <wp:positionH relativeFrom="page">
                        <wp:posOffset>215265</wp:posOffset>
                      </wp:positionH>
                      <wp:positionV relativeFrom="paragraph">
                        <wp:posOffset>136153</wp:posOffset>
                      </wp:positionV>
                      <wp:extent cx="94615" cy="94615"/>
                      <wp:effectExtent l="8890" t="11430" r="10795" b="8255"/>
                      <wp:wrapNone/>
                      <wp:docPr id="55" name="Rectangl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15" cy="946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3A3696" id="Rectangle 48" o:spid="_x0000_s1026" style="position:absolute;margin-left:16.95pt;margin-top:10.7pt;width:7.45pt;height:7.4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" filled="f" strokeweight=".72pt">
                      <w10:wrap anchorx="page"/>
                    </v:rect>
                  </w:pict>
                </mc:Fallback>
              </mc:AlternateContent>
            </w:r>
            <w:r w:rsidR="00253801">
              <w:rPr>
                <w:sz w:val="17"/>
              </w:rPr>
              <w:t>NO</w:t>
            </w:r>
          </w:p>
        </w:tc>
      </w:tr>
    </w:tbl>
    <w:p w14:paraId="296356F3" w14:textId="77777777" w:rsidR="00FA423F" w:rsidRDefault="00FA423F" w:rsidP="00601722">
      <w:pPr>
        <w:spacing w:before="7"/>
        <w:rPr>
          <w:sz w:val="1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93056" behindDoc="1" locked="0" layoutInCell="1" allowOverlap="1" wp14:anchorId="49A000AF" wp14:editId="1A472121">
                <wp:simplePos x="0" y="0"/>
                <wp:positionH relativeFrom="page">
                  <wp:posOffset>656551</wp:posOffset>
                </wp:positionH>
                <wp:positionV relativeFrom="paragraph">
                  <wp:posOffset>140335</wp:posOffset>
                </wp:positionV>
                <wp:extent cx="6407150" cy="73660"/>
                <wp:effectExtent l="0" t="0" r="31750" b="21590"/>
                <wp:wrapTopAndBottom/>
                <wp:docPr id="149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7150" cy="73660"/>
                          <a:chOff x="1066" y="219"/>
                          <a:chExt cx="10095" cy="240"/>
                        </a:xfrm>
                      </wpg:grpSpPr>
                      <wps:wsp>
                        <wps:cNvPr id="150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1080" y="228"/>
                            <a:ext cx="5040" cy="219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1" name="Rectangle 46"/>
                        <wps:cNvSpPr>
                          <a:spLocks noChangeArrowheads="1"/>
                        </wps:cNvSpPr>
                        <wps:spPr bwMode="auto">
                          <a:xfrm>
                            <a:off x="6120" y="228"/>
                            <a:ext cx="900" cy="24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2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6120" y="252"/>
                            <a:ext cx="900" cy="195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7020" y="228"/>
                            <a:ext cx="900" cy="24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7020" y="252"/>
                            <a:ext cx="900" cy="195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7920" y="228"/>
                            <a:ext cx="3240" cy="219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" name="Line 41"/>
                        <wps:cNvCnPr>
                          <a:cxnSpLocks noChangeShapeType="1"/>
                        </wps:cNvCnPr>
                        <wps:spPr bwMode="auto">
                          <a:xfrm>
                            <a:off x="1080" y="224"/>
                            <a:ext cx="504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7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6120" y="21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6130" y="224"/>
                            <a:ext cx="89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9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7020" y="21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7030" y="224"/>
                            <a:ext cx="89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1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7920" y="21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7930" y="224"/>
                            <a:ext cx="323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3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1066" y="454"/>
                            <a:ext cx="5054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4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6105" y="44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6115" y="454"/>
                            <a:ext cx="905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6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7005" y="44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7015" y="454"/>
                            <a:ext cx="905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8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7905" y="44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" name="Line 28"/>
                        <wps:cNvCnPr>
                          <a:cxnSpLocks noChangeShapeType="1"/>
                        </wps:cNvCnPr>
                        <wps:spPr bwMode="auto">
                          <a:xfrm>
                            <a:off x="7915" y="454"/>
                            <a:ext cx="3245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4962E2" id="Group 27" o:spid="_x0000_s1026" style="position:absolute;margin-left:51.7pt;margin-top:11.05pt;width:504.5pt;height:5.8pt;z-index:-251623424;mso-wrap-distance-left:0;mso-wrap-distance-right:0;mso-position-horizontal-relative:page" coordorigin="1066,219" coordsize="10095,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">
                <v:rect id="Rectangle 47" o:spid="_x0000_s1027" style="position:absolute;left:1080;top:228;width:5040;height: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" fillcolor="#f1f1f1" stroked="f"/>
                <v:rect id="Rectangle 46" o:spid="_x0000_s1028" style="position:absolute;left:6120;top:228;width:900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" fillcolor="#f1f1f1" stroked="f"/>
                <v:rect id="Rectangle 45" o:spid="_x0000_s1029" style="position:absolute;left:6120;top:252;width:900;height:1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" fillcolor="#f1f1f1" stroked="f"/>
                <v:rect id="Rectangle 44" o:spid="_x0000_s1030" style="position:absolute;left:7020;top:228;width:900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" fillcolor="#f1f1f1" stroked="f"/>
                <v:rect id="Rectangle 43" o:spid="_x0000_s1031" style="position:absolute;left:7020;top:252;width:900;height:1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" fillcolor="#f1f1f1" stroked="f"/>
                <v:rect id="Rectangle 42" o:spid="_x0000_s1032" style="position:absolute;left:7920;top:228;width:3240;height: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" fillcolor="#f1f1f1" stroked="f"/>
                <v:line id="Line 41" o:spid="_x0000_s1033" style="position:absolute;visibility:visible;mso-wrap-style:square" from="1080,224" to="6120,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" strokeweight=".48pt"/>
                <v:rect id="Rectangle 40" o:spid="_x0000_s1034" style="position:absolute;left:6120;top:21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" fillcolor="black" stroked="f"/>
                <v:line id="Line 39" o:spid="_x0000_s1035" style="position:absolute;visibility:visible;mso-wrap-style:square" from="6130,224" to="7020,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" strokeweight=".48pt"/>
                <v:rect id="Rectangle 38" o:spid="_x0000_s1036" style="position:absolute;left:7020;top:21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" fillcolor="black" stroked="f"/>
                <v:line id="Line 37" o:spid="_x0000_s1037" style="position:absolute;visibility:visible;mso-wrap-style:square" from="7030,224" to="7920,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" strokeweight=".48pt"/>
                <v:rect id="Rectangle 36" o:spid="_x0000_s1038" style="position:absolute;left:7920;top:21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" fillcolor="black" stroked="f"/>
                <v:line id="Line 35" o:spid="_x0000_s1039" style="position:absolute;visibility:visible;mso-wrap-style:square" from="7930,224" to="11160,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" strokeweight=".48pt"/>
                <v:line id="Line 34" o:spid="_x0000_s1040" style="position:absolute;visibility:visible;mso-wrap-style:square" from="1066,454" to="6120,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" strokeweight=".48pt"/>
                <v:rect id="Rectangle 33" o:spid="_x0000_s1041" style="position:absolute;left:6105;top:44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" fillcolor="black" stroked="f"/>
                <v:line id="Line 32" o:spid="_x0000_s1042" style="position:absolute;visibility:visible;mso-wrap-style:square" from="6115,454" to="7020,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" strokeweight=".48pt"/>
                <v:rect id="Rectangle 31" o:spid="_x0000_s1043" style="position:absolute;left:7005;top:44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" fillcolor="black" stroked="f"/>
                <v:line id="Line 30" o:spid="_x0000_s1044" style="position:absolute;visibility:visible;mso-wrap-style:square" from="7015,454" to="7920,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" strokeweight=".48pt"/>
                <v:rect id="Rectangle 29" o:spid="_x0000_s1045" style="position:absolute;left:7905;top:44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" fillcolor="black" stroked="f"/>
                <v:line id="Line 28" o:spid="_x0000_s1046" style="position:absolute;visibility:visible;mso-wrap-style:square" from="7915,454" to="11160,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" strokeweight=".48pt"/>
                <w10:wrap type="topAndBottom" anchorx="page"/>
              </v:group>
            </w:pict>
          </mc:Fallback>
        </mc:AlternateContent>
      </w:r>
    </w:p>
    <w:p w14:paraId="630B754D" w14:textId="77777777" w:rsidR="00FA423F" w:rsidRDefault="00FA423F" w:rsidP="00FA423F">
      <w:pPr>
        <w:rPr>
          <w:sz w:val="15"/>
        </w:rPr>
      </w:pPr>
    </w:p>
    <w:tbl>
      <w:tblPr>
        <w:tblW w:w="0" w:type="auto"/>
        <w:tblInd w:w="2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40"/>
        <w:gridCol w:w="3240"/>
      </w:tblGrid>
      <w:tr w:rsidR="00FA423F" w14:paraId="610752C3" w14:textId="77777777" w:rsidTr="007035D2">
        <w:trPr>
          <w:trHeight w:val="290"/>
        </w:trPr>
        <w:tc>
          <w:tcPr>
            <w:tcW w:w="6840" w:type="dxa"/>
          </w:tcPr>
          <w:p w14:paraId="07791654" w14:textId="77777777" w:rsidR="00FA423F" w:rsidRDefault="00FA423F" w:rsidP="00601722">
            <w:pPr>
              <w:pStyle w:val="TableParagraph"/>
              <w:tabs>
                <w:tab w:val="left" w:pos="1072"/>
                <w:tab w:val="left" w:pos="6839"/>
              </w:tabs>
              <w:spacing w:line="212" w:lineRule="exact"/>
              <w:ind w:right="-2895"/>
              <w:rPr>
                <w:sz w:val="19"/>
              </w:rPr>
            </w:pPr>
            <w:r>
              <w:rPr>
                <w:spacing w:val="-1"/>
                <w:sz w:val="19"/>
              </w:rPr>
              <w:t>Company:</w:t>
            </w:r>
            <w:r>
              <w:rPr>
                <w:spacing w:val="-1"/>
                <w:sz w:val="19"/>
              </w:rPr>
              <w:tab/>
            </w:r>
            <w:r>
              <w:rPr>
                <w:spacing w:val="-1"/>
                <w:w w:val="99"/>
                <w:sz w:val="19"/>
                <w:u w:val="single"/>
              </w:rPr>
              <w:t xml:space="preserve"> </w:t>
            </w:r>
            <w:r>
              <w:rPr>
                <w:spacing w:val="-1"/>
                <w:sz w:val="19"/>
                <w:u w:val="single"/>
              </w:rPr>
              <w:tab/>
            </w:r>
          </w:p>
        </w:tc>
        <w:tc>
          <w:tcPr>
            <w:tcW w:w="3240" w:type="dxa"/>
          </w:tcPr>
          <w:p w14:paraId="4B5A449F" w14:textId="77777777" w:rsidR="00FA423F" w:rsidRDefault="00FA423F" w:rsidP="00601722">
            <w:pPr>
              <w:pStyle w:val="TableParagraph"/>
              <w:tabs>
                <w:tab w:val="left" w:pos="2671"/>
              </w:tabs>
              <w:spacing w:line="212" w:lineRule="exact"/>
              <w:ind w:right="-1872"/>
              <w:rPr>
                <w:sz w:val="19"/>
              </w:rPr>
            </w:pPr>
            <w:r>
              <w:rPr>
                <w:spacing w:val="-1"/>
                <w:sz w:val="19"/>
              </w:rPr>
              <w:t xml:space="preserve">           Phone: </w:t>
            </w:r>
            <w:r>
              <w:rPr>
                <w:spacing w:val="-1"/>
                <w:sz w:val="19"/>
                <w:u w:val="single"/>
              </w:rPr>
              <w:t xml:space="preserve"> </w:t>
            </w:r>
            <w:r>
              <w:rPr>
                <w:spacing w:val="-1"/>
                <w:sz w:val="19"/>
                <w:u w:val="single"/>
              </w:rPr>
              <w:tab/>
              <w:t xml:space="preserve">           </w:t>
            </w:r>
          </w:p>
        </w:tc>
      </w:tr>
      <w:tr w:rsidR="00FA423F" w14:paraId="1C7A6B8A" w14:textId="77777777" w:rsidTr="007035D2">
        <w:trPr>
          <w:trHeight w:val="290"/>
        </w:trPr>
        <w:tc>
          <w:tcPr>
            <w:tcW w:w="6840" w:type="dxa"/>
          </w:tcPr>
          <w:p w14:paraId="70FEFC39" w14:textId="77777777" w:rsidR="00FA423F" w:rsidRDefault="00FA423F" w:rsidP="00601722">
            <w:pPr>
              <w:pStyle w:val="TableParagraph"/>
              <w:tabs>
                <w:tab w:val="left" w:pos="1058"/>
                <w:tab w:val="left" w:pos="6839"/>
              </w:tabs>
              <w:spacing w:before="72" w:line="198" w:lineRule="exact"/>
              <w:ind w:right="-2895"/>
              <w:rPr>
                <w:sz w:val="19"/>
              </w:rPr>
            </w:pPr>
            <w:r>
              <w:rPr>
                <w:w w:val="95"/>
                <w:sz w:val="19"/>
              </w:rPr>
              <w:t>Address:</w:t>
            </w:r>
            <w:r>
              <w:rPr>
                <w:sz w:val="19"/>
              </w:rPr>
              <w:tab/>
            </w: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3240" w:type="dxa"/>
          </w:tcPr>
          <w:p w14:paraId="011EFA71" w14:textId="77777777" w:rsidR="00FA423F" w:rsidRDefault="00FA423F" w:rsidP="00601722">
            <w:pPr>
              <w:pStyle w:val="TableParagraph"/>
              <w:tabs>
                <w:tab w:val="left" w:pos="3028"/>
              </w:tabs>
              <w:spacing w:before="72" w:line="198" w:lineRule="exact"/>
              <w:ind w:right="-1872"/>
              <w:rPr>
                <w:sz w:val="19"/>
              </w:rPr>
            </w:pPr>
            <w:r>
              <w:rPr>
                <w:spacing w:val="-2"/>
                <w:sz w:val="19"/>
              </w:rPr>
              <w:t xml:space="preserve">    Supervisor: </w:t>
            </w:r>
            <w:r>
              <w:rPr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  <w:t xml:space="preserve">    </w:t>
            </w:r>
          </w:p>
        </w:tc>
      </w:tr>
    </w:tbl>
    <w:p w14:paraId="1F7C403D" w14:textId="72EEB4DE" w:rsidR="00FA423F" w:rsidRDefault="00FA423F" w:rsidP="00FA423F">
      <w:pPr>
        <w:spacing w:before="7" w:after="1" w:line="360" w:lineRule="auto"/>
        <w:rPr>
          <w:b/>
          <w:sz w:val="26"/>
        </w:rPr>
      </w:pPr>
      <w:r>
        <w:rPr>
          <w:sz w:val="19"/>
        </w:rPr>
        <w:t xml:space="preserve">     Job Title:     </w:t>
      </w:r>
      <w:r>
        <w:rPr>
          <w:w w:val="99"/>
          <w:sz w:val="19"/>
          <w:u w:val="single"/>
        </w:rPr>
        <w:t xml:space="preserve">                                                                             </w:t>
      </w:r>
      <w:r w:rsidR="00FB79D9">
        <w:rPr>
          <w:w w:val="99"/>
          <w:sz w:val="19"/>
          <w:u w:val="single"/>
        </w:rPr>
        <w:t xml:space="preserve"> </w:t>
      </w:r>
      <w:r>
        <w:rPr>
          <w:w w:val="99"/>
          <w:sz w:val="19"/>
          <w:u w:val="single"/>
        </w:rPr>
        <w:t xml:space="preserve">                                                                                               </w:t>
      </w:r>
    </w:p>
    <w:p w14:paraId="7CB91E7D" w14:textId="77777777" w:rsidR="00FA423F" w:rsidRDefault="00FA423F" w:rsidP="00FA423F">
      <w:pPr>
        <w:tabs>
          <w:tab w:val="left" w:pos="10379"/>
        </w:tabs>
        <w:spacing w:line="360" w:lineRule="auto"/>
        <w:rPr>
          <w:sz w:val="19"/>
        </w:rPr>
      </w:pPr>
      <w:r>
        <w:rPr>
          <w:sz w:val="19"/>
        </w:rPr>
        <w:t xml:space="preserve">     Responsibilities: </w:t>
      </w:r>
      <w:r>
        <w:rPr>
          <w:spacing w:val="-5"/>
          <w:sz w:val="19"/>
        </w:rPr>
        <w:t xml:space="preserve"> </w:t>
      </w:r>
      <w:r>
        <w:rPr>
          <w:w w:val="99"/>
          <w:sz w:val="19"/>
          <w:u w:val="single"/>
        </w:rPr>
        <w:t xml:space="preserve"> </w:t>
      </w:r>
      <w:r>
        <w:rPr>
          <w:sz w:val="19"/>
          <w:u w:val="single"/>
        </w:rPr>
        <w:t xml:space="preserve">                                                                                                                                                                  </w:t>
      </w:r>
    </w:p>
    <w:tbl>
      <w:tblPr>
        <w:tblW w:w="0" w:type="auto"/>
        <w:tblInd w:w="2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1890"/>
        <w:gridCol w:w="1431"/>
        <w:gridCol w:w="879"/>
        <w:gridCol w:w="756"/>
        <w:gridCol w:w="3324"/>
      </w:tblGrid>
      <w:tr w:rsidR="00FA423F" w14:paraId="0F735EFC" w14:textId="77777777" w:rsidTr="007035D2">
        <w:trPr>
          <w:trHeight w:val="279"/>
        </w:trPr>
        <w:tc>
          <w:tcPr>
            <w:tcW w:w="1800" w:type="dxa"/>
          </w:tcPr>
          <w:p w14:paraId="64D39E0D" w14:textId="77777777" w:rsidR="00FA423F" w:rsidRDefault="00FA423F" w:rsidP="00601722">
            <w:pPr>
              <w:pStyle w:val="TableParagraph"/>
              <w:tabs>
                <w:tab w:val="left" w:pos="1265"/>
                <w:tab w:val="left" w:pos="2719"/>
              </w:tabs>
              <w:ind w:right="-936"/>
              <w:rPr>
                <w:sz w:val="19"/>
              </w:rPr>
            </w:pPr>
            <w:r>
              <w:rPr>
                <w:sz w:val="19"/>
              </w:rPr>
              <w:t xml:space="preserve">From: </w:t>
            </w:r>
            <w:r>
              <w:rPr>
                <w:w w:val="99"/>
                <w:sz w:val="19"/>
                <w:u w:val="single"/>
              </w:rPr>
              <w:t xml:space="preserve">                     </w:t>
            </w:r>
          </w:p>
        </w:tc>
        <w:tc>
          <w:tcPr>
            <w:tcW w:w="1890" w:type="dxa"/>
          </w:tcPr>
          <w:p w14:paraId="25634BE4" w14:textId="77777777" w:rsidR="00FA423F" w:rsidRDefault="00FA423F" w:rsidP="00601722">
            <w:pPr>
              <w:pStyle w:val="TableParagraph"/>
              <w:tabs>
                <w:tab w:val="left" w:pos="3176"/>
              </w:tabs>
              <w:ind w:right="-720"/>
              <w:rPr>
                <w:sz w:val="19"/>
              </w:rPr>
            </w:pP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 xml:space="preserve">To: </w:t>
            </w:r>
            <w:r>
              <w:rPr>
                <w:w w:val="99"/>
                <w:sz w:val="19"/>
                <w:u w:val="single"/>
              </w:rPr>
              <w:t xml:space="preserve">                      </w:t>
            </w:r>
            <w:r>
              <w:rPr>
                <w:spacing w:val="-6"/>
                <w:sz w:val="19"/>
              </w:rPr>
              <w:t xml:space="preserve">   </w:t>
            </w:r>
          </w:p>
        </w:tc>
        <w:tc>
          <w:tcPr>
            <w:tcW w:w="6390" w:type="dxa"/>
            <w:gridSpan w:val="4"/>
          </w:tcPr>
          <w:p w14:paraId="6D632445" w14:textId="77777777" w:rsidR="00FA423F" w:rsidRDefault="00FA423F" w:rsidP="00601722">
            <w:pPr>
              <w:pStyle w:val="TableParagraph"/>
              <w:tabs>
                <w:tab w:val="left" w:pos="6023"/>
              </w:tabs>
              <w:ind w:right="-3039"/>
              <w:rPr>
                <w:sz w:val="19"/>
              </w:rPr>
            </w:pPr>
            <w:r>
              <w:rPr>
                <w:sz w:val="19"/>
              </w:rPr>
              <w:t xml:space="preserve">  Reason for</w:t>
            </w:r>
            <w:r>
              <w:rPr>
                <w:spacing w:val="3"/>
                <w:sz w:val="19"/>
              </w:rPr>
              <w:t xml:space="preserve"> </w:t>
            </w:r>
            <w:r>
              <w:rPr>
                <w:spacing w:val="-3"/>
                <w:sz w:val="19"/>
              </w:rPr>
              <w:t xml:space="preserve">Leaving: </w:t>
            </w:r>
            <w:r>
              <w:rPr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  <w:t xml:space="preserve">       </w:t>
            </w:r>
          </w:p>
        </w:tc>
      </w:tr>
      <w:tr w:rsidR="00FA423F" w14:paraId="7519FCB7" w14:textId="77777777" w:rsidTr="007035D2">
        <w:trPr>
          <w:gridAfter w:val="1"/>
          <w:wAfter w:w="3324" w:type="dxa"/>
          <w:trHeight w:val="386"/>
        </w:trPr>
        <w:tc>
          <w:tcPr>
            <w:tcW w:w="5121" w:type="dxa"/>
            <w:gridSpan w:val="3"/>
          </w:tcPr>
          <w:p w14:paraId="580F9D05" w14:textId="77777777" w:rsidR="00FA423F" w:rsidRDefault="00FA423F" w:rsidP="00601722">
            <w:pPr>
              <w:pStyle w:val="TableParagraph"/>
              <w:spacing w:before="168" w:line="198" w:lineRule="exact"/>
              <w:rPr>
                <w:sz w:val="19"/>
              </w:rPr>
            </w:pPr>
            <w:r>
              <w:rPr>
                <w:sz w:val="19"/>
              </w:rPr>
              <w:t>May we contact your previous supervisor for a reference?</w:t>
            </w:r>
          </w:p>
        </w:tc>
        <w:tc>
          <w:tcPr>
            <w:tcW w:w="879" w:type="dxa"/>
          </w:tcPr>
          <w:p w14:paraId="6A07C0D9" w14:textId="77777777" w:rsidR="00FA423F" w:rsidRDefault="00FA423F" w:rsidP="00601722">
            <w:pPr>
              <w:pStyle w:val="TableParagraph"/>
              <w:spacing w:line="190" w:lineRule="exact"/>
              <w:ind w:left="239"/>
              <w:rPr>
                <w:sz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808" behindDoc="1" locked="0" layoutInCell="1" allowOverlap="1" wp14:anchorId="1B34BBA3" wp14:editId="510F1DB4">
                      <wp:simplePos x="0" y="0"/>
                      <wp:positionH relativeFrom="page">
                        <wp:posOffset>230127</wp:posOffset>
                      </wp:positionH>
                      <wp:positionV relativeFrom="paragraph">
                        <wp:posOffset>132780</wp:posOffset>
                      </wp:positionV>
                      <wp:extent cx="94615" cy="94615"/>
                      <wp:effectExtent l="8890" t="11430" r="10795" b="8255"/>
                      <wp:wrapNone/>
                      <wp:docPr id="103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15" cy="946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88D076" id="Rectangle 49" o:spid="_x0000_s1026" style="position:absolute;margin-left:18.1pt;margin-top:10.45pt;width:7.45pt;height:7.45pt;z-index:-251612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" filled="f" strokeweight=".72pt">
                      <w10:wrap anchorx="page"/>
                    </v:rect>
                  </w:pict>
                </mc:Fallback>
              </mc:AlternateContent>
            </w:r>
            <w:r>
              <w:rPr>
                <w:sz w:val="17"/>
              </w:rPr>
              <w:t>YES</w:t>
            </w:r>
          </w:p>
        </w:tc>
        <w:tc>
          <w:tcPr>
            <w:tcW w:w="756" w:type="dxa"/>
          </w:tcPr>
          <w:p w14:paraId="467E4496" w14:textId="77777777" w:rsidR="00FA423F" w:rsidRDefault="00FA423F" w:rsidP="00601722">
            <w:pPr>
              <w:pStyle w:val="TableParagraph"/>
              <w:spacing w:line="190" w:lineRule="exact"/>
              <w:ind w:left="303"/>
              <w:rPr>
                <w:sz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856" behindDoc="1" locked="0" layoutInCell="1" allowOverlap="1" wp14:anchorId="4BF35E4A" wp14:editId="52752196">
                      <wp:simplePos x="0" y="0"/>
                      <wp:positionH relativeFrom="page">
                        <wp:posOffset>215265</wp:posOffset>
                      </wp:positionH>
                      <wp:positionV relativeFrom="paragraph">
                        <wp:posOffset>136153</wp:posOffset>
                      </wp:positionV>
                      <wp:extent cx="94615" cy="94615"/>
                      <wp:effectExtent l="8890" t="11430" r="10795" b="8255"/>
                      <wp:wrapNone/>
                      <wp:docPr id="104" name="Rectangl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15" cy="946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6A7D2A" id="Rectangle 48" o:spid="_x0000_s1026" style="position:absolute;margin-left:16.95pt;margin-top:10.7pt;width:7.45pt;height:7.45pt;z-index:-251610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" filled="f" strokeweight=".72pt">
                      <w10:wrap anchorx="page"/>
                    </v:rect>
                  </w:pict>
                </mc:Fallback>
              </mc:AlternateContent>
            </w:r>
            <w:r>
              <w:rPr>
                <w:sz w:val="17"/>
              </w:rPr>
              <w:t>NO</w:t>
            </w:r>
          </w:p>
        </w:tc>
      </w:tr>
    </w:tbl>
    <w:p w14:paraId="0100EA9A" w14:textId="77777777" w:rsidR="00FA423F" w:rsidRDefault="00FA423F" w:rsidP="00FA423F">
      <w:pPr>
        <w:spacing w:before="7"/>
        <w:rPr>
          <w:sz w:val="1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86912" behindDoc="1" locked="0" layoutInCell="1" allowOverlap="1" wp14:anchorId="72965620" wp14:editId="0C72F347">
                <wp:simplePos x="0" y="0"/>
                <wp:positionH relativeFrom="page">
                  <wp:posOffset>656551</wp:posOffset>
                </wp:positionH>
                <wp:positionV relativeFrom="paragraph">
                  <wp:posOffset>140335</wp:posOffset>
                </wp:positionV>
                <wp:extent cx="6407150" cy="73660"/>
                <wp:effectExtent l="0" t="0" r="31750" b="21590"/>
                <wp:wrapTopAndBottom/>
                <wp:docPr id="105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7150" cy="73660"/>
                          <a:chOff x="1066" y="219"/>
                          <a:chExt cx="10095" cy="240"/>
                        </a:xfrm>
                      </wpg:grpSpPr>
                      <wps:wsp>
                        <wps:cNvPr id="106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1080" y="228"/>
                            <a:ext cx="5040" cy="219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" name="Rectangle 46"/>
                        <wps:cNvSpPr>
                          <a:spLocks noChangeArrowheads="1"/>
                        </wps:cNvSpPr>
                        <wps:spPr bwMode="auto">
                          <a:xfrm>
                            <a:off x="6120" y="228"/>
                            <a:ext cx="900" cy="24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6120" y="252"/>
                            <a:ext cx="900" cy="195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7020" y="228"/>
                            <a:ext cx="900" cy="24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7020" y="252"/>
                            <a:ext cx="900" cy="195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7920" y="228"/>
                            <a:ext cx="3240" cy="219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Line 41"/>
                        <wps:cNvCnPr>
                          <a:cxnSpLocks noChangeShapeType="1"/>
                        </wps:cNvCnPr>
                        <wps:spPr bwMode="auto">
                          <a:xfrm>
                            <a:off x="1080" y="224"/>
                            <a:ext cx="504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3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6120" y="21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4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6130" y="224"/>
                            <a:ext cx="89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5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7020" y="21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7030" y="224"/>
                            <a:ext cx="89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7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7920" y="21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7930" y="224"/>
                            <a:ext cx="323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9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1066" y="454"/>
                            <a:ext cx="5054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0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6105" y="44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6115" y="454"/>
                            <a:ext cx="905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2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7005" y="44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7015" y="454"/>
                            <a:ext cx="905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4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7905" y="44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Line 28"/>
                        <wps:cNvCnPr>
                          <a:cxnSpLocks noChangeShapeType="1"/>
                        </wps:cNvCnPr>
                        <wps:spPr bwMode="auto">
                          <a:xfrm>
                            <a:off x="7915" y="454"/>
                            <a:ext cx="3245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D6A458" id="Group 27" o:spid="_x0000_s1026" style="position:absolute;margin-left:51.7pt;margin-top:11.05pt;width:504.5pt;height:5.8pt;z-index:-251629568;mso-wrap-distance-left:0;mso-wrap-distance-right:0;mso-position-horizontal-relative:page" coordorigin="1066,219" coordsize="10095,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">
                <v:rect id="Rectangle 47" o:spid="_x0000_s1027" style="position:absolute;left:1080;top:228;width:5040;height: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" fillcolor="#f1f1f1" stroked="f"/>
                <v:rect id="Rectangle 46" o:spid="_x0000_s1028" style="position:absolute;left:6120;top:228;width:900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" fillcolor="#f1f1f1" stroked="f"/>
                <v:rect id="Rectangle 45" o:spid="_x0000_s1029" style="position:absolute;left:6120;top:252;width:900;height:1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" fillcolor="#f1f1f1" stroked="f"/>
                <v:rect id="Rectangle 44" o:spid="_x0000_s1030" style="position:absolute;left:7020;top:228;width:900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" fillcolor="#f1f1f1" stroked="f"/>
                <v:rect id="Rectangle 43" o:spid="_x0000_s1031" style="position:absolute;left:7020;top:252;width:900;height:1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" fillcolor="#f1f1f1" stroked="f"/>
                <v:rect id="Rectangle 42" o:spid="_x0000_s1032" style="position:absolute;left:7920;top:228;width:3240;height: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" fillcolor="#f1f1f1" stroked="f"/>
                <v:line id="Line 41" o:spid="_x0000_s1033" style="position:absolute;visibility:visible;mso-wrap-style:square" from="1080,224" to="6120,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" strokeweight=".48pt"/>
                <v:rect id="Rectangle 40" o:spid="_x0000_s1034" style="position:absolute;left:6120;top:21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" fillcolor="black" stroked="f"/>
                <v:line id="Line 39" o:spid="_x0000_s1035" style="position:absolute;visibility:visible;mso-wrap-style:square" from="6130,224" to="7020,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" strokeweight=".48pt"/>
                <v:rect id="Rectangle 38" o:spid="_x0000_s1036" style="position:absolute;left:7020;top:21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" fillcolor="black" stroked="f"/>
                <v:line id="Line 37" o:spid="_x0000_s1037" style="position:absolute;visibility:visible;mso-wrap-style:square" from="7030,224" to="7920,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" strokeweight=".48pt"/>
                <v:rect id="Rectangle 36" o:spid="_x0000_s1038" style="position:absolute;left:7920;top:21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" fillcolor="black" stroked="f"/>
                <v:line id="Line 35" o:spid="_x0000_s1039" style="position:absolute;visibility:visible;mso-wrap-style:square" from="7930,224" to="11160,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" strokeweight=".48pt"/>
                <v:line id="Line 34" o:spid="_x0000_s1040" style="position:absolute;visibility:visible;mso-wrap-style:square" from="1066,454" to="6120,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" strokeweight=".48pt"/>
                <v:rect id="Rectangle 33" o:spid="_x0000_s1041" style="position:absolute;left:6105;top:44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" fillcolor="black" stroked="f"/>
                <v:line id="Line 32" o:spid="_x0000_s1042" style="position:absolute;visibility:visible;mso-wrap-style:square" from="6115,454" to="7020,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" strokeweight=".48pt"/>
                <v:rect id="Rectangle 31" o:spid="_x0000_s1043" style="position:absolute;left:7005;top:44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" fillcolor="black" stroked="f"/>
                <v:line id="Line 30" o:spid="_x0000_s1044" style="position:absolute;visibility:visible;mso-wrap-style:square" from="7015,454" to="7920,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" strokeweight=".48pt"/>
                <v:rect id="Rectangle 29" o:spid="_x0000_s1045" style="position:absolute;left:7905;top:44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" fillcolor="black" stroked="f"/>
                <v:line id="Line 28" o:spid="_x0000_s1046" style="position:absolute;visibility:visible;mso-wrap-style:square" from="7915,454" to="11160,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" strokeweight=".48pt"/>
                <w10:wrap type="topAndBottom" anchorx="page"/>
              </v:group>
            </w:pict>
          </mc:Fallback>
        </mc:AlternateContent>
      </w:r>
    </w:p>
    <w:p w14:paraId="5AD006FA" w14:textId="77777777" w:rsidR="003B280F" w:rsidRDefault="003B280F">
      <w:pPr>
        <w:rPr>
          <w:sz w:val="15"/>
        </w:rPr>
      </w:pPr>
    </w:p>
    <w:tbl>
      <w:tblPr>
        <w:tblW w:w="0" w:type="auto"/>
        <w:tblInd w:w="2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40"/>
        <w:gridCol w:w="3240"/>
      </w:tblGrid>
      <w:tr w:rsidR="00FA423F" w14:paraId="72239640" w14:textId="77777777" w:rsidTr="007035D2">
        <w:trPr>
          <w:trHeight w:val="290"/>
        </w:trPr>
        <w:tc>
          <w:tcPr>
            <w:tcW w:w="6840" w:type="dxa"/>
          </w:tcPr>
          <w:p w14:paraId="4E30C22B" w14:textId="77777777" w:rsidR="00FA423F" w:rsidRDefault="00FA423F" w:rsidP="00601722">
            <w:pPr>
              <w:pStyle w:val="TableParagraph"/>
              <w:tabs>
                <w:tab w:val="left" w:pos="1072"/>
                <w:tab w:val="left" w:pos="6839"/>
              </w:tabs>
              <w:spacing w:line="212" w:lineRule="exact"/>
              <w:ind w:right="-2895"/>
              <w:rPr>
                <w:sz w:val="19"/>
              </w:rPr>
            </w:pPr>
            <w:r>
              <w:rPr>
                <w:spacing w:val="-1"/>
                <w:sz w:val="19"/>
              </w:rPr>
              <w:t>Company:</w:t>
            </w:r>
            <w:r>
              <w:rPr>
                <w:spacing w:val="-1"/>
                <w:sz w:val="19"/>
              </w:rPr>
              <w:tab/>
            </w:r>
            <w:r>
              <w:rPr>
                <w:spacing w:val="-1"/>
                <w:w w:val="99"/>
                <w:sz w:val="19"/>
                <w:u w:val="single"/>
              </w:rPr>
              <w:t xml:space="preserve"> </w:t>
            </w:r>
            <w:r>
              <w:rPr>
                <w:spacing w:val="-1"/>
                <w:sz w:val="19"/>
                <w:u w:val="single"/>
              </w:rPr>
              <w:tab/>
            </w:r>
          </w:p>
        </w:tc>
        <w:tc>
          <w:tcPr>
            <w:tcW w:w="3240" w:type="dxa"/>
          </w:tcPr>
          <w:p w14:paraId="3F95D545" w14:textId="77777777" w:rsidR="00FA423F" w:rsidRDefault="00FA423F" w:rsidP="00601722">
            <w:pPr>
              <w:pStyle w:val="TableParagraph"/>
              <w:tabs>
                <w:tab w:val="left" w:pos="2671"/>
              </w:tabs>
              <w:spacing w:line="212" w:lineRule="exact"/>
              <w:ind w:right="-1872"/>
              <w:rPr>
                <w:sz w:val="19"/>
              </w:rPr>
            </w:pPr>
            <w:r>
              <w:rPr>
                <w:spacing w:val="-1"/>
                <w:sz w:val="19"/>
              </w:rPr>
              <w:t xml:space="preserve">           Phone: </w:t>
            </w:r>
            <w:r>
              <w:rPr>
                <w:spacing w:val="-1"/>
                <w:sz w:val="19"/>
                <w:u w:val="single"/>
              </w:rPr>
              <w:t xml:space="preserve"> </w:t>
            </w:r>
            <w:r>
              <w:rPr>
                <w:spacing w:val="-1"/>
                <w:sz w:val="19"/>
                <w:u w:val="single"/>
              </w:rPr>
              <w:tab/>
              <w:t xml:space="preserve">           </w:t>
            </w:r>
          </w:p>
        </w:tc>
      </w:tr>
      <w:tr w:rsidR="00FA423F" w14:paraId="3C5E80E4" w14:textId="77777777" w:rsidTr="007035D2">
        <w:trPr>
          <w:trHeight w:val="290"/>
        </w:trPr>
        <w:tc>
          <w:tcPr>
            <w:tcW w:w="6840" w:type="dxa"/>
          </w:tcPr>
          <w:p w14:paraId="5A47FB73" w14:textId="77777777" w:rsidR="00FA423F" w:rsidRDefault="00FA423F" w:rsidP="00601722">
            <w:pPr>
              <w:pStyle w:val="TableParagraph"/>
              <w:tabs>
                <w:tab w:val="left" w:pos="1058"/>
                <w:tab w:val="left" w:pos="6839"/>
              </w:tabs>
              <w:spacing w:before="72" w:line="198" w:lineRule="exact"/>
              <w:ind w:right="-2895"/>
              <w:rPr>
                <w:sz w:val="19"/>
              </w:rPr>
            </w:pPr>
            <w:r>
              <w:rPr>
                <w:w w:val="95"/>
                <w:sz w:val="19"/>
              </w:rPr>
              <w:t>Address:</w:t>
            </w:r>
            <w:r>
              <w:rPr>
                <w:sz w:val="19"/>
              </w:rPr>
              <w:tab/>
            </w: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3240" w:type="dxa"/>
          </w:tcPr>
          <w:p w14:paraId="168661B1" w14:textId="77777777" w:rsidR="00FA423F" w:rsidRDefault="00FA423F" w:rsidP="00601722">
            <w:pPr>
              <w:pStyle w:val="TableParagraph"/>
              <w:tabs>
                <w:tab w:val="left" w:pos="3028"/>
              </w:tabs>
              <w:spacing w:before="72" w:line="198" w:lineRule="exact"/>
              <w:ind w:right="-1872"/>
              <w:rPr>
                <w:sz w:val="19"/>
              </w:rPr>
            </w:pPr>
            <w:r>
              <w:rPr>
                <w:spacing w:val="-2"/>
                <w:sz w:val="19"/>
              </w:rPr>
              <w:t xml:space="preserve">    Supervisor: </w:t>
            </w:r>
            <w:r>
              <w:rPr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  <w:t xml:space="preserve">    </w:t>
            </w:r>
          </w:p>
        </w:tc>
      </w:tr>
    </w:tbl>
    <w:p w14:paraId="10839082" w14:textId="25611415" w:rsidR="00FA423F" w:rsidRDefault="00FA423F" w:rsidP="00FA423F">
      <w:pPr>
        <w:spacing w:before="7" w:after="1" w:line="360" w:lineRule="auto"/>
        <w:rPr>
          <w:b/>
          <w:sz w:val="26"/>
        </w:rPr>
      </w:pPr>
      <w:r>
        <w:rPr>
          <w:sz w:val="19"/>
        </w:rPr>
        <w:t xml:space="preserve">     Job Title:     </w:t>
      </w:r>
      <w:r>
        <w:rPr>
          <w:w w:val="99"/>
          <w:sz w:val="19"/>
          <w:u w:val="single"/>
        </w:rPr>
        <w:t xml:space="preserve">                                                                       </w:t>
      </w:r>
      <w:r w:rsidR="00FB79D9">
        <w:rPr>
          <w:w w:val="99"/>
          <w:sz w:val="19"/>
          <w:u w:val="single"/>
        </w:rPr>
        <w:t xml:space="preserve"> </w:t>
      </w:r>
      <w:r>
        <w:rPr>
          <w:w w:val="99"/>
          <w:sz w:val="19"/>
          <w:u w:val="single"/>
        </w:rPr>
        <w:t xml:space="preserve">                                                                                                     </w:t>
      </w:r>
    </w:p>
    <w:p w14:paraId="224B915D" w14:textId="77777777" w:rsidR="00FA423F" w:rsidRDefault="00FA423F" w:rsidP="00FA423F">
      <w:pPr>
        <w:tabs>
          <w:tab w:val="left" w:pos="10379"/>
        </w:tabs>
        <w:spacing w:line="360" w:lineRule="auto"/>
        <w:rPr>
          <w:sz w:val="19"/>
        </w:rPr>
      </w:pPr>
      <w:r>
        <w:rPr>
          <w:sz w:val="19"/>
        </w:rPr>
        <w:t xml:space="preserve">     Responsibilities: </w:t>
      </w:r>
      <w:r>
        <w:rPr>
          <w:spacing w:val="-5"/>
          <w:sz w:val="19"/>
        </w:rPr>
        <w:t xml:space="preserve"> </w:t>
      </w:r>
      <w:r>
        <w:rPr>
          <w:w w:val="99"/>
          <w:sz w:val="19"/>
          <w:u w:val="single"/>
        </w:rPr>
        <w:t xml:space="preserve"> </w:t>
      </w:r>
      <w:r>
        <w:rPr>
          <w:sz w:val="19"/>
          <w:u w:val="single"/>
        </w:rPr>
        <w:t xml:space="preserve">                                                                                                                                                                  </w:t>
      </w:r>
    </w:p>
    <w:tbl>
      <w:tblPr>
        <w:tblW w:w="0" w:type="auto"/>
        <w:tblInd w:w="2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1890"/>
        <w:gridCol w:w="1431"/>
        <w:gridCol w:w="879"/>
        <w:gridCol w:w="756"/>
        <w:gridCol w:w="3324"/>
      </w:tblGrid>
      <w:tr w:rsidR="00FA423F" w14:paraId="02E2A689" w14:textId="77777777" w:rsidTr="007035D2">
        <w:trPr>
          <w:trHeight w:val="279"/>
        </w:trPr>
        <w:tc>
          <w:tcPr>
            <w:tcW w:w="1800" w:type="dxa"/>
          </w:tcPr>
          <w:p w14:paraId="481450DC" w14:textId="77777777" w:rsidR="00FA423F" w:rsidRDefault="00FA423F" w:rsidP="00601722">
            <w:pPr>
              <w:pStyle w:val="TableParagraph"/>
              <w:tabs>
                <w:tab w:val="left" w:pos="1265"/>
                <w:tab w:val="left" w:pos="2719"/>
              </w:tabs>
              <w:ind w:right="-936"/>
              <w:rPr>
                <w:sz w:val="19"/>
              </w:rPr>
            </w:pPr>
            <w:r>
              <w:rPr>
                <w:sz w:val="19"/>
              </w:rPr>
              <w:t xml:space="preserve">From: </w:t>
            </w:r>
            <w:r>
              <w:rPr>
                <w:w w:val="99"/>
                <w:sz w:val="19"/>
                <w:u w:val="single"/>
              </w:rPr>
              <w:t xml:space="preserve">                     </w:t>
            </w:r>
          </w:p>
        </w:tc>
        <w:tc>
          <w:tcPr>
            <w:tcW w:w="1890" w:type="dxa"/>
          </w:tcPr>
          <w:p w14:paraId="4E6EEAFA" w14:textId="77777777" w:rsidR="00FA423F" w:rsidRDefault="00FA423F" w:rsidP="00601722">
            <w:pPr>
              <w:pStyle w:val="TableParagraph"/>
              <w:tabs>
                <w:tab w:val="left" w:pos="3176"/>
              </w:tabs>
              <w:ind w:right="-720"/>
              <w:rPr>
                <w:sz w:val="19"/>
              </w:rPr>
            </w:pPr>
            <w:r>
              <w:rPr>
                <w:spacing w:val="-6"/>
                <w:sz w:val="19"/>
              </w:rPr>
              <w:t xml:space="preserve"> </w:t>
            </w:r>
            <w:r>
              <w:rPr>
                <w:sz w:val="19"/>
              </w:rPr>
              <w:t xml:space="preserve">To: </w:t>
            </w:r>
            <w:r>
              <w:rPr>
                <w:w w:val="99"/>
                <w:sz w:val="19"/>
                <w:u w:val="single"/>
              </w:rPr>
              <w:t xml:space="preserve">                      </w:t>
            </w:r>
            <w:r>
              <w:rPr>
                <w:spacing w:val="-6"/>
                <w:sz w:val="19"/>
              </w:rPr>
              <w:t xml:space="preserve">   </w:t>
            </w:r>
          </w:p>
        </w:tc>
        <w:tc>
          <w:tcPr>
            <w:tcW w:w="6390" w:type="dxa"/>
            <w:gridSpan w:val="4"/>
          </w:tcPr>
          <w:p w14:paraId="1039579C" w14:textId="77777777" w:rsidR="00FA423F" w:rsidRDefault="00FA423F" w:rsidP="00601722">
            <w:pPr>
              <w:pStyle w:val="TableParagraph"/>
              <w:tabs>
                <w:tab w:val="left" w:pos="6023"/>
              </w:tabs>
              <w:ind w:right="-3039"/>
              <w:rPr>
                <w:sz w:val="19"/>
              </w:rPr>
            </w:pPr>
            <w:r>
              <w:rPr>
                <w:sz w:val="19"/>
              </w:rPr>
              <w:t xml:space="preserve">  Reason for</w:t>
            </w:r>
            <w:r>
              <w:rPr>
                <w:spacing w:val="3"/>
                <w:sz w:val="19"/>
              </w:rPr>
              <w:t xml:space="preserve"> </w:t>
            </w:r>
            <w:r>
              <w:rPr>
                <w:spacing w:val="-3"/>
                <w:sz w:val="19"/>
              </w:rPr>
              <w:t xml:space="preserve">Leaving: </w:t>
            </w:r>
            <w:r>
              <w:rPr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  <w:t xml:space="preserve">       </w:t>
            </w:r>
          </w:p>
        </w:tc>
      </w:tr>
      <w:tr w:rsidR="00FA423F" w14:paraId="40CF4F96" w14:textId="77777777" w:rsidTr="007035D2">
        <w:trPr>
          <w:gridAfter w:val="1"/>
          <w:wAfter w:w="3324" w:type="dxa"/>
          <w:trHeight w:val="386"/>
        </w:trPr>
        <w:tc>
          <w:tcPr>
            <w:tcW w:w="5121" w:type="dxa"/>
            <w:gridSpan w:val="3"/>
          </w:tcPr>
          <w:p w14:paraId="4C1B8559" w14:textId="77777777" w:rsidR="00FA423F" w:rsidRDefault="00FA423F" w:rsidP="00601722">
            <w:pPr>
              <w:pStyle w:val="TableParagraph"/>
              <w:spacing w:before="168" w:line="198" w:lineRule="exact"/>
              <w:rPr>
                <w:sz w:val="19"/>
              </w:rPr>
            </w:pPr>
            <w:r>
              <w:rPr>
                <w:sz w:val="19"/>
              </w:rPr>
              <w:t>May we contact your previous supervisor for a reference?</w:t>
            </w:r>
          </w:p>
        </w:tc>
        <w:tc>
          <w:tcPr>
            <w:tcW w:w="879" w:type="dxa"/>
          </w:tcPr>
          <w:p w14:paraId="56D78E49" w14:textId="77777777" w:rsidR="00FA423F" w:rsidRDefault="00FA423F" w:rsidP="00601722">
            <w:pPr>
              <w:pStyle w:val="TableParagraph"/>
              <w:spacing w:line="190" w:lineRule="exact"/>
              <w:ind w:left="239"/>
              <w:rPr>
                <w:sz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904" behindDoc="1" locked="0" layoutInCell="1" allowOverlap="1" wp14:anchorId="1334DF72" wp14:editId="6E6CDDB8">
                      <wp:simplePos x="0" y="0"/>
                      <wp:positionH relativeFrom="page">
                        <wp:posOffset>230127</wp:posOffset>
                      </wp:positionH>
                      <wp:positionV relativeFrom="paragraph">
                        <wp:posOffset>132780</wp:posOffset>
                      </wp:positionV>
                      <wp:extent cx="94615" cy="94615"/>
                      <wp:effectExtent l="8890" t="11430" r="10795" b="8255"/>
                      <wp:wrapNone/>
                      <wp:docPr id="126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15" cy="946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CFAB0A" id="Rectangle 49" o:spid="_x0000_s1026" style="position:absolute;margin-left:18.1pt;margin-top:10.45pt;width:7.45pt;height:7.45pt;z-index:-251608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" filled="f" strokeweight=".72pt">
                      <w10:wrap anchorx="page"/>
                    </v:rect>
                  </w:pict>
                </mc:Fallback>
              </mc:AlternateContent>
            </w:r>
            <w:r>
              <w:rPr>
                <w:sz w:val="17"/>
              </w:rPr>
              <w:t>YES</w:t>
            </w:r>
          </w:p>
        </w:tc>
        <w:tc>
          <w:tcPr>
            <w:tcW w:w="756" w:type="dxa"/>
          </w:tcPr>
          <w:p w14:paraId="267A6707" w14:textId="77777777" w:rsidR="00FA423F" w:rsidRDefault="00FA423F" w:rsidP="00601722">
            <w:pPr>
              <w:pStyle w:val="TableParagraph"/>
              <w:spacing w:line="190" w:lineRule="exact"/>
              <w:ind w:left="303"/>
              <w:rPr>
                <w:sz w:val="17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928" behindDoc="1" locked="0" layoutInCell="1" allowOverlap="1" wp14:anchorId="6182DCB8" wp14:editId="745A68DD">
                      <wp:simplePos x="0" y="0"/>
                      <wp:positionH relativeFrom="page">
                        <wp:posOffset>215265</wp:posOffset>
                      </wp:positionH>
                      <wp:positionV relativeFrom="paragraph">
                        <wp:posOffset>136153</wp:posOffset>
                      </wp:positionV>
                      <wp:extent cx="94615" cy="94615"/>
                      <wp:effectExtent l="8890" t="11430" r="10795" b="8255"/>
                      <wp:wrapNone/>
                      <wp:docPr id="127" name="Rectangl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615" cy="9461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0CFD52" id="Rectangle 48" o:spid="_x0000_s1026" style="position:absolute;margin-left:16.95pt;margin-top:10.7pt;width:7.45pt;height:7.45pt;z-index:-251607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" filled="f" strokeweight=".72pt">
                      <w10:wrap anchorx="page"/>
                    </v:rect>
                  </w:pict>
                </mc:Fallback>
              </mc:AlternateContent>
            </w:r>
            <w:r>
              <w:rPr>
                <w:sz w:val="17"/>
              </w:rPr>
              <w:t>NO</w:t>
            </w:r>
          </w:p>
        </w:tc>
      </w:tr>
    </w:tbl>
    <w:p w14:paraId="6C2CF160" w14:textId="77777777" w:rsidR="00FA423F" w:rsidRDefault="00FA423F" w:rsidP="00FA423F">
      <w:pPr>
        <w:spacing w:before="7"/>
        <w:rPr>
          <w:sz w:val="1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91008" behindDoc="1" locked="0" layoutInCell="1" allowOverlap="1" wp14:anchorId="4B75E750" wp14:editId="0537B9D0">
                <wp:simplePos x="0" y="0"/>
                <wp:positionH relativeFrom="page">
                  <wp:posOffset>656551</wp:posOffset>
                </wp:positionH>
                <wp:positionV relativeFrom="paragraph">
                  <wp:posOffset>140335</wp:posOffset>
                </wp:positionV>
                <wp:extent cx="6407150" cy="73660"/>
                <wp:effectExtent l="0" t="0" r="31750" b="21590"/>
                <wp:wrapTopAndBottom/>
                <wp:docPr id="128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7150" cy="73660"/>
                          <a:chOff x="1066" y="219"/>
                          <a:chExt cx="10095" cy="240"/>
                        </a:xfrm>
                      </wpg:grpSpPr>
                      <wps:wsp>
                        <wps:cNvPr id="129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1080" y="228"/>
                            <a:ext cx="5040" cy="219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" name="Rectangle 46"/>
                        <wps:cNvSpPr>
                          <a:spLocks noChangeArrowheads="1"/>
                        </wps:cNvSpPr>
                        <wps:spPr bwMode="auto">
                          <a:xfrm>
                            <a:off x="6120" y="228"/>
                            <a:ext cx="900" cy="24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1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6120" y="252"/>
                            <a:ext cx="900" cy="195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7020" y="228"/>
                            <a:ext cx="900" cy="24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7020" y="252"/>
                            <a:ext cx="900" cy="195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7920" y="228"/>
                            <a:ext cx="3240" cy="219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" name="Line 41"/>
                        <wps:cNvCnPr>
                          <a:cxnSpLocks noChangeShapeType="1"/>
                        </wps:cNvCnPr>
                        <wps:spPr bwMode="auto">
                          <a:xfrm>
                            <a:off x="1080" y="224"/>
                            <a:ext cx="504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6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6120" y="21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6130" y="224"/>
                            <a:ext cx="89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8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7020" y="21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7030" y="224"/>
                            <a:ext cx="89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0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7920" y="21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7930" y="224"/>
                            <a:ext cx="323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2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1066" y="454"/>
                            <a:ext cx="5054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3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6105" y="44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4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6115" y="454"/>
                            <a:ext cx="905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5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7005" y="44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7015" y="454"/>
                            <a:ext cx="905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7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7905" y="449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" name="Line 28"/>
                        <wps:cNvCnPr>
                          <a:cxnSpLocks noChangeShapeType="1"/>
                        </wps:cNvCnPr>
                        <wps:spPr bwMode="auto">
                          <a:xfrm>
                            <a:off x="7915" y="454"/>
                            <a:ext cx="3245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C411E7" id="Group 27" o:spid="_x0000_s1026" style="position:absolute;margin-left:51.7pt;margin-top:11.05pt;width:504.5pt;height:5.8pt;z-index:-251625472;mso-wrap-distance-left:0;mso-wrap-distance-right:0;mso-position-horizontal-relative:page" coordorigin="1066,219" coordsize="10095,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">
                <v:rect id="Rectangle 47" o:spid="_x0000_s1027" style="position:absolute;left:1080;top:228;width:5040;height: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" fillcolor="#f1f1f1" stroked="f"/>
                <v:rect id="Rectangle 46" o:spid="_x0000_s1028" style="position:absolute;left:6120;top:228;width:900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" fillcolor="#f1f1f1" stroked="f"/>
                <v:rect id="Rectangle 45" o:spid="_x0000_s1029" style="position:absolute;left:6120;top:252;width:900;height:1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" fillcolor="#f1f1f1" stroked="f"/>
                <v:rect id="Rectangle 44" o:spid="_x0000_s1030" style="position:absolute;left:7020;top:228;width:900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" fillcolor="#f1f1f1" stroked="f"/>
                <v:rect id="Rectangle 43" o:spid="_x0000_s1031" style="position:absolute;left:7020;top:252;width:900;height:1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" fillcolor="#f1f1f1" stroked="f"/>
                <v:rect id="Rectangle 42" o:spid="_x0000_s1032" style="position:absolute;left:7920;top:228;width:3240;height: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" fillcolor="#f1f1f1" stroked="f"/>
                <v:line id="Line 41" o:spid="_x0000_s1033" style="position:absolute;visibility:visible;mso-wrap-style:square" from="1080,224" to="6120,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" strokeweight=".48pt"/>
                <v:rect id="Rectangle 40" o:spid="_x0000_s1034" style="position:absolute;left:6120;top:21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" fillcolor="black" stroked="f"/>
                <v:line id="Line 39" o:spid="_x0000_s1035" style="position:absolute;visibility:visible;mso-wrap-style:square" from="6130,224" to="7020,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" strokeweight=".48pt"/>
                <v:rect id="Rectangle 38" o:spid="_x0000_s1036" style="position:absolute;left:7020;top:21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" fillcolor="black" stroked="f"/>
                <v:line id="Line 37" o:spid="_x0000_s1037" style="position:absolute;visibility:visible;mso-wrap-style:square" from="7030,224" to="7920,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" strokeweight=".48pt"/>
                <v:rect id="Rectangle 36" o:spid="_x0000_s1038" style="position:absolute;left:7920;top:21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" fillcolor="black" stroked="f"/>
                <v:line id="Line 35" o:spid="_x0000_s1039" style="position:absolute;visibility:visible;mso-wrap-style:square" from="7930,224" to="11160,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" strokeweight=".48pt"/>
                <v:line id="Line 34" o:spid="_x0000_s1040" style="position:absolute;visibility:visible;mso-wrap-style:square" from="1066,454" to="6120,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" strokeweight=".48pt"/>
                <v:rect id="Rectangle 33" o:spid="_x0000_s1041" style="position:absolute;left:6105;top:44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" fillcolor="black" stroked="f"/>
                <v:line id="Line 32" o:spid="_x0000_s1042" style="position:absolute;visibility:visible;mso-wrap-style:square" from="6115,454" to="7020,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" strokeweight=".48pt"/>
                <v:rect id="Rectangle 31" o:spid="_x0000_s1043" style="position:absolute;left:7005;top:44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" fillcolor="black" stroked="f"/>
                <v:line id="Line 30" o:spid="_x0000_s1044" style="position:absolute;visibility:visible;mso-wrap-style:square" from="7015,454" to="7920,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" strokeweight=".48pt"/>
                <v:rect id="Rectangle 29" o:spid="_x0000_s1045" style="position:absolute;left:7905;top:449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" fillcolor="black" stroked="f"/>
                <v:line id="Line 28" o:spid="_x0000_s1046" style="position:absolute;visibility:visible;mso-wrap-style:square" from="7915,454" to="11160,4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" strokeweight=".48pt"/>
                <w10:wrap type="topAndBottom" anchorx="page"/>
              </v:group>
            </w:pict>
          </mc:Fallback>
        </mc:AlternateContent>
      </w:r>
    </w:p>
    <w:p w14:paraId="2BDEAB5D" w14:textId="30EBA2C4" w:rsidR="00FA423F" w:rsidRDefault="00FA423F">
      <w:pPr>
        <w:rPr>
          <w:sz w:val="15"/>
        </w:rPr>
        <w:sectPr w:rsidR="00FA423F">
          <w:headerReference w:type="default" r:id="rId11"/>
          <w:pgSz w:w="12240" w:h="15840"/>
          <w:pgMar w:top="2420" w:right="940" w:bottom="920" w:left="780" w:header="215" w:footer="733" w:gutter="0"/>
          <w:cols w:space="720"/>
        </w:sectPr>
      </w:pPr>
    </w:p>
    <w:p w14:paraId="1860DC1D" w14:textId="77777777" w:rsidR="003B280F" w:rsidRDefault="003B280F">
      <w:pPr>
        <w:rPr>
          <w:sz w:val="20"/>
        </w:rPr>
      </w:pPr>
    </w:p>
    <w:p w14:paraId="359DD47A" w14:textId="77777777" w:rsidR="003B280F" w:rsidRDefault="003B280F">
      <w:pPr>
        <w:spacing w:before="6"/>
        <w:rPr>
          <w:sz w:val="17"/>
        </w:rPr>
      </w:pPr>
    </w:p>
    <w:p w14:paraId="02ED0C2A" w14:textId="4DE2DE22" w:rsidR="003B280F" w:rsidRDefault="00253801">
      <w:pPr>
        <w:pStyle w:val="Heading1"/>
        <w:tabs>
          <w:tab w:val="left" w:pos="4533"/>
          <w:tab w:val="left" w:pos="10408"/>
        </w:tabs>
      </w:pPr>
      <w:bookmarkStart w:id="19" w:name="Military_Service"/>
      <w:bookmarkEnd w:id="19"/>
      <w:r>
        <w:rPr>
          <w:color w:val="FFFFFF"/>
          <w:shd w:val="clear" w:color="auto" w:fill="585858"/>
        </w:rPr>
        <w:t xml:space="preserve"> </w:t>
      </w:r>
      <w:r>
        <w:rPr>
          <w:color w:val="FFFFFF"/>
          <w:shd w:val="clear" w:color="auto" w:fill="585858"/>
        </w:rPr>
        <w:tab/>
        <w:t>Military</w:t>
      </w:r>
      <w:r>
        <w:rPr>
          <w:color w:val="FFFFFF"/>
          <w:spacing w:val="-8"/>
          <w:shd w:val="clear" w:color="auto" w:fill="585858"/>
        </w:rPr>
        <w:t xml:space="preserve"> </w:t>
      </w:r>
      <w:r>
        <w:rPr>
          <w:color w:val="FFFFFF"/>
          <w:shd w:val="clear" w:color="auto" w:fill="585858"/>
        </w:rPr>
        <w:t>Service</w:t>
      </w:r>
      <w:r>
        <w:rPr>
          <w:color w:val="FFFFFF"/>
          <w:shd w:val="clear" w:color="auto" w:fill="585858"/>
        </w:rPr>
        <w:tab/>
      </w:r>
    </w:p>
    <w:p w14:paraId="2FA0B0DD" w14:textId="77777777" w:rsidR="003B280F" w:rsidRPr="007035D2" w:rsidRDefault="003B280F" w:rsidP="007035D2">
      <w:pPr>
        <w:pStyle w:val="Heading1"/>
        <w:tabs>
          <w:tab w:val="left" w:pos="4019"/>
          <w:tab w:val="left" w:pos="10408"/>
        </w:tabs>
        <w:spacing w:before="1"/>
        <w:rPr>
          <w:color w:val="FFFFFF"/>
          <w:shd w:val="clear" w:color="auto" w:fill="585858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03"/>
        <w:gridCol w:w="2250"/>
        <w:gridCol w:w="1890"/>
      </w:tblGrid>
      <w:tr w:rsidR="003B280F" w14:paraId="4D099525" w14:textId="77777777" w:rsidTr="0093551D">
        <w:trPr>
          <w:trHeight w:val="211"/>
        </w:trPr>
        <w:tc>
          <w:tcPr>
            <w:tcW w:w="6103" w:type="dxa"/>
          </w:tcPr>
          <w:p w14:paraId="42ADCAE7" w14:textId="13453342" w:rsidR="003B280F" w:rsidRDefault="00253801">
            <w:pPr>
              <w:pStyle w:val="TableParagraph"/>
              <w:tabs>
                <w:tab w:val="left" w:pos="6231"/>
              </w:tabs>
              <w:ind w:left="200" w:right="-2520"/>
              <w:rPr>
                <w:sz w:val="19"/>
              </w:rPr>
            </w:pPr>
            <w:r>
              <w:rPr>
                <w:sz w:val="19"/>
              </w:rPr>
              <w:t xml:space="preserve">Branch: </w:t>
            </w: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2250" w:type="dxa"/>
          </w:tcPr>
          <w:p w14:paraId="204DD7BC" w14:textId="76880BBF" w:rsidR="003B280F" w:rsidRDefault="00FA423F" w:rsidP="00FA423F">
            <w:pPr>
              <w:pStyle w:val="TableParagraph"/>
              <w:tabs>
                <w:tab w:val="left" w:pos="1809"/>
              </w:tabs>
              <w:ind w:right="-533"/>
              <w:rPr>
                <w:sz w:val="19"/>
              </w:rPr>
            </w:pPr>
            <w:bookmarkStart w:id="20" w:name="From:"/>
            <w:bookmarkEnd w:id="20"/>
            <w:r>
              <w:rPr>
                <w:spacing w:val="-4"/>
                <w:sz w:val="19"/>
              </w:rPr>
              <w:t xml:space="preserve">  </w:t>
            </w:r>
            <w:r w:rsidR="0093551D">
              <w:rPr>
                <w:spacing w:val="-4"/>
                <w:sz w:val="19"/>
              </w:rPr>
              <w:t xml:space="preserve">  </w:t>
            </w:r>
            <w:r w:rsidR="00253801">
              <w:rPr>
                <w:spacing w:val="-4"/>
                <w:sz w:val="19"/>
              </w:rPr>
              <w:t>From:</w:t>
            </w:r>
            <w:r w:rsidR="0093551D">
              <w:rPr>
                <w:spacing w:val="-4"/>
                <w:sz w:val="19"/>
              </w:rPr>
              <w:t xml:space="preserve"> </w:t>
            </w:r>
            <w:r w:rsidR="00253801">
              <w:rPr>
                <w:sz w:val="19"/>
                <w:u w:val="single"/>
              </w:rPr>
              <w:t xml:space="preserve"> </w:t>
            </w:r>
            <w:r w:rsidR="00253801">
              <w:rPr>
                <w:sz w:val="19"/>
                <w:u w:val="single"/>
              </w:rPr>
              <w:tab/>
            </w:r>
            <w:r w:rsidR="0093551D">
              <w:rPr>
                <w:sz w:val="19"/>
                <w:u w:val="single"/>
              </w:rPr>
              <w:t xml:space="preserve">      </w:t>
            </w:r>
          </w:p>
        </w:tc>
        <w:tc>
          <w:tcPr>
            <w:tcW w:w="1890" w:type="dxa"/>
          </w:tcPr>
          <w:p w14:paraId="655A1CA3" w14:textId="5A19F7A4" w:rsidR="003B280F" w:rsidRDefault="00253801" w:rsidP="0093551D">
            <w:pPr>
              <w:pStyle w:val="TableParagraph"/>
              <w:tabs>
                <w:tab w:val="left" w:pos="2414"/>
              </w:tabs>
              <w:ind w:right="-1152"/>
              <w:rPr>
                <w:sz w:val="19"/>
              </w:rPr>
            </w:pPr>
            <w:bookmarkStart w:id="21" w:name="To:"/>
            <w:bookmarkEnd w:id="21"/>
            <w:r>
              <w:rPr>
                <w:spacing w:val="-6"/>
                <w:sz w:val="19"/>
              </w:rPr>
              <w:t>To:</w:t>
            </w:r>
            <w:r>
              <w:rPr>
                <w:sz w:val="19"/>
                <w:u w:val="single"/>
              </w:rPr>
              <w:t xml:space="preserve"> </w:t>
            </w:r>
            <w:r w:rsidR="0093551D">
              <w:rPr>
                <w:sz w:val="19"/>
                <w:u w:val="single"/>
              </w:rPr>
              <w:t xml:space="preserve">                               </w:t>
            </w:r>
          </w:p>
        </w:tc>
      </w:tr>
    </w:tbl>
    <w:p w14:paraId="03AB96EB" w14:textId="77777777" w:rsidR="003B280F" w:rsidRDefault="003B280F">
      <w:pPr>
        <w:spacing w:before="5"/>
        <w:rPr>
          <w:b/>
          <w:sz w:val="26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03"/>
        <w:gridCol w:w="5040"/>
      </w:tblGrid>
      <w:tr w:rsidR="003B280F" w14:paraId="52F4A805" w14:textId="77777777" w:rsidTr="00517615">
        <w:trPr>
          <w:trHeight w:val="211"/>
        </w:trPr>
        <w:tc>
          <w:tcPr>
            <w:tcW w:w="5203" w:type="dxa"/>
          </w:tcPr>
          <w:p w14:paraId="68C96D1E" w14:textId="77777777" w:rsidR="003B280F" w:rsidRDefault="00253801">
            <w:pPr>
              <w:pStyle w:val="TableParagraph"/>
              <w:tabs>
                <w:tab w:val="left" w:pos="5148"/>
              </w:tabs>
              <w:ind w:left="200" w:right="-1512"/>
              <w:rPr>
                <w:sz w:val="19"/>
              </w:rPr>
            </w:pPr>
            <w:r>
              <w:rPr>
                <w:sz w:val="19"/>
              </w:rPr>
              <w:t>Rank at</w:t>
            </w:r>
            <w:r>
              <w:rPr>
                <w:spacing w:val="-3"/>
                <w:sz w:val="19"/>
              </w:rPr>
              <w:t xml:space="preserve"> </w:t>
            </w:r>
            <w:r>
              <w:rPr>
                <w:sz w:val="19"/>
              </w:rPr>
              <w:t xml:space="preserve">Discharge:   </w:t>
            </w:r>
            <w:r>
              <w:rPr>
                <w:spacing w:val="-15"/>
                <w:sz w:val="19"/>
              </w:rPr>
              <w:t xml:space="preserve"> </w:t>
            </w: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5040" w:type="dxa"/>
          </w:tcPr>
          <w:p w14:paraId="126BF723" w14:textId="77777777" w:rsidR="003B280F" w:rsidRDefault="00253801" w:rsidP="0091402B">
            <w:pPr>
              <w:pStyle w:val="TableParagraph"/>
              <w:tabs>
                <w:tab w:val="left" w:pos="6629"/>
              </w:tabs>
              <w:ind w:right="-3010"/>
              <w:rPr>
                <w:sz w:val="19"/>
              </w:rPr>
            </w:pPr>
            <w:bookmarkStart w:id="22" w:name="Type_of_Discharge:"/>
            <w:bookmarkEnd w:id="22"/>
            <w:r>
              <w:rPr>
                <w:sz w:val="19"/>
              </w:rPr>
              <w:t>Type of</w:t>
            </w:r>
            <w:r>
              <w:rPr>
                <w:spacing w:val="-21"/>
                <w:sz w:val="19"/>
              </w:rPr>
              <w:t xml:space="preserve"> </w:t>
            </w:r>
            <w:r>
              <w:rPr>
                <w:sz w:val="19"/>
              </w:rPr>
              <w:t>Discharge:</w:t>
            </w:r>
            <w:r>
              <w:rPr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</w:tbl>
    <w:p w14:paraId="0EDEAB66" w14:textId="77777777" w:rsidR="003B280F" w:rsidRDefault="003B280F">
      <w:pPr>
        <w:spacing w:before="10"/>
        <w:rPr>
          <w:b/>
          <w:sz w:val="25"/>
        </w:rPr>
      </w:pPr>
    </w:p>
    <w:p w14:paraId="0F622AE5" w14:textId="77777777" w:rsidR="003B280F" w:rsidRDefault="00253801">
      <w:pPr>
        <w:tabs>
          <w:tab w:val="left" w:pos="10379"/>
        </w:tabs>
        <w:ind w:left="300"/>
        <w:rPr>
          <w:sz w:val="19"/>
        </w:rPr>
      </w:pPr>
      <w:r>
        <w:rPr>
          <w:sz w:val="19"/>
        </w:rPr>
        <w:t>If other than honorable,</w:t>
      </w:r>
      <w:r>
        <w:rPr>
          <w:spacing w:val="-5"/>
          <w:sz w:val="19"/>
        </w:rPr>
        <w:t xml:space="preserve"> </w:t>
      </w:r>
      <w:r>
        <w:rPr>
          <w:sz w:val="19"/>
        </w:rPr>
        <w:t xml:space="preserve">explain:  </w:t>
      </w:r>
      <w:r>
        <w:rPr>
          <w:spacing w:val="-5"/>
          <w:sz w:val="19"/>
        </w:rPr>
        <w:t xml:space="preserve"> </w:t>
      </w:r>
      <w:r>
        <w:rPr>
          <w:w w:val="99"/>
          <w:sz w:val="19"/>
          <w:u w:val="single"/>
        </w:rPr>
        <w:t xml:space="preserve"> </w:t>
      </w:r>
      <w:r>
        <w:rPr>
          <w:sz w:val="19"/>
          <w:u w:val="single"/>
        </w:rPr>
        <w:tab/>
      </w:r>
    </w:p>
    <w:p w14:paraId="44144791" w14:textId="77777777" w:rsidR="003B280F" w:rsidRDefault="003B280F">
      <w:pPr>
        <w:spacing w:before="4"/>
        <w:rPr>
          <w:sz w:val="18"/>
        </w:rPr>
      </w:pPr>
    </w:p>
    <w:p w14:paraId="590A5E3D" w14:textId="77777777" w:rsidR="003B280F" w:rsidRDefault="00253801">
      <w:pPr>
        <w:pStyle w:val="Heading1"/>
        <w:tabs>
          <w:tab w:val="left" w:pos="4019"/>
          <w:tab w:val="left" w:pos="10408"/>
        </w:tabs>
        <w:spacing w:before="1"/>
      </w:pPr>
      <w:bookmarkStart w:id="23" w:name="Disclaimer_and_Signature"/>
      <w:bookmarkEnd w:id="23"/>
      <w:r>
        <w:rPr>
          <w:color w:val="FFFFFF"/>
          <w:shd w:val="clear" w:color="auto" w:fill="585858"/>
        </w:rPr>
        <w:t xml:space="preserve"> </w:t>
      </w:r>
      <w:r>
        <w:rPr>
          <w:color w:val="FFFFFF"/>
          <w:shd w:val="clear" w:color="auto" w:fill="585858"/>
        </w:rPr>
        <w:tab/>
        <w:t>Disclaimer and</w:t>
      </w:r>
      <w:r>
        <w:rPr>
          <w:color w:val="FFFFFF"/>
          <w:spacing w:val="-10"/>
          <w:shd w:val="clear" w:color="auto" w:fill="585858"/>
        </w:rPr>
        <w:t xml:space="preserve"> </w:t>
      </w:r>
      <w:r>
        <w:rPr>
          <w:color w:val="FFFFFF"/>
          <w:shd w:val="clear" w:color="auto" w:fill="585858"/>
        </w:rPr>
        <w:t>Signature</w:t>
      </w:r>
      <w:r>
        <w:rPr>
          <w:color w:val="FFFFFF"/>
          <w:shd w:val="clear" w:color="auto" w:fill="585858"/>
        </w:rPr>
        <w:tab/>
      </w:r>
    </w:p>
    <w:p w14:paraId="7DCE3ED2" w14:textId="77777777" w:rsidR="003B280F" w:rsidRDefault="00253801">
      <w:pPr>
        <w:pStyle w:val="BodyText"/>
        <w:spacing w:before="118"/>
        <w:ind w:left="300"/>
      </w:pPr>
      <w:r>
        <w:t xml:space="preserve">I certify that my answers </w:t>
      </w:r>
      <w:r w:rsidR="00D66A4F">
        <w:t xml:space="preserve">on this application </w:t>
      </w:r>
      <w:r>
        <w:t>are true and complete to the best of my knowledge.</w:t>
      </w:r>
    </w:p>
    <w:p w14:paraId="6C4CF75F" w14:textId="77777777" w:rsidR="00D66A4F" w:rsidRDefault="00D66A4F">
      <w:pPr>
        <w:pStyle w:val="BodyText"/>
        <w:spacing w:before="118"/>
        <w:ind w:left="300"/>
      </w:pPr>
      <w:r>
        <w:t>I understand that any employment resulting from this application will be at-will employment, meaning that either I or Av-DEC can terminate the employment relationship at any time.</w:t>
      </w:r>
    </w:p>
    <w:p w14:paraId="5FBAE5BB" w14:textId="0474B4CA" w:rsidR="003B280F" w:rsidRDefault="00253801">
      <w:pPr>
        <w:pStyle w:val="BodyText"/>
        <w:spacing w:before="121"/>
        <w:ind w:left="300"/>
      </w:pPr>
      <w:r>
        <w:t xml:space="preserve">If this application leads to employment, I understand that false or misleading information in my application or interview </w:t>
      </w:r>
      <w:r w:rsidR="001B7AEF">
        <w:t xml:space="preserve">or provided to Av-DEC at any other time </w:t>
      </w:r>
      <w:r>
        <w:t>may result in my release</w:t>
      </w:r>
      <w:r w:rsidR="001B7AEF">
        <w:t xml:space="preserve"> from employment</w:t>
      </w:r>
      <w:r>
        <w:t>.</w:t>
      </w:r>
    </w:p>
    <w:p w14:paraId="0C484E53" w14:textId="77777777" w:rsidR="0091402B" w:rsidRDefault="0091402B">
      <w:pPr>
        <w:pStyle w:val="BodyText"/>
        <w:spacing w:before="121"/>
        <w:ind w:left="300"/>
      </w:pPr>
    </w:p>
    <w:p w14:paraId="200C1845" w14:textId="77777777" w:rsidR="003B280F" w:rsidRDefault="003B280F">
      <w:pPr>
        <w:spacing w:before="2"/>
        <w:rPr>
          <w:i/>
          <w:sz w:val="24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53"/>
        <w:gridCol w:w="2790"/>
      </w:tblGrid>
      <w:tr w:rsidR="003B280F" w14:paraId="488593BE" w14:textId="77777777" w:rsidTr="00646470">
        <w:trPr>
          <w:trHeight w:val="211"/>
        </w:trPr>
        <w:tc>
          <w:tcPr>
            <w:tcW w:w="7453" w:type="dxa"/>
          </w:tcPr>
          <w:p w14:paraId="0B0BC0AC" w14:textId="77777777" w:rsidR="003B280F" w:rsidRDefault="00253801">
            <w:pPr>
              <w:pStyle w:val="TableParagraph"/>
              <w:tabs>
                <w:tab w:val="left" w:pos="7416"/>
              </w:tabs>
              <w:ind w:left="200" w:right="-3068"/>
              <w:rPr>
                <w:sz w:val="19"/>
              </w:rPr>
            </w:pPr>
            <w:r>
              <w:rPr>
                <w:sz w:val="19"/>
              </w:rPr>
              <w:t xml:space="preserve">Signature:   </w:t>
            </w:r>
            <w:r>
              <w:rPr>
                <w:spacing w:val="-19"/>
                <w:sz w:val="19"/>
              </w:rPr>
              <w:t xml:space="preserve"> </w:t>
            </w: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2790" w:type="dxa"/>
          </w:tcPr>
          <w:p w14:paraId="5CEB4366" w14:textId="22E1D9C1" w:rsidR="003B280F" w:rsidRDefault="0045347A" w:rsidP="0045347A">
            <w:pPr>
              <w:pStyle w:val="TableParagraph"/>
              <w:tabs>
                <w:tab w:val="left" w:pos="2642"/>
              </w:tabs>
              <w:ind w:right="-2002"/>
              <w:rPr>
                <w:sz w:val="19"/>
              </w:rPr>
            </w:pPr>
            <w:bookmarkStart w:id="24" w:name="Date:"/>
            <w:bookmarkEnd w:id="24"/>
            <w:r>
              <w:rPr>
                <w:spacing w:val="-4"/>
                <w:sz w:val="19"/>
              </w:rPr>
              <w:t xml:space="preserve">   </w:t>
            </w:r>
            <w:r w:rsidR="00253801">
              <w:rPr>
                <w:spacing w:val="-4"/>
                <w:sz w:val="19"/>
              </w:rPr>
              <w:t>Date:</w:t>
            </w:r>
            <w:r>
              <w:rPr>
                <w:spacing w:val="-4"/>
                <w:sz w:val="19"/>
              </w:rPr>
              <w:t xml:space="preserve"> </w:t>
            </w:r>
            <w:r w:rsidR="00253801">
              <w:rPr>
                <w:sz w:val="19"/>
                <w:u w:val="single"/>
              </w:rPr>
              <w:t xml:space="preserve"> </w:t>
            </w:r>
            <w:r w:rsidR="00253801">
              <w:rPr>
                <w:sz w:val="19"/>
                <w:u w:val="single"/>
              </w:rPr>
              <w:tab/>
            </w:r>
            <w:r>
              <w:rPr>
                <w:sz w:val="19"/>
                <w:u w:val="single"/>
              </w:rPr>
              <w:t xml:space="preserve">           </w:t>
            </w:r>
          </w:p>
        </w:tc>
      </w:tr>
    </w:tbl>
    <w:p w14:paraId="4781CB3F" w14:textId="77777777" w:rsidR="00253801" w:rsidRDefault="00253801"/>
    <w:sectPr w:rsidR="00253801">
      <w:headerReference w:type="default" r:id="rId12"/>
      <w:pgSz w:w="12240" w:h="15840"/>
      <w:pgMar w:top="1560" w:right="940" w:bottom="920" w:left="780" w:header="215" w:footer="73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4B7809" w14:textId="77777777" w:rsidR="000A0DC5" w:rsidRDefault="000A0DC5">
      <w:r>
        <w:separator/>
      </w:r>
    </w:p>
  </w:endnote>
  <w:endnote w:type="continuationSeparator" w:id="0">
    <w:p w14:paraId="31EC741A" w14:textId="77777777" w:rsidR="000A0DC5" w:rsidRDefault="000A0D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5E2E9" w14:textId="091C1287" w:rsidR="003B280F" w:rsidRDefault="00E93407">
    <w:pPr>
      <w:pStyle w:val="BodyText"/>
      <w:spacing w:line="14" w:lineRule="auto"/>
      <w:rPr>
        <w:i w:val="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9040" behindDoc="1" locked="0" layoutInCell="1" allowOverlap="1" wp14:anchorId="627ABF82" wp14:editId="13C8601E">
              <wp:simplePos x="0" y="0"/>
              <wp:positionH relativeFrom="page">
                <wp:posOffset>3827145</wp:posOffset>
              </wp:positionH>
              <wp:positionV relativeFrom="page">
                <wp:posOffset>9453245</wp:posOffset>
              </wp:positionV>
              <wp:extent cx="118110" cy="160020"/>
              <wp:effectExtent l="0" t="4445" r="0" b="0"/>
              <wp:wrapNone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110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94D34B" w14:textId="77777777" w:rsidR="003B280F" w:rsidRDefault="00253801">
                          <w:pPr>
                            <w:spacing w:before="13"/>
                            <w:ind w:left="40"/>
                            <w:rPr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  <w:sz w:val="1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7ABF8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01.35pt;margin-top:744.35pt;width:9.3pt;height:12.6pt;z-index:-17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" filled="f" stroked="f">
              <v:textbox inset="0,0,0,0">
                <w:txbxContent>
                  <w:p w14:paraId="4294D34B" w14:textId="77777777" w:rsidR="003B280F" w:rsidRDefault="00253801">
                    <w:pPr>
                      <w:spacing w:before="13"/>
                      <w:ind w:left="40"/>
                      <w:rPr>
                        <w:sz w:val="19"/>
                      </w:rPr>
                    </w:pPr>
                    <w:r>
                      <w:fldChar w:fldCharType="begin"/>
                    </w:r>
                    <w:r>
                      <w:rPr>
                        <w:w w:val="99"/>
                        <w:sz w:val="1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1901E9" w14:textId="77777777" w:rsidR="000A0DC5" w:rsidRDefault="000A0DC5">
      <w:r>
        <w:separator/>
      </w:r>
    </w:p>
  </w:footnote>
  <w:footnote w:type="continuationSeparator" w:id="0">
    <w:p w14:paraId="4FC4979E" w14:textId="77777777" w:rsidR="000A0DC5" w:rsidRDefault="000A0D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0D158F" w14:textId="22412222" w:rsidR="003A6A6E" w:rsidRDefault="003A6A6E">
    <w:pPr>
      <w:pStyle w:val="Header"/>
    </w:pPr>
  </w:p>
  <w:tbl>
    <w:tblPr>
      <w:tblW w:w="10710" w:type="dxa"/>
      <w:tblInd w:w="-185" w:type="dxa"/>
      <w:tblLook w:val="0000" w:firstRow="0" w:lastRow="0" w:firstColumn="0" w:lastColumn="0" w:noHBand="0" w:noVBand="0"/>
    </w:tblPr>
    <w:tblGrid>
      <w:gridCol w:w="4860"/>
      <w:gridCol w:w="2520"/>
      <w:gridCol w:w="1800"/>
      <w:gridCol w:w="1530"/>
    </w:tblGrid>
    <w:tr w:rsidR="004C7B57" w14:paraId="6754CD34" w14:textId="5CD251FD" w:rsidTr="004C7B57">
      <w:trPr>
        <w:trHeight w:val="1484"/>
      </w:trPr>
      <w:tc>
        <w:tcPr>
          <w:tcW w:w="4860" w:type="dxa"/>
        </w:tcPr>
        <w:p w14:paraId="4E914785" w14:textId="3611DC9A" w:rsidR="003A6A6E" w:rsidRDefault="003A6A6E" w:rsidP="003A6A6E">
          <w:pPr>
            <w:pStyle w:val="BodyText"/>
            <w:spacing w:line="14" w:lineRule="auto"/>
            <w:rPr>
              <w:i w:val="0"/>
            </w:rPr>
          </w:pPr>
          <w:r>
            <w:rPr>
              <w:noProof/>
            </w:rPr>
            <w:drawing>
              <wp:anchor distT="0" distB="0" distL="114300" distR="114300" simplePos="0" relativeHeight="251753984" behindDoc="0" locked="0" layoutInCell="1" allowOverlap="1" wp14:anchorId="18083EF5" wp14:editId="44B4717D">
                <wp:simplePos x="0" y="0"/>
                <wp:positionH relativeFrom="column">
                  <wp:posOffset>-60205</wp:posOffset>
                </wp:positionH>
                <wp:positionV relativeFrom="paragraph">
                  <wp:posOffset>22426</wp:posOffset>
                </wp:positionV>
                <wp:extent cx="1899911" cy="886203"/>
                <wp:effectExtent l="0" t="0" r="5715" b="9525"/>
                <wp:wrapNone/>
                <wp:docPr id="183" name="Picture 18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3" name="AVDEC_Logo_Tagline.LBlue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99911" cy="8862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0CD98AF" w14:textId="71F3EE82" w:rsidR="003A6A6E" w:rsidRDefault="003A6A6E" w:rsidP="003A6A6E">
          <w:pPr>
            <w:rPr>
              <w:sz w:val="20"/>
              <w:szCs w:val="20"/>
            </w:rPr>
          </w:pPr>
        </w:p>
        <w:p w14:paraId="3BC3F32D" w14:textId="5CAD6D0B" w:rsidR="003A6A6E" w:rsidRPr="003A6A6E" w:rsidRDefault="003A6A6E" w:rsidP="003A6A6E">
          <w:pPr>
            <w:tabs>
              <w:tab w:val="left" w:pos="1110"/>
            </w:tabs>
          </w:pPr>
          <w:r>
            <w:tab/>
          </w:r>
        </w:p>
      </w:tc>
      <w:tc>
        <w:tcPr>
          <w:tcW w:w="2520" w:type="dxa"/>
        </w:tcPr>
        <w:p w14:paraId="6F3D5E14" w14:textId="77777777" w:rsidR="003A6A6E" w:rsidRPr="00D543DD" w:rsidRDefault="003A6A6E" w:rsidP="003A6A6E">
          <w:pPr>
            <w:pStyle w:val="BodyText"/>
            <w:spacing w:line="14" w:lineRule="auto"/>
            <w:rPr>
              <w:i w:val="0"/>
              <w:color w:val="2C5697"/>
              <w:sz w:val="18"/>
              <w:szCs w:val="18"/>
            </w:rPr>
          </w:pPr>
        </w:p>
        <w:p w14:paraId="17350027" w14:textId="77777777" w:rsidR="0066049E" w:rsidRPr="00D543DD" w:rsidRDefault="0066049E" w:rsidP="0066049E">
          <w:pPr>
            <w:rPr>
              <w:color w:val="2C5697"/>
              <w:sz w:val="18"/>
              <w:szCs w:val="18"/>
            </w:rPr>
          </w:pPr>
        </w:p>
        <w:p w14:paraId="0F00BE00" w14:textId="77777777" w:rsidR="0066049E" w:rsidRPr="00D543DD" w:rsidRDefault="0066049E" w:rsidP="0066049E">
          <w:pPr>
            <w:rPr>
              <w:color w:val="2C5697"/>
              <w:sz w:val="18"/>
              <w:szCs w:val="18"/>
            </w:rPr>
          </w:pPr>
        </w:p>
        <w:p w14:paraId="66BEF3C6" w14:textId="382112A2" w:rsidR="0066049E" w:rsidRPr="00D543DD" w:rsidRDefault="0066049E" w:rsidP="0066049E">
          <w:pPr>
            <w:rPr>
              <w:color w:val="2C5697"/>
              <w:sz w:val="18"/>
              <w:szCs w:val="18"/>
            </w:rPr>
          </w:pPr>
        </w:p>
        <w:p w14:paraId="67D49AE2" w14:textId="6246AC43" w:rsidR="00670216" w:rsidRPr="00D543DD" w:rsidRDefault="00670216" w:rsidP="0066049E">
          <w:pPr>
            <w:rPr>
              <w:color w:val="2C5697"/>
              <w:sz w:val="18"/>
              <w:szCs w:val="18"/>
            </w:rPr>
          </w:pPr>
        </w:p>
        <w:p w14:paraId="4C4B7037" w14:textId="77777777" w:rsidR="00670216" w:rsidRPr="00D543DD" w:rsidRDefault="00670216" w:rsidP="0066049E">
          <w:pPr>
            <w:rPr>
              <w:color w:val="2C5697"/>
              <w:sz w:val="18"/>
              <w:szCs w:val="18"/>
            </w:rPr>
          </w:pPr>
        </w:p>
        <w:p w14:paraId="13B1C6E6" w14:textId="77777777" w:rsidR="0066049E" w:rsidRPr="00D543DD" w:rsidRDefault="0066049E" w:rsidP="0066049E">
          <w:pPr>
            <w:rPr>
              <w:color w:val="2C5697"/>
              <w:sz w:val="18"/>
              <w:szCs w:val="18"/>
            </w:rPr>
          </w:pPr>
          <w:r w:rsidRPr="00D543DD">
            <w:rPr>
              <w:color w:val="2C5697"/>
              <w:sz w:val="18"/>
              <w:szCs w:val="18"/>
            </w:rPr>
            <w:t>3215 West Loop 820 South</w:t>
          </w:r>
        </w:p>
        <w:p w14:paraId="30CE885E" w14:textId="2807CB4A" w:rsidR="0066049E" w:rsidRPr="00D543DD" w:rsidRDefault="0066049E" w:rsidP="0066049E">
          <w:pPr>
            <w:rPr>
              <w:color w:val="2C5697"/>
              <w:sz w:val="18"/>
              <w:szCs w:val="18"/>
            </w:rPr>
          </w:pPr>
          <w:r w:rsidRPr="00D543DD">
            <w:rPr>
              <w:color w:val="2C5697"/>
              <w:sz w:val="18"/>
              <w:szCs w:val="18"/>
            </w:rPr>
            <w:t>Fort Worth, Texas  76116</w:t>
          </w:r>
        </w:p>
      </w:tc>
      <w:tc>
        <w:tcPr>
          <w:tcW w:w="1800" w:type="dxa"/>
        </w:tcPr>
        <w:p w14:paraId="6566D1E9" w14:textId="77777777" w:rsidR="003A6A6E" w:rsidRPr="00D543DD" w:rsidRDefault="003A6A6E" w:rsidP="003A6A6E">
          <w:pPr>
            <w:pStyle w:val="BodyText"/>
            <w:spacing w:line="14" w:lineRule="auto"/>
            <w:rPr>
              <w:i w:val="0"/>
              <w:color w:val="2C5697"/>
              <w:sz w:val="18"/>
              <w:szCs w:val="18"/>
            </w:rPr>
          </w:pPr>
        </w:p>
        <w:p w14:paraId="09843D9C" w14:textId="77777777" w:rsidR="00697E22" w:rsidRPr="00D543DD" w:rsidRDefault="00697E22" w:rsidP="00697E22">
          <w:pPr>
            <w:rPr>
              <w:color w:val="2C5697"/>
              <w:sz w:val="18"/>
              <w:szCs w:val="18"/>
            </w:rPr>
          </w:pPr>
        </w:p>
        <w:p w14:paraId="6CD225B1" w14:textId="051CBAB6" w:rsidR="00697E22" w:rsidRPr="00D543DD" w:rsidRDefault="00697E22" w:rsidP="00697E22">
          <w:pPr>
            <w:rPr>
              <w:color w:val="2C5697"/>
              <w:sz w:val="18"/>
              <w:szCs w:val="18"/>
            </w:rPr>
          </w:pPr>
        </w:p>
        <w:p w14:paraId="3A338B98" w14:textId="667F17E3" w:rsidR="00670216" w:rsidRPr="00D543DD" w:rsidRDefault="00670216" w:rsidP="00697E22">
          <w:pPr>
            <w:rPr>
              <w:color w:val="2C5697"/>
              <w:sz w:val="18"/>
              <w:szCs w:val="18"/>
            </w:rPr>
          </w:pPr>
        </w:p>
        <w:p w14:paraId="34C45F38" w14:textId="77777777" w:rsidR="00670216" w:rsidRPr="00D543DD" w:rsidRDefault="00670216" w:rsidP="00697E22">
          <w:pPr>
            <w:rPr>
              <w:color w:val="2C5697"/>
              <w:sz w:val="18"/>
              <w:szCs w:val="18"/>
            </w:rPr>
          </w:pPr>
        </w:p>
        <w:p w14:paraId="075105F5" w14:textId="77777777" w:rsidR="00697E22" w:rsidRPr="00D543DD" w:rsidRDefault="00697E22" w:rsidP="00697E22">
          <w:pPr>
            <w:rPr>
              <w:color w:val="2C5697"/>
              <w:sz w:val="18"/>
              <w:szCs w:val="18"/>
            </w:rPr>
          </w:pPr>
        </w:p>
        <w:p w14:paraId="7D125A7A" w14:textId="29913B3F" w:rsidR="00697E22" w:rsidRPr="00D543DD" w:rsidRDefault="00697E22" w:rsidP="00697E22">
          <w:pPr>
            <w:rPr>
              <w:color w:val="2C5697"/>
              <w:sz w:val="18"/>
              <w:szCs w:val="18"/>
            </w:rPr>
          </w:pPr>
          <w:r w:rsidRPr="00D543DD">
            <w:rPr>
              <w:color w:val="2C5697"/>
              <w:sz w:val="18"/>
              <w:szCs w:val="18"/>
            </w:rPr>
            <w:t xml:space="preserve">P/ </w:t>
          </w:r>
          <w:r w:rsidR="00194F3E" w:rsidRPr="00D543DD">
            <w:rPr>
              <w:color w:val="2C5697"/>
              <w:sz w:val="18"/>
              <w:szCs w:val="18"/>
            </w:rPr>
            <w:t xml:space="preserve"> </w:t>
          </w:r>
          <w:r w:rsidRPr="00D543DD">
            <w:rPr>
              <w:color w:val="2C5697"/>
              <w:sz w:val="18"/>
              <w:szCs w:val="18"/>
            </w:rPr>
            <w:t>817.738.9161</w:t>
          </w:r>
        </w:p>
        <w:p w14:paraId="3FFED1FF" w14:textId="19533E7F" w:rsidR="00697E22" w:rsidRPr="00D543DD" w:rsidRDefault="00697E22" w:rsidP="00697E22">
          <w:pPr>
            <w:rPr>
              <w:color w:val="2C5697"/>
              <w:sz w:val="18"/>
              <w:szCs w:val="18"/>
            </w:rPr>
          </w:pPr>
          <w:r w:rsidRPr="00D543DD">
            <w:rPr>
              <w:color w:val="2C5697"/>
              <w:sz w:val="18"/>
              <w:szCs w:val="18"/>
            </w:rPr>
            <w:t>F/  817.738.</w:t>
          </w:r>
          <w:r w:rsidR="00194F3E" w:rsidRPr="00D543DD">
            <w:rPr>
              <w:color w:val="2C5697"/>
              <w:sz w:val="18"/>
              <w:szCs w:val="18"/>
            </w:rPr>
            <w:t>9163</w:t>
          </w:r>
        </w:p>
      </w:tc>
      <w:tc>
        <w:tcPr>
          <w:tcW w:w="1530" w:type="dxa"/>
        </w:tcPr>
        <w:p w14:paraId="543D4E97" w14:textId="77777777" w:rsidR="003A6A6E" w:rsidRPr="00D543DD" w:rsidRDefault="003A6A6E" w:rsidP="003A6A6E">
          <w:pPr>
            <w:pStyle w:val="BodyText"/>
            <w:spacing w:line="14" w:lineRule="auto"/>
            <w:rPr>
              <w:i w:val="0"/>
              <w:color w:val="2C5697"/>
              <w:sz w:val="18"/>
              <w:szCs w:val="18"/>
            </w:rPr>
          </w:pPr>
        </w:p>
        <w:p w14:paraId="537D52BB" w14:textId="77777777" w:rsidR="00194F3E" w:rsidRPr="00D543DD" w:rsidRDefault="00194F3E" w:rsidP="00194F3E">
          <w:pPr>
            <w:rPr>
              <w:color w:val="2C5697"/>
              <w:sz w:val="18"/>
              <w:szCs w:val="18"/>
            </w:rPr>
          </w:pPr>
        </w:p>
        <w:p w14:paraId="4EBBB82F" w14:textId="6C85B591" w:rsidR="00194F3E" w:rsidRPr="00D543DD" w:rsidRDefault="00194F3E" w:rsidP="00194F3E">
          <w:pPr>
            <w:rPr>
              <w:color w:val="2C5697"/>
              <w:sz w:val="18"/>
              <w:szCs w:val="18"/>
            </w:rPr>
          </w:pPr>
        </w:p>
        <w:p w14:paraId="60936DCA" w14:textId="12E7D0CD" w:rsidR="00670216" w:rsidRPr="00D543DD" w:rsidRDefault="00670216" w:rsidP="00194F3E">
          <w:pPr>
            <w:rPr>
              <w:color w:val="2C5697"/>
              <w:sz w:val="18"/>
              <w:szCs w:val="18"/>
            </w:rPr>
          </w:pPr>
        </w:p>
        <w:p w14:paraId="624209F5" w14:textId="77777777" w:rsidR="00670216" w:rsidRPr="00D543DD" w:rsidRDefault="00670216" w:rsidP="00194F3E">
          <w:pPr>
            <w:rPr>
              <w:color w:val="2C5697"/>
              <w:sz w:val="18"/>
              <w:szCs w:val="18"/>
            </w:rPr>
          </w:pPr>
        </w:p>
        <w:p w14:paraId="1412FEFA" w14:textId="77777777" w:rsidR="00194F3E" w:rsidRPr="00D543DD" w:rsidRDefault="00194F3E" w:rsidP="00194F3E">
          <w:pPr>
            <w:rPr>
              <w:color w:val="2C5697"/>
              <w:sz w:val="18"/>
              <w:szCs w:val="18"/>
            </w:rPr>
          </w:pPr>
        </w:p>
        <w:p w14:paraId="0BA04BF4" w14:textId="1999E77D" w:rsidR="00194F3E" w:rsidRPr="00D543DD" w:rsidRDefault="00194F3E" w:rsidP="00194F3E">
          <w:pPr>
            <w:rPr>
              <w:color w:val="2C5697"/>
              <w:sz w:val="18"/>
              <w:szCs w:val="18"/>
            </w:rPr>
          </w:pPr>
          <w:r w:rsidRPr="00D543DD">
            <w:rPr>
              <w:color w:val="2C5697"/>
              <w:sz w:val="18"/>
              <w:szCs w:val="18"/>
            </w:rPr>
            <w:t>www.avdec.com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710" w:type="dxa"/>
      <w:tblInd w:w="-185" w:type="dxa"/>
      <w:tblLook w:val="0000" w:firstRow="0" w:lastRow="0" w:firstColumn="0" w:lastColumn="0" w:noHBand="0" w:noVBand="0"/>
    </w:tblPr>
    <w:tblGrid>
      <w:gridCol w:w="4860"/>
      <w:gridCol w:w="2520"/>
      <w:gridCol w:w="1800"/>
      <w:gridCol w:w="1530"/>
    </w:tblGrid>
    <w:tr w:rsidR="004C7B57" w14:paraId="6A6416D1" w14:textId="77777777" w:rsidTr="004C7B57">
      <w:trPr>
        <w:trHeight w:val="1484"/>
      </w:trPr>
      <w:tc>
        <w:tcPr>
          <w:tcW w:w="4860" w:type="dxa"/>
        </w:tcPr>
        <w:p w14:paraId="4A060959" w14:textId="77777777" w:rsidR="004C7B57" w:rsidRDefault="004C7B57" w:rsidP="004C7B57">
          <w:pPr>
            <w:pStyle w:val="BodyText"/>
            <w:spacing w:line="14" w:lineRule="auto"/>
            <w:rPr>
              <w:i w:val="0"/>
            </w:rPr>
          </w:pPr>
          <w:r>
            <w:rPr>
              <w:noProof/>
            </w:rPr>
            <w:drawing>
              <wp:anchor distT="0" distB="0" distL="114300" distR="114300" simplePos="0" relativeHeight="251755008" behindDoc="0" locked="0" layoutInCell="1" allowOverlap="1" wp14:anchorId="1CCC2D5D" wp14:editId="5FF50FAA">
                <wp:simplePos x="0" y="0"/>
                <wp:positionH relativeFrom="column">
                  <wp:posOffset>-60205</wp:posOffset>
                </wp:positionH>
                <wp:positionV relativeFrom="paragraph">
                  <wp:posOffset>22426</wp:posOffset>
                </wp:positionV>
                <wp:extent cx="1899911" cy="886203"/>
                <wp:effectExtent l="0" t="0" r="5715" b="9525"/>
                <wp:wrapNone/>
                <wp:docPr id="184" name="Picture 18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3" name="AVDEC_Logo_Tagline.LBlue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99911" cy="8862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4A16642" w14:textId="77777777" w:rsidR="004C7B57" w:rsidRDefault="004C7B57" w:rsidP="004C7B57">
          <w:pPr>
            <w:rPr>
              <w:sz w:val="20"/>
              <w:szCs w:val="20"/>
            </w:rPr>
          </w:pPr>
        </w:p>
        <w:p w14:paraId="1EDCE465" w14:textId="77777777" w:rsidR="004C7B57" w:rsidRPr="003A6A6E" w:rsidRDefault="004C7B57" w:rsidP="004C7B57">
          <w:pPr>
            <w:tabs>
              <w:tab w:val="left" w:pos="1110"/>
            </w:tabs>
          </w:pPr>
          <w:r>
            <w:tab/>
          </w:r>
        </w:p>
      </w:tc>
      <w:tc>
        <w:tcPr>
          <w:tcW w:w="2520" w:type="dxa"/>
        </w:tcPr>
        <w:p w14:paraId="1B32B82E" w14:textId="77777777" w:rsidR="004C7B57" w:rsidRPr="00362CF3" w:rsidRDefault="004C7B57" w:rsidP="004C7B57">
          <w:pPr>
            <w:pStyle w:val="BodyText"/>
            <w:spacing w:line="14" w:lineRule="auto"/>
            <w:rPr>
              <w:i w:val="0"/>
              <w:color w:val="2C5697"/>
              <w:sz w:val="18"/>
              <w:szCs w:val="18"/>
            </w:rPr>
          </w:pPr>
        </w:p>
        <w:p w14:paraId="03D08D1D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72C24130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214BBC5C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7185DAE1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372AD230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00CE5D5F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  <w:r w:rsidRPr="00362CF3">
            <w:rPr>
              <w:color w:val="2C5697"/>
              <w:sz w:val="18"/>
              <w:szCs w:val="18"/>
            </w:rPr>
            <w:t>3215 West Loop 820 South</w:t>
          </w:r>
        </w:p>
        <w:p w14:paraId="07E0C880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  <w:r w:rsidRPr="00362CF3">
            <w:rPr>
              <w:color w:val="2C5697"/>
              <w:sz w:val="18"/>
              <w:szCs w:val="18"/>
            </w:rPr>
            <w:t>Fort Worth, Texas  76116</w:t>
          </w:r>
        </w:p>
      </w:tc>
      <w:tc>
        <w:tcPr>
          <w:tcW w:w="1800" w:type="dxa"/>
        </w:tcPr>
        <w:p w14:paraId="557898D0" w14:textId="77777777" w:rsidR="004C7B57" w:rsidRPr="00362CF3" w:rsidRDefault="004C7B57" w:rsidP="004C7B57">
          <w:pPr>
            <w:pStyle w:val="BodyText"/>
            <w:spacing w:line="14" w:lineRule="auto"/>
            <w:rPr>
              <w:i w:val="0"/>
              <w:color w:val="2C5697"/>
              <w:sz w:val="18"/>
              <w:szCs w:val="18"/>
            </w:rPr>
          </w:pPr>
        </w:p>
        <w:p w14:paraId="0E8B3F64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0F0B96A1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4A9E53E9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3705FF0A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7C1603F6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73A2F2B2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  <w:r w:rsidRPr="00362CF3">
            <w:rPr>
              <w:color w:val="2C5697"/>
              <w:sz w:val="18"/>
              <w:szCs w:val="18"/>
            </w:rPr>
            <w:t>P/  817.738.9161</w:t>
          </w:r>
        </w:p>
        <w:p w14:paraId="4D457A18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  <w:r w:rsidRPr="00362CF3">
            <w:rPr>
              <w:color w:val="2C5697"/>
              <w:sz w:val="18"/>
              <w:szCs w:val="18"/>
            </w:rPr>
            <w:t>F/  817.738.9163</w:t>
          </w:r>
        </w:p>
      </w:tc>
      <w:tc>
        <w:tcPr>
          <w:tcW w:w="1530" w:type="dxa"/>
        </w:tcPr>
        <w:p w14:paraId="7D69C60E" w14:textId="77777777" w:rsidR="004C7B57" w:rsidRPr="00362CF3" w:rsidRDefault="004C7B57" w:rsidP="004C7B57">
          <w:pPr>
            <w:pStyle w:val="BodyText"/>
            <w:spacing w:line="14" w:lineRule="auto"/>
            <w:rPr>
              <w:i w:val="0"/>
              <w:color w:val="2C5697"/>
              <w:sz w:val="18"/>
              <w:szCs w:val="18"/>
            </w:rPr>
          </w:pPr>
        </w:p>
        <w:p w14:paraId="5DDFF108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732EBA1D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62A6CE30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3440F7C2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3B6D8BAB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7493EFD1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  <w:r w:rsidRPr="00362CF3">
            <w:rPr>
              <w:color w:val="2C5697"/>
              <w:sz w:val="18"/>
              <w:szCs w:val="18"/>
            </w:rPr>
            <w:t>www.avdec.com</w:t>
          </w:r>
        </w:p>
      </w:tc>
    </w:tr>
  </w:tbl>
  <w:p w14:paraId="62195305" w14:textId="0C5110DF" w:rsidR="003B280F" w:rsidRDefault="00E93407">
    <w:pPr>
      <w:pStyle w:val="BodyText"/>
      <w:spacing w:line="14" w:lineRule="auto"/>
      <w:rPr>
        <w:i w:val="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9088" behindDoc="1" locked="0" layoutInCell="1" allowOverlap="1" wp14:anchorId="1DEB038B" wp14:editId="1D00FD67">
              <wp:simplePos x="0" y="0"/>
              <wp:positionH relativeFrom="page">
                <wp:posOffset>654685</wp:posOffset>
              </wp:positionH>
              <wp:positionV relativeFrom="page">
                <wp:posOffset>1379855</wp:posOffset>
              </wp:positionV>
              <wp:extent cx="6463030" cy="182245"/>
              <wp:effectExtent l="0" t="0" r="0" b="0"/>
              <wp:wrapNone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6303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B37DB9" w14:textId="77777777" w:rsidR="003B280F" w:rsidRDefault="00253801">
                          <w:pPr>
                            <w:tabs>
                              <w:tab w:val="left" w:pos="4495"/>
                              <w:tab w:val="left" w:pos="10157"/>
                            </w:tabs>
                            <w:spacing w:before="13"/>
                            <w:ind w:left="2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  <w:color w:val="FFFFFF"/>
                              <w:shd w:val="clear" w:color="auto" w:fill="585858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FFFFFF"/>
                              <w:shd w:val="clear" w:color="auto" w:fill="585858"/>
                            </w:rPr>
                            <w:tab/>
                            <w:t>References</w:t>
                          </w:r>
                          <w:r>
                            <w:rPr>
                              <w:b/>
                              <w:color w:val="FFFFFF"/>
                              <w:shd w:val="clear" w:color="auto" w:fill="585858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EB038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1.55pt;margin-top:108.65pt;width:508.9pt;height:14.35pt;z-index:-17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" filled="f" stroked="f">
              <v:textbox inset="0,0,0,0">
                <w:txbxContent>
                  <w:p w14:paraId="41B37DB9" w14:textId="77777777" w:rsidR="003B280F" w:rsidRDefault="00253801">
                    <w:pPr>
                      <w:tabs>
                        <w:tab w:val="left" w:pos="4495"/>
                        <w:tab w:val="left" w:pos="10157"/>
                      </w:tabs>
                      <w:spacing w:before="13"/>
                      <w:ind w:left="20"/>
                      <w:rPr>
                        <w:b/>
                      </w:rPr>
                    </w:pPr>
                    <w:r>
                      <w:rPr>
                        <w:b/>
                        <w:color w:val="FFFFFF"/>
                        <w:shd w:val="clear" w:color="auto" w:fill="585858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hd w:val="clear" w:color="auto" w:fill="585858"/>
                      </w:rPr>
                      <w:tab/>
                      <w:t>References</w:t>
                    </w:r>
                    <w:r>
                      <w:rPr>
                        <w:b/>
                        <w:color w:val="FFFFFF"/>
                        <w:shd w:val="clear" w:color="auto" w:fill="585858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710" w:type="dxa"/>
      <w:tblInd w:w="-185" w:type="dxa"/>
      <w:tblLook w:val="0000" w:firstRow="0" w:lastRow="0" w:firstColumn="0" w:lastColumn="0" w:noHBand="0" w:noVBand="0"/>
    </w:tblPr>
    <w:tblGrid>
      <w:gridCol w:w="4860"/>
      <w:gridCol w:w="2520"/>
      <w:gridCol w:w="1800"/>
      <w:gridCol w:w="1530"/>
    </w:tblGrid>
    <w:tr w:rsidR="004C7B57" w14:paraId="71A33F44" w14:textId="77777777" w:rsidTr="004C7B57">
      <w:trPr>
        <w:trHeight w:val="1484"/>
      </w:trPr>
      <w:tc>
        <w:tcPr>
          <w:tcW w:w="4860" w:type="dxa"/>
        </w:tcPr>
        <w:p w14:paraId="21A6362A" w14:textId="77777777" w:rsidR="004C7B57" w:rsidRDefault="004C7B57" w:rsidP="004C7B57">
          <w:pPr>
            <w:pStyle w:val="BodyText"/>
            <w:spacing w:line="14" w:lineRule="auto"/>
            <w:rPr>
              <w:i w:val="0"/>
            </w:rPr>
          </w:pPr>
          <w:r>
            <w:rPr>
              <w:noProof/>
            </w:rPr>
            <w:drawing>
              <wp:anchor distT="0" distB="0" distL="114300" distR="114300" simplePos="0" relativeHeight="251756032" behindDoc="0" locked="0" layoutInCell="1" allowOverlap="1" wp14:anchorId="1EBEFC15" wp14:editId="1FD96628">
                <wp:simplePos x="0" y="0"/>
                <wp:positionH relativeFrom="column">
                  <wp:posOffset>-60205</wp:posOffset>
                </wp:positionH>
                <wp:positionV relativeFrom="paragraph">
                  <wp:posOffset>22426</wp:posOffset>
                </wp:positionV>
                <wp:extent cx="1899911" cy="886203"/>
                <wp:effectExtent l="0" t="0" r="5715" b="9525"/>
                <wp:wrapNone/>
                <wp:docPr id="185" name="Picture 18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3" name="AVDEC_Logo_Tagline.LBlue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99911" cy="8862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0078A56E" w14:textId="77777777" w:rsidR="004C7B57" w:rsidRDefault="004C7B57" w:rsidP="004C7B57">
          <w:pPr>
            <w:rPr>
              <w:sz w:val="20"/>
              <w:szCs w:val="20"/>
            </w:rPr>
          </w:pPr>
        </w:p>
        <w:p w14:paraId="2F6F1AF8" w14:textId="77777777" w:rsidR="004C7B57" w:rsidRPr="003A6A6E" w:rsidRDefault="004C7B57" w:rsidP="004C7B57">
          <w:pPr>
            <w:tabs>
              <w:tab w:val="left" w:pos="1110"/>
            </w:tabs>
          </w:pPr>
          <w:r>
            <w:tab/>
          </w:r>
        </w:p>
      </w:tc>
      <w:tc>
        <w:tcPr>
          <w:tcW w:w="2520" w:type="dxa"/>
        </w:tcPr>
        <w:p w14:paraId="546A63CD" w14:textId="77777777" w:rsidR="004C7B57" w:rsidRPr="00362CF3" w:rsidRDefault="004C7B57" w:rsidP="004C7B57">
          <w:pPr>
            <w:pStyle w:val="BodyText"/>
            <w:spacing w:line="14" w:lineRule="auto"/>
            <w:rPr>
              <w:i w:val="0"/>
              <w:color w:val="2C5697"/>
              <w:sz w:val="18"/>
              <w:szCs w:val="18"/>
            </w:rPr>
          </w:pPr>
        </w:p>
        <w:p w14:paraId="10838E4C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21F6BB19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11747E7C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3D250AB4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511862F2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2F98C9AA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  <w:r w:rsidRPr="00362CF3">
            <w:rPr>
              <w:color w:val="2C5697"/>
              <w:sz w:val="18"/>
              <w:szCs w:val="18"/>
            </w:rPr>
            <w:t>3215 West Loop 820 South</w:t>
          </w:r>
        </w:p>
        <w:p w14:paraId="137D39E1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  <w:r w:rsidRPr="00362CF3">
            <w:rPr>
              <w:color w:val="2C5697"/>
              <w:sz w:val="18"/>
              <w:szCs w:val="18"/>
            </w:rPr>
            <w:t>Fort Worth, Texas  76116</w:t>
          </w:r>
        </w:p>
      </w:tc>
      <w:tc>
        <w:tcPr>
          <w:tcW w:w="1800" w:type="dxa"/>
        </w:tcPr>
        <w:p w14:paraId="46222C47" w14:textId="77777777" w:rsidR="004C7B57" w:rsidRPr="00362CF3" w:rsidRDefault="004C7B57" w:rsidP="004C7B57">
          <w:pPr>
            <w:pStyle w:val="BodyText"/>
            <w:spacing w:line="14" w:lineRule="auto"/>
            <w:rPr>
              <w:i w:val="0"/>
              <w:color w:val="2C5697"/>
              <w:sz w:val="18"/>
              <w:szCs w:val="18"/>
            </w:rPr>
          </w:pPr>
        </w:p>
        <w:p w14:paraId="28097AD5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0EBA0B75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12564553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12AE2F03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3F4E3FDC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37F4B67C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  <w:r w:rsidRPr="00362CF3">
            <w:rPr>
              <w:color w:val="2C5697"/>
              <w:sz w:val="18"/>
              <w:szCs w:val="18"/>
            </w:rPr>
            <w:t>P/  817.738.9161</w:t>
          </w:r>
        </w:p>
        <w:p w14:paraId="42098B8A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  <w:r w:rsidRPr="00362CF3">
            <w:rPr>
              <w:color w:val="2C5697"/>
              <w:sz w:val="18"/>
              <w:szCs w:val="18"/>
            </w:rPr>
            <w:t>F/  817.738.9163</w:t>
          </w:r>
        </w:p>
      </w:tc>
      <w:tc>
        <w:tcPr>
          <w:tcW w:w="1530" w:type="dxa"/>
        </w:tcPr>
        <w:p w14:paraId="033AF478" w14:textId="77777777" w:rsidR="004C7B57" w:rsidRPr="00362CF3" w:rsidRDefault="004C7B57" w:rsidP="004C7B57">
          <w:pPr>
            <w:pStyle w:val="BodyText"/>
            <w:spacing w:line="14" w:lineRule="auto"/>
            <w:rPr>
              <w:i w:val="0"/>
              <w:color w:val="2C5697"/>
              <w:sz w:val="18"/>
              <w:szCs w:val="18"/>
            </w:rPr>
          </w:pPr>
        </w:p>
        <w:p w14:paraId="07C15013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1E29B063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40609B60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55357F2A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005C42C8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</w:p>
        <w:p w14:paraId="6E7AA1EF" w14:textId="77777777" w:rsidR="004C7B57" w:rsidRPr="00362CF3" w:rsidRDefault="004C7B57" w:rsidP="004C7B57">
          <w:pPr>
            <w:rPr>
              <w:color w:val="2C5697"/>
              <w:sz w:val="18"/>
              <w:szCs w:val="18"/>
            </w:rPr>
          </w:pPr>
          <w:r w:rsidRPr="00362CF3">
            <w:rPr>
              <w:color w:val="2C5697"/>
              <w:sz w:val="18"/>
              <w:szCs w:val="18"/>
            </w:rPr>
            <w:t>www.avdec.com</w:t>
          </w:r>
        </w:p>
      </w:tc>
    </w:tr>
  </w:tbl>
  <w:p w14:paraId="2D9A9B07" w14:textId="5766E684" w:rsidR="003B280F" w:rsidRDefault="003B280F">
    <w:pPr>
      <w:pStyle w:val="BodyText"/>
      <w:spacing w:line="14" w:lineRule="auto"/>
      <w:rPr>
        <w:i w:val="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MTY2NbM0N7Y0MLBQ0lEKTi0uzszPAykwrgUAq1gDtSwAAAA="/>
  </w:docVars>
  <w:rsids>
    <w:rsidRoot w:val="003B280F"/>
    <w:rsid w:val="0000055D"/>
    <w:rsid w:val="00005FDB"/>
    <w:rsid w:val="00027AE9"/>
    <w:rsid w:val="000311A9"/>
    <w:rsid w:val="00046964"/>
    <w:rsid w:val="000476C4"/>
    <w:rsid w:val="000974D2"/>
    <w:rsid w:val="000A0DC5"/>
    <w:rsid w:val="000C369F"/>
    <w:rsid w:val="000D1564"/>
    <w:rsid w:val="000E5CB3"/>
    <w:rsid w:val="0012600E"/>
    <w:rsid w:val="00145A04"/>
    <w:rsid w:val="00147CF9"/>
    <w:rsid w:val="00191573"/>
    <w:rsid w:val="00192B7B"/>
    <w:rsid w:val="00194F3E"/>
    <w:rsid w:val="00197D5B"/>
    <w:rsid w:val="001B7AEF"/>
    <w:rsid w:val="001C1C4C"/>
    <w:rsid w:val="001D0D8A"/>
    <w:rsid w:val="001D2766"/>
    <w:rsid w:val="002065CA"/>
    <w:rsid w:val="002265EA"/>
    <w:rsid w:val="002411A9"/>
    <w:rsid w:val="00253801"/>
    <w:rsid w:val="002972E4"/>
    <w:rsid w:val="002A2D1E"/>
    <w:rsid w:val="002C33FF"/>
    <w:rsid w:val="002D2D01"/>
    <w:rsid w:val="002F14FF"/>
    <w:rsid w:val="00343F2B"/>
    <w:rsid w:val="00362CF3"/>
    <w:rsid w:val="00366BE3"/>
    <w:rsid w:val="00394631"/>
    <w:rsid w:val="003A6A6E"/>
    <w:rsid w:val="003B280F"/>
    <w:rsid w:val="003D2664"/>
    <w:rsid w:val="00417833"/>
    <w:rsid w:val="004512D6"/>
    <w:rsid w:val="00451FAB"/>
    <w:rsid w:val="0045347A"/>
    <w:rsid w:val="004C7B57"/>
    <w:rsid w:val="00517615"/>
    <w:rsid w:val="0053552C"/>
    <w:rsid w:val="00550E40"/>
    <w:rsid w:val="00573B30"/>
    <w:rsid w:val="00577C22"/>
    <w:rsid w:val="005B200A"/>
    <w:rsid w:val="005B2031"/>
    <w:rsid w:val="005C1BE1"/>
    <w:rsid w:val="005D2BA4"/>
    <w:rsid w:val="006039A7"/>
    <w:rsid w:val="00616212"/>
    <w:rsid w:val="00632BBF"/>
    <w:rsid w:val="00634798"/>
    <w:rsid w:val="0064149E"/>
    <w:rsid w:val="00646470"/>
    <w:rsid w:val="0066049E"/>
    <w:rsid w:val="00661A97"/>
    <w:rsid w:val="006638C7"/>
    <w:rsid w:val="00670216"/>
    <w:rsid w:val="006968B0"/>
    <w:rsid w:val="00697E22"/>
    <w:rsid w:val="006A0FA4"/>
    <w:rsid w:val="006C7FAE"/>
    <w:rsid w:val="007035D2"/>
    <w:rsid w:val="0073135F"/>
    <w:rsid w:val="00742BE7"/>
    <w:rsid w:val="0075793C"/>
    <w:rsid w:val="00782548"/>
    <w:rsid w:val="007937A5"/>
    <w:rsid w:val="007A1132"/>
    <w:rsid w:val="007B5651"/>
    <w:rsid w:val="00827B34"/>
    <w:rsid w:val="00866BA0"/>
    <w:rsid w:val="00871C48"/>
    <w:rsid w:val="00873C18"/>
    <w:rsid w:val="0091402B"/>
    <w:rsid w:val="0093551D"/>
    <w:rsid w:val="00A12135"/>
    <w:rsid w:val="00A12F02"/>
    <w:rsid w:val="00A25E63"/>
    <w:rsid w:val="00A45077"/>
    <w:rsid w:val="00A6311F"/>
    <w:rsid w:val="00A749CA"/>
    <w:rsid w:val="00AA4B19"/>
    <w:rsid w:val="00AA66D5"/>
    <w:rsid w:val="00AA68F8"/>
    <w:rsid w:val="00AC05C9"/>
    <w:rsid w:val="00AC42D8"/>
    <w:rsid w:val="00AC4462"/>
    <w:rsid w:val="00B05A53"/>
    <w:rsid w:val="00B93519"/>
    <w:rsid w:val="00BA2C99"/>
    <w:rsid w:val="00BB76BA"/>
    <w:rsid w:val="00BD1E15"/>
    <w:rsid w:val="00C550A9"/>
    <w:rsid w:val="00C968E9"/>
    <w:rsid w:val="00CC0E11"/>
    <w:rsid w:val="00CC4844"/>
    <w:rsid w:val="00D07C4C"/>
    <w:rsid w:val="00D24E2D"/>
    <w:rsid w:val="00D3699D"/>
    <w:rsid w:val="00D42F56"/>
    <w:rsid w:val="00D4420D"/>
    <w:rsid w:val="00D543DD"/>
    <w:rsid w:val="00D61299"/>
    <w:rsid w:val="00D62D3F"/>
    <w:rsid w:val="00D66A4F"/>
    <w:rsid w:val="00D74BC3"/>
    <w:rsid w:val="00DC1C44"/>
    <w:rsid w:val="00DD1251"/>
    <w:rsid w:val="00DD5280"/>
    <w:rsid w:val="00E93407"/>
    <w:rsid w:val="00E962A0"/>
    <w:rsid w:val="00EB3485"/>
    <w:rsid w:val="00F07774"/>
    <w:rsid w:val="00F844C4"/>
    <w:rsid w:val="00FA423F"/>
    <w:rsid w:val="00FB37BE"/>
    <w:rsid w:val="00FB79D9"/>
    <w:rsid w:val="00FC5920"/>
    <w:rsid w:val="00FD28C2"/>
    <w:rsid w:val="00FE3D94"/>
    <w:rsid w:val="00FF0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761D8F4"/>
  <w15:docId w15:val="{E4E2611B-5620-470B-A890-21540E886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271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507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507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192" w:lineRule="exact"/>
    </w:pPr>
  </w:style>
  <w:style w:type="paragraph" w:styleId="Header">
    <w:name w:val="header"/>
    <w:basedOn w:val="Normal"/>
    <w:link w:val="HeaderChar"/>
    <w:uiPriority w:val="99"/>
    <w:unhideWhenUsed/>
    <w:rsid w:val="00A450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5077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450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5077"/>
    <w:rPr>
      <w:rFonts w:ascii="Arial" w:eastAsia="Arial" w:hAnsi="Arial" w:cs="Arial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507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5077"/>
    <w:rPr>
      <w:rFonts w:asciiTheme="majorHAnsi" w:eastAsiaTheme="majorEastAsia" w:hAnsiTheme="majorHAnsi" w:cstheme="majorBidi"/>
      <w:i/>
      <w:iCs/>
      <w:color w:val="365F91" w:themeColor="accent1" w:themeShade="BF"/>
      <w:lang w:bidi="en-US"/>
    </w:rPr>
  </w:style>
  <w:style w:type="table" w:styleId="TableGrid">
    <w:name w:val="Table Grid"/>
    <w:basedOn w:val="TableNormal"/>
    <w:uiPriority w:val="39"/>
    <w:rsid w:val="00E934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5CDDBEFC96ED4A987C01B56C51E5CD" ma:contentTypeVersion="13" ma:contentTypeDescription="Create a new document." ma:contentTypeScope="" ma:versionID="4f8f6c0cee3cf2c7170ff38c2544f03b">
  <xsd:schema xmlns:xsd="http://www.w3.org/2001/XMLSchema" xmlns:xs="http://www.w3.org/2001/XMLSchema" xmlns:p="http://schemas.microsoft.com/office/2006/metadata/properties" xmlns:ns3="a0811463-5321-429a-b83d-9498d3025b43" xmlns:ns4="a9bef91e-e01e-4493-9db1-920d4cc39145" targetNamespace="http://schemas.microsoft.com/office/2006/metadata/properties" ma:root="true" ma:fieldsID="a6d074a1eaf51b948fc2da6b763af884" ns3:_="" ns4:_="">
    <xsd:import namespace="a0811463-5321-429a-b83d-9498d3025b43"/>
    <xsd:import namespace="a9bef91e-e01e-4493-9db1-920d4cc3914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811463-5321-429a-b83d-9498d3025b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bef91e-e01e-4493-9db1-920d4cc3914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A20F34-0657-4B8B-AEB9-797651195C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05E97B-0BBB-44A9-8C63-7041F1E6FB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C78BB9-0273-47A6-A3E8-68763D2EBA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811463-5321-429a-b83d-9498d3025b43"/>
    <ds:schemaRef ds:uri="a9bef91e-e01e-4493-9db1-920d4cc391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41</Words>
  <Characters>479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5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Samantha DeJohn</dc:creator>
  <cp:lastModifiedBy>Mark Medina</cp:lastModifiedBy>
  <cp:revision>2</cp:revision>
  <dcterms:created xsi:type="dcterms:W3CDTF">2020-04-01T20:20:00Z</dcterms:created>
  <dcterms:modified xsi:type="dcterms:W3CDTF">2020-04-01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20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12-02T00:00:00Z</vt:filetime>
  </property>
  <property fmtid="{D5CDD505-2E9C-101B-9397-08002B2CF9AE}" pid="5" name="ContentTypeId">
    <vt:lpwstr>0x0101006E5CDDBEFC96ED4A987C01B56C51E5CD</vt:lpwstr>
  </property>
</Properties>
</file>